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9D075F" w14:textId="77777777" w:rsidR="00666799" w:rsidRDefault="00666799" w:rsidP="00C67AFD">
      <w:pPr>
        <w:shd w:val="clear" w:color="auto" w:fill="FFFFFF"/>
        <w:spacing w:after="120"/>
        <w:jc w:val="both"/>
        <w:rPr>
          <w:rFonts w:asciiTheme="minorHAnsi" w:eastAsia="Times New Roman" w:hAnsiTheme="minorHAnsi"/>
          <w:sz w:val="22"/>
          <w:szCs w:val="22"/>
          <w:lang w:val="en-AU"/>
        </w:rPr>
      </w:pPr>
    </w:p>
    <w:p w14:paraId="663091FD" w14:textId="77777777" w:rsidR="00160C19" w:rsidRPr="00DB3065" w:rsidRDefault="00160C19" w:rsidP="00C67AFD">
      <w:pPr>
        <w:shd w:val="clear" w:color="auto" w:fill="FFFFFF"/>
        <w:spacing w:after="120"/>
        <w:jc w:val="both"/>
        <w:rPr>
          <w:rFonts w:asciiTheme="minorHAnsi" w:eastAsia="Times New Roman" w:hAnsiTheme="minorHAnsi"/>
          <w:sz w:val="22"/>
          <w:szCs w:val="22"/>
          <w:lang w:val="en-AU"/>
        </w:rPr>
      </w:pPr>
      <w:r w:rsidRPr="00DB3065">
        <w:rPr>
          <w:rFonts w:asciiTheme="minorHAnsi" w:hAnsiTheme="minorHAnsi" w:cstheme="minorHAnsi"/>
          <w:noProof/>
          <w:sz w:val="22"/>
          <w:szCs w:val="22"/>
        </w:rPr>
        <mc:AlternateContent>
          <mc:Choice Requires="wps">
            <w:drawing>
              <wp:inline distT="0" distB="0" distL="0" distR="0" wp14:anchorId="2B5CDD4E" wp14:editId="298C2EC7">
                <wp:extent cx="3981450" cy="304800"/>
                <wp:effectExtent l="0" t="0" r="0" b="0"/>
                <wp:docPr id="1" name="Text Box 1"/>
                <wp:cNvGraphicFramePr/>
                <a:graphic xmlns:a="http://schemas.openxmlformats.org/drawingml/2006/main">
                  <a:graphicData uri="http://schemas.microsoft.com/office/word/2010/wordprocessingShape">
                    <wps:wsp>
                      <wps:cNvSpPr txBox="1"/>
                      <wps:spPr>
                        <a:xfrm>
                          <a:off x="0" y="0"/>
                          <a:ext cx="3981450" cy="304800"/>
                        </a:xfrm>
                        <a:prstGeom prst="rect">
                          <a:avLst/>
                        </a:prstGeom>
                        <a:solidFill>
                          <a:schemeClr val="accent4">
                            <a:lumMod val="20000"/>
                            <a:lumOff val="80000"/>
                          </a:schemeClr>
                        </a:solidFill>
                        <a:ln w="6350">
                          <a:noFill/>
                        </a:ln>
                      </wps:spPr>
                      <wps:txbx>
                        <w:txbxContent>
                          <w:p w14:paraId="622C9986" w14:textId="61A21E5A" w:rsidR="00160C19" w:rsidRPr="002A1F31" w:rsidRDefault="001D6201" w:rsidP="00160C19">
                            <w:pPr>
                              <w:rPr>
                                <w:rFonts w:asciiTheme="minorHAnsi" w:hAnsiTheme="minorHAnsi" w:cstheme="minorHAnsi"/>
                                <w:b/>
                                <w:lang w:val="en-US"/>
                              </w:rPr>
                            </w:pPr>
                            <w:r w:rsidRPr="002A1F31">
                              <w:rPr>
                                <w:rFonts w:asciiTheme="minorHAnsi" w:hAnsiTheme="minorHAnsi" w:cstheme="minorHAnsi"/>
                                <w:b/>
                                <w:lang w:val="en-GB"/>
                              </w:rPr>
                              <w:t>MY PERSONAL DEVELOPMENT PLAN TASK INSTRUC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2B5CDD4E" id="_x0000_t202" coordsize="21600,21600" o:spt="202" path="m,l,21600r21600,l21600,xe">
                <v:stroke joinstyle="miter"/>
                <v:path gradientshapeok="t" o:connecttype="rect"/>
              </v:shapetype>
              <v:shape id="Text Box 1" o:spid="_x0000_s1026" type="#_x0000_t202" style="width:313.5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" fillcolor="#fff2cc [663]" stroked="f" strokeweight=".5pt">
                <v:textbox>
                  <w:txbxContent>
                    <w:p w14:paraId="622C9986" w14:textId="61A21E5A" w:rsidR="00160C19" w:rsidRPr="002A1F31" w:rsidRDefault="001D6201" w:rsidP="00160C19">
                      <w:pPr>
                        <w:rPr>
                          <w:rFonts w:asciiTheme="minorHAnsi" w:hAnsiTheme="minorHAnsi" w:cstheme="minorHAnsi"/>
                          <w:b/>
                          <w:lang w:val="en-US"/>
                        </w:rPr>
                      </w:pPr>
                      <w:r w:rsidRPr="002A1F31">
                        <w:rPr>
                          <w:rFonts w:asciiTheme="minorHAnsi" w:hAnsiTheme="minorHAnsi" w:cstheme="minorHAnsi"/>
                          <w:b/>
                          <w:lang w:val="en-GB"/>
                        </w:rPr>
                        <w:t>MY PERSONAL DEVELOPMENT PLAN TASK INSTRUCTIONS:</w:t>
                      </w:r>
                    </w:p>
                  </w:txbxContent>
                </v:textbox>
                <w10:anchorlock/>
              </v:shape>
            </w:pict>
          </mc:Fallback>
        </mc:AlternateContent>
      </w:r>
    </w:p>
    <w:p w14:paraId="705D85E0" w14:textId="48AD9197" w:rsidR="00737F9A" w:rsidRPr="00DB3065" w:rsidRDefault="00456A61" w:rsidP="009B6267">
      <w:pPr>
        <w:shd w:val="clear" w:color="auto" w:fill="FFFFFF"/>
        <w:spacing w:after="120"/>
        <w:jc w:val="both"/>
        <w:rPr>
          <w:rFonts w:asciiTheme="minorHAnsi" w:hAnsiTheme="minorHAnsi" w:cstheme="minorHAnsi"/>
          <w:sz w:val="22"/>
          <w:szCs w:val="22"/>
          <w:lang w:val="en-US"/>
        </w:rPr>
      </w:pPr>
      <w:r w:rsidRPr="00DB3065">
        <w:rPr>
          <w:rFonts w:asciiTheme="minorHAnsi" w:hAnsiTheme="minorHAnsi" w:cstheme="minorHAnsi"/>
          <w:sz w:val="22"/>
          <w:szCs w:val="22"/>
          <w:lang w:val="en-US"/>
        </w:rPr>
        <w:t xml:space="preserve">Read through the </w:t>
      </w:r>
      <w:r w:rsidR="00BD23A6" w:rsidRPr="00DB3065">
        <w:rPr>
          <w:rFonts w:asciiTheme="minorHAnsi" w:eastAsia="Times New Roman" w:hAnsiTheme="minorHAnsi"/>
          <w:sz w:val="22"/>
          <w:szCs w:val="22"/>
          <w:lang w:val="en-AU"/>
        </w:rPr>
        <w:t xml:space="preserve">12 small </w:t>
      </w:r>
      <w:r w:rsidR="00BC5FD7">
        <w:rPr>
          <w:rFonts w:asciiTheme="minorHAnsi" w:eastAsia="Times New Roman" w:hAnsiTheme="minorHAnsi"/>
          <w:sz w:val="22"/>
          <w:szCs w:val="22"/>
          <w:lang w:val="en-AU"/>
        </w:rPr>
        <w:t>exercises</w:t>
      </w:r>
      <w:r w:rsidR="00BC5FD7" w:rsidRPr="00DB3065">
        <w:rPr>
          <w:rFonts w:asciiTheme="minorHAnsi" w:eastAsia="Times New Roman" w:hAnsiTheme="minorHAnsi"/>
          <w:sz w:val="22"/>
          <w:szCs w:val="22"/>
          <w:lang w:val="en-AU"/>
        </w:rPr>
        <w:t xml:space="preserve"> </w:t>
      </w:r>
      <w:r w:rsidR="00BD23A6" w:rsidRPr="00DB3065">
        <w:rPr>
          <w:rFonts w:asciiTheme="minorHAnsi" w:eastAsia="Times New Roman" w:hAnsiTheme="minorHAnsi"/>
          <w:sz w:val="22"/>
          <w:szCs w:val="22"/>
          <w:lang w:val="en-AU"/>
        </w:rPr>
        <w:t xml:space="preserve">provided </w:t>
      </w:r>
      <w:r w:rsidR="00BC5FD7">
        <w:rPr>
          <w:rFonts w:asciiTheme="minorHAnsi" w:eastAsia="Times New Roman" w:hAnsiTheme="minorHAnsi"/>
          <w:sz w:val="22"/>
          <w:szCs w:val="22"/>
          <w:lang w:val="en-AU"/>
        </w:rPr>
        <w:t>below</w:t>
      </w:r>
      <w:r w:rsidR="007018F3" w:rsidRPr="00DB3065">
        <w:rPr>
          <w:rFonts w:asciiTheme="minorHAnsi" w:hAnsiTheme="minorHAnsi" w:cstheme="minorHAnsi"/>
          <w:sz w:val="22"/>
          <w:szCs w:val="22"/>
          <w:lang w:val="en-US"/>
        </w:rPr>
        <w:t xml:space="preserve"> and </w:t>
      </w:r>
      <w:r w:rsidR="009B6267" w:rsidRPr="00DB3065">
        <w:rPr>
          <w:rFonts w:asciiTheme="minorHAnsi" w:hAnsiTheme="minorHAnsi" w:cstheme="minorHAnsi"/>
          <w:sz w:val="22"/>
          <w:szCs w:val="22"/>
          <w:lang w:val="en-US"/>
        </w:rPr>
        <w:t>answer</w:t>
      </w:r>
      <w:r w:rsidR="007018F3" w:rsidRPr="00DB3065">
        <w:rPr>
          <w:rFonts w:asciiTheme="minorHAnsi" w:hAnsiTheme="minorHAnsi" w:cstheme="minorHAnsi"/>
          <w:sz w:val="22"/>
          <w:szCs w:val="22"/>
          <w:lang w:val="en-US"/>
        </w:rPr>
        <w:t xml:space="preserve"> the questions</w:t>
      </w:r>
      <w:r w:rsidR="00BC5FD7">
        <w:rPr>
          <w:rFonts w:asciiTheme="minorHAnsi" w:hAnsiTheme="minorHAnsi" w:cstheme="minorHAnsi"/>
          <w:sz w:val="22"/>
          <w:szCs w:val="22"/>
          <w:lang w:val="en-US"/>
        </w:rPr>
        <w:t xml:space="preserve"> that follow</w:t>
      </w:r>
      <w:r w:rsidR="007018F3" w:rsidRPr="00DB3065">
        <w:rPr>
          <w:rFonts w:asciiTheme="minorHAnsi" w:hAnsiTheme="minorHAnsi" w:cstheme="minorHAnsi"/>
          <w:sz w:val="22"/>
          <w:szCs w:val="22"/>
          <w:lang w:val="en-US"/>
        </w:rPr>
        <w:t>.</w:t>
      </w:r>
      <w:r w:rsidRPr="00DB3065">
        <w:rPr>
          <w:rFonts w:asciiTheme="minorHAnsi" w:hAnsiTheme="minorHAnsi" w:cstheme="minorHAnsi"/>
          <w:sz w:val="22"/>
          <w:szCs w:val="22"/>
          <w:lang w:val="en-US"/>
        </w:rPr>
        <w:t xml:space="preserve"> </w:t>
      </w:r>
      <w:r w:rsidR="00737F9A" w:rsidRPr="00DB3065">
        <w:rPr>
          <w:rFonts w:asciiTheme="minorHAnsi" w:hAnsiTheme="minorHAnsi" w:cstheme="minorHAnsi"/>
          <w:sz w:val="22"/>
          <w:szCs w:val="22"/>
          <w:lang w:val="en-US"/>
        </w:rPr>
        <w:t xml:space="preserve">To complete this Task, please fill the template and email in a Word document format to </w:t>
      </w:r>
      <w:hyperlink r:id="rId12" w:history="1">
        <w:r w:rsidR="00434AF5" w:rsidRPr="00434AF5">
          <w:rPr>
            <w:rStyle w:val="Hyperlink"/>
            <w:rFonts w:asciiTheme="minorHAnsi" w:hAnsiTheme="minorHAnsi" w:cstheme="minorHAnsi"/>
            <w:sz w:val="22"/>
            <w:szCs w:val="22"/>
            <w:lang w:val="en-US"/>
          </w:rPr>
          <w:t>CSO-Tasks-LDR@niras.com</w:t>
        </w:r>
      </w:hyperlink>
      <w:r w:rsidR="00737F9A" w:rsidRPr="00434AF5">
        <w:rPr>
          <w:rFonts w:asciiTheme="minorHAnsi" w:hAnsiTheme="minorHAnsi" w:cstheme="minorHAnsi"/>
          <w:sz w:val="22"/>
          <w:szCs w:val="22"/>
          <w:lang w:val="en-US"/>
        </w:rPr>
        <w:t>.</w:t>
      </w:r>
    </w:p>
    <w:p w14:paraId="4EE5E2F4" w14:textId="77777777" w:rsidR="00737F9A" w:rsidRPr="00DB3065" w:rsidRDefault="00737F9A" w:rsidP="00737F9A">
      <w:pPr>
        <w:rPr>
          <w:rFonts w:asciiTheme="minorHAnsi" w:hAnsiTheme="minorHAnsi" w:cstheme="minorHAnsi"/>
          <w:sz w:val="22"/>
          <w:szCs w:val="22"/>
          <w:lang w:val="en-US"/>
        </w:rPr>
      </w:pPr>
    </w:p>
    <w:p w14:paraId="644078CA" w14:textId="77777777" w:rsidR="00737F9A" w:rsidRPr="00DB3065" w:rsidRDefault="00737F9A" w:rsidP="00737F9A">
      <w:pPr>
        <w:rPr>
          <w:rFonts w:asciiTheme="minorHAnsi" w:hAnsiTheme="minorHAnsi" w:cstheme="minorHAnsi"/>
          <w:sz w:val="22"/>
          <w:szCs w:val="22"/>
        </w:rPr>
      </w:pPr>
      <w:r w:rsidRPr="00DB3065">
        <w:rPr>
          <w:rFonts w:asciiTheme="minorHAnsi" w:hAnsiTheme="minorHAnsi" w:cstheme="minorHAnsi"/>
          <w:noProof/>
          <w:sz w:val="22"/>
          <w:szCs w:val="22"/>
        </w:rPr>
        <mc:AlternateContent>
          <mc:Choice Requires="wps">
            <w:drawing>
              <wp:inline distT="0" distB="0" distL="0" distR="0" wp14:anchorId="05C362B9" wp14:editId="33AEFD8B">
                <wp:extent cx="3314700" cy="285750"/>
                <wp:effectExtent l="0" t="0" r="0" b="0"/>
                <wp:docPr id="7" name="Text Box 7"/>
                <wp:cNvGraphicFramePr/>
                <a:graphic xmlns:a="http://schemas.openxmlformats.org/drawingml/2006/main">
                  <a:graphicData uri="http://schemas.microsoft.com/office/word/2010/wordprocessingShape">
                    <wps:wsp>
                      <wps:cNvSpPr txBox="1"/>
                      <wps:spPr>
                        <a:xfrm>
                          <a:off x="0" y="0"/>
                          <a:ext cx="3314700" cy="285750"/>
                        </a:xfrm>
                        <a:prstGeom prst="rect">
                          <a:avLst/>
                        </a:prstGeom>
                        <a:solidFill>
                          <a:schemeClr val="bg2"/>
                        </a:solidFill>
                        <a:ln w="6350">
                          <a:noFill/>
                        </a:ln>
                      </wps:spPr>
                      <wps:txbx>
                        <w:txbxContent>
                          <w:p w14:paraId="03BA7311" w14:textId="77777777" w:rsidR="00737F9A" w:rsidRPr="00737F9A" w:rsidRDefault="00737F9A" w:rsidP="00737F9A">
                            <w:pPr>
                              <w:rPr>
                                <w:lang w:val="en-US"/>
                              </w:rPr>
                            </w:pPr>
                            <w:r w:rsidRPr="00737F9A">
                              <w:rPr>
                                <w:rFonts w:eastAsia="Times New Roman" w:cstheme="minorHAnsi"/>
                                <w:b/>
                                <w:bCs/>
                                <w:color w:val="000000"/>
                                <w:bdr w:val="none" w:sz="0" w:space="0" w:color="auto" w:frame="1"/>
                                <w:lang w:val="en-US"/>
                              </w:rPr>
                              <w:t>When you are ready to submit this Task, ple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5C362B9" id="Text Box 7" o:spid="_x0000_s1027" type="#_x0000_t202" style="width:261pt;height: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" fillcolor="#e7e6e6 [3214]" stroked="f" strokeweight=".5pt">
                <v:textbox>
                  <w:txbxContent>
                    <w:p w14:paraId="03BA7311" w14:textId="77777777" w:rsidR="00737F9A" w:rsidRPr="00737F9A" w:rsidRDefault="00737F9A" w:rsidP="00737F9A">
                      <w:pPr>
                        <w:rPr>
                          <w:lang w:val="en-US"/>
                        </w:rPr>
                      </w:pPr>
                      <w:r w:rsidRPr="00737F9A">
                        <w:rPr>
                          <w:rFonts w:eastAsia="Times New Roman" w:cstheme="minorHAnsi"/>
                          <w:b/>
                          <w:bCs/>
                          <w:color w:val="000000"/>
                          <w:bdr w:val="none" w:sz="0" w:space="0" w:color="auto" w:frame="1"/>
                          <w:lang w:val="en-US"/>
                        </w:rPr>
                        <w:t>When you are ready to submit this Task, please:</w:t>
                      </w:r>
                    </w:p>
                  </w:txbxContent>
                </v:textbox>
                <w10:anchorlock/>
              </v:shape>
            </w:pict>
          </mc:Fallback>
        </mc:AlternateContent>
      </w:r>
    </w:p>
    <w:p w14:paraId="1866C888" w14:textId="77777777" w:rsidR="00737F9A" w:rsidRPr="00DB3065" w:rsidRDefault="00737F9A" w:rsidP="00737F9A">
      <w:pPr>
        <w:numPr>
          <w:ilvl w:val="0"/>
          <w:numId w:val="1"/>
        </w:numPr>
        <w:shd w:val="clear" w:color="auto" w:fill="FFFFFF"/>
        <w:spacing w:beforeAutospacing="1" w:afterAutospacing="1"/>
        <w:rPr>
          <w:rFonts w:asciiTheme="minorHAnsi" w:eastAsia="Times New Roman" w:hAnsiTheme="minorHAnsi" w:cstheme="minorHAnsi"/>
          <w:sz w:val="22"/>
          <w:szCs w:val="22"/>
          <w:lang w:val="en-US"/>
        </w:rPr>
      </w:pPr>
      <w:r w:rsidRPr="00DB3065">
        <w:rPr>
          <w:rFonts w:asciiTheme="minorHAnsi" w:eastAsia="Times New Roman" w:hAnsiTheme="minorHAnsi" w:cstheme="minorHAnsi"/>
          <w:sz w:val="22"/>
          <w:szCs w:val="22"/>
          <w:bdr w:val="none" w:sz="0" w:space="0" w:color="auto" w:frame="1"/>
          <w:lang w:val="en-US"/>
        </w:rPr>
        <w:t>Make sure that there is </w:t>
      </w:r>
      <w:r w:rsidRPr="00DB3065">
        <w:rPr>
          <w:rFonts w:asciiTheme="minorHAnsi" w:eastAsia="Times New Roman" w:hAnsiTheme="minorHAnsi" w:cstheme="minorHAnsi"/>
          <w:b/>
          <w:bCs/>
          <w:sz w:val="22"/>
          <w:szCs w:val="22"/>
          <w:bdr w:val="none" w:sz="0" w:space="0" w:color="auto" w:frame="1"/>
          <w:lang w:val="en-US"/>
        </w:rPr>
        <w:t>no sensitive organisational data </w:t>
      </w:r>
      <w:r w:rsidRPr="00DB3065">
        <w:rPr>
          <w:rFonts w:asciiTheme="minorHAnsi" w:eastAsia="Times New Roman" w:hAnsiTheme="minorHAnsi" w:cstheme="minorHAnsi"/>
          <w:sz w:val="22"/>
          <w:szCs w:val="22"/>
          <w:bdr w:val="none" w:sz="0" w:space="0" w:color="auto" w:frame="1"/>
          <w:lang w:val="en-US"/>
        </w:rPr>
        <w:t>in your work. If the Task requires you to discuss aspects of your organisation, create fictional names (e.g., Organisation ABC).  </w:t>
      </w:r>
    </w:p>
    <w:p w14:paraId="3A27D981" w14:textId="77777777" w:rsidR="00737F9A" w:rsidRPr="00DB3065" w:rsidRDefault="00737F9A" w:rsidP="00737F9A">
      <w:pPr>
        <w:numPr>
          <w:ilvl w:val="0"/>
          <w:numId w:val="1"/>
        </w:numPr>
        <w:shd w:val="clear" w:color="auto" w:fill="FFFFFF"/>
        <w:spacing w:beforeAutospacing="1" w:afterAutospacing="1"/>
        <w:rPr>
          <w:rFonts w:asciiTheme="minorHAnsi" w:eastAsia="Times New Roman" w:hAnsiTheme="minorHAnsi" w:cstheme="minorHAnsi"/>
          <w:sz w:val="22"/>
          <w:szCs w:val="22"/>
          <w:lang w:val="en-US"/>
        </w:rPr>
      </w:pPr>
      <w:r w:rsidRPr="00DB3065">
        <w:rPr>
          <w:rFonts w:asciiTheme="minorHAnsi" w:eastAsia="Times New Roman" w:hAnsiTheme="minorHAnsi" w:cstheme="minorHAnsi"/>
          <w:sz w:val="22"/>
          <w:szCs w:val="22"/>
          <w:bdr w:val="none" w:sz="0" w:space="0" w:color="auto" w:frame="1"/>
          <w:lang w:val="en-US"/>
        </w:rPr>
        <w:t>Make sure that you </w:t>
      </w:r>
      <w:r w:rsidRPr="00DB3065">
        <w:rPr>
          <w:rFonts w:asciiTheme="minorHAnsi" w:eastAsia="Times New Roman" w:hAnsiTheme="minorHAnsi" w:cstheme="minorHAnsi"/>
          <w:b/>
          <w:bCs/>
          <w:sz w:val="22"/>
          <w:szCs w:val="22"/>
          <w:bdr w:val="none" w:sz="0" w:space="0" w:color="auto" w:frame="1"/>
          <w:lang w:val="en-US"/>
        </w:rPr>
        <w:t>do not include your personal data</w:t>
      </w:r>
      <w:r w:rsidRPr="00DB3065">
        <w:rPr>
          <w:rFonts w:asciiTheme="minorHAnsi" w:eastAsia="Times New Roman" w:hAnsiTheme="minorHAnsi" w:cstheme="minorHAnsi"/>
          <w:sz w:val="22"/>
          <w:szCs w:val="22"/>
          <w:bdr w:val="none" w:sz="0" w:space="0" w:color="auto" w:frame="1"/>
          <w:lang w:val="en-US"/>
        </w:rPr>
        <w:t>, including your full name, anywhere in your Work.  </w:t>
      </w:r>
    </w:p>
    <w:p w14:paraId="25D00A5F" w14:textId="720DE283" w:rsidR="00737F9A" w:rsidRPr="00DB3065" w:rsidRDefault="00737F9A" w:rsidP="00737F9A">
      <w:pPr>
        <w:numPr>
          <w:ilvl w:val="0"/>
          <w:numId w:val="1"/>
        </w:numPr>
        <w:shd w:val="clear" w:color="auto" w:fill="FFFFFF"/>
        <w:spacing w:beforeAutospacing="1" w:afterAutospacing="1"/>
        <w:rPr>
          <w:rFonts w:asciiTheme="minorHAnsi" w:eastAsia="Times New Roman" w:hAnsiTheme="minorHAnsi" w:cstheme="minorHAnsi"/>
          <w:sz w:val="22"/>
          <w:szCs w:val="22"/>
          <w:lang w:val="en-US"/>
        </w:rPr>
      </w:pPr>
      <w:r w:rsidRPr="00DB3065">
        <w:rPr>
          <w:rFonts w:asciiTheme="minorHAnsi" w:eastAsia="Times New Roman" w:hAnsiTheme="minorHAnsi" w:cstheme="minorHAnsi"/>
          <w:b/>
          <w:bCs/>
          <w:sz w:val="22"/>
          <w:szCs w:val="22"/>
          <w:bdr w:val="none" w:sz="0" w:space="0" w:color="auto" w:frame="1"/>
          <w:lang w:val="en-US"/>
        </w:rPr>
        <w:t>Name the file </w:t>
      </w:r>
      <w:r w:rsidRPr="00DB3065">
        <w:rPr>
          <w:rFonts w:asciiTheme="minorHAnsi" w:eastAsia="Times New Roman" w:hAnsiTheme="minorHAnsi" w:cstheme="minorHAnsi"/>
          <w:sz w:val="22"/>
          <w:szCs w:val="22"/>
          <w:bdr w:val="none" w:sz="0" w:space="0" w:color="auto" w:frame="1"/>
          <w:lang w:val="en-US"/>
        </w:rPr>
        <w:t>as follows “Your ID#FIRSTNAME_NAMEOFTASK_</w:t>
      </w:r>
      <w:r w:rsidR="001822FE" w:rsidRPr="001822FE">
        <w:rPr>
          <w:rFonts w:asciiTheme="minorHAnsi" w:eastAsia="Times New Roman" w:hAnsiTheme="minorHAnsi" w:cstheme="minorHAnsi"/>
          <w:sz w:val="22"/>
          <w:szCs w:val="22"/>
          <w:bdr w:val="none" w:sz="0" w:space="0" w:color="auto" w:frame="1"/>
          <w:lang w:val="en-US"/>
        </w:rPr>
        <w:t>LDR</w:t>
      </w:r>
      <w:r w:rsidRPr="001822FE">
        <w:rPr>
          <w:rFonts w:asciiTheme="minorHAnsi" w:eastAsia="Times New Roman" w:hAnsiTheme="minorHAnsi" w:cstheme="minorHAnsi"/>
          <w:sz w:val="22"/>
          <w:szCs w:val="22"/>
          <w:bdr w:val="none" w:sz="0" w:space="0" w:color="auto" w:frame="1"/>
          <w:lang w:val="en-US"/>
        </w:rPr>
        <w:t>”</w:t>
      </w:r>
      <w:r w:rsidRPr="00DB3065">
        <w:rPr>
          <w:rFonts w:asciiTheme="minorHAnsi" w:eastAsia="Times New Roman" w:hAnsiTheme="minorHAnsi" w:cstheme="minorHAnsi"/>
          <w:sz w:val="22"/>
          <w:szCs w:val="22"/>
          <w:bdr w:val="none" w:sz="0" w:space="0" w:color="auto" w:frame="1"/>
          <w:lang w:val="en-US"/>
        </w:rPr>
        <w:t xml:space="preserve"> (e.g.,  “01ROSE_It is happening in your organisation_</w:t>
      </w:r>
      <w:r w:rsidR="001822FE" w:rsidRPr="001822FE">
        <w:rPr>
          <w:rFonts w:asciiTheme="minorHAnsi" w:eastAsia="Times New Roman" w:hAnsiTheme="minorHAnsi" w:cstheme="minorHAnsi"/>
          <w:sz w:val="22"/>
          <w:szCs w:val="22"/>
          <w:bdr w:val="none" w:sz="0" w:space="0" w:color="auto" w:frame="1"/>
          <w:lang w:val="en-US"/>
        </w:rPr>
        <w:t>LDR</w:t>
      </w:r>
      <w:r w:rsidRPr="00DB3065">
        <w:rPr>
          <w:rFonts w:asciiTheme="minorHAnsi" w:eastAsia="Times New Roman" w:hAnsiTheme="minorHAnsi" w:cstheme="minorHAnsi"/>
          <w:sz w:val="22"/>
          <w:szCs w:val="22"/>
          <w:bdr w:val="none" w:sz="0" w:space="0" w:color="auto" w:frame="1"/>
          <w:lang w:val="en-US"/>
        </w:rPr>
        <w:t>”)</w:t>
      </w:r>
    </w:p>
    <w:p w14:paraId="392AB68E" w14:textId="3F3DEB49" w:rsidR="00737F9A" w:rsidRPr="00DB3065" w:rsidRDefault="00737F9A" w:rsidP="00737F9A">
      <w:pPr>
        <w:numPr>
          <w:ilvl w:val="0"/>
          <w:numId w:val="1"/>
        </w:numPr>
        <w:shd w:val="clear" w:color="auto" w:fill="FFFFFF"/>
        <w:spacing w:before="100" w:beforeAutospacing="1" w:after="100" w:afterAutospacing="1"/>
        <w:rPr>
          <w:rFonts w:asciiTheme="minorHAnsi" w:eastAsia="Times New Roman" w:hAnsiTheme="minorHAnsi" w:cstheme="minorHAnsi"/>
          <w:sz w:val="22"/>
          <w:szCs w:val="22"/>
          <w:bdr w:val="none" w:sz="0" w:space="0" w:color="auto" w:frame="1"/>
          <w:lang w:val="en-US"/>
        </w:rPr>
      </w:pPr>
      <w:r w:rsidRPr="00DB3065">
        <w:rPr>
          <w:rFonts w:asciiTheme="minorHAnsi" w:eastAsia="Times New Roman" w:hAnsiTheme="minorHAnsi" w:cstheme="minorHAnsi"/>
          <w:sz w:val="22"/>
          <w:szCs w:val="22"/>
          <w:bdr w:val="none" w:sz="0" w:space="0" w:color="auto" w:frame="1"/>
          <w:lang w:val="en-US"/>
        </w:rPr>
        <w:t>Attach the file to an email, and send to the support team at </w:t>
      </w:r>
      <w:hyperlink r:id="rId13" w:history="1">
        <w:r w:rsidR="001822FE" w:rsidRPr="003D2ABF">
          <w:rPr>
            <w:rStyle w:val="Hyperlink"/>
            <w:rFonts w:asciiTheme="minorHAnsi" w:eastAsia="Times New Roman" w:hAnsiTheme="minorHAnsi" w:cstheme="minorHAnsi"/>
            <w:sz w:val="22"/>
            <w:szCs w:val="22"/>
            <w:bdr w:val="none" w:sz="0" w:space="0" w:color="auto" w:frame="1"/>
            <w:lang w:val="en-US"/>
          </w:rPr>
          <w:t>CSO-Tasks-</w:t>
        </w:r>
        <w:r w:rsidR="001822FE" w:rsidRPr="001822FE">
          <w:rPr>
            <w:rStyle w:val="Hyperlink"/>
            <w:rFonts w:asciiTheme="minorHAnsi" w:eastAsia="Times New Roman" w:hAnsiTheme="minorHAnsi" w:cstheme="minorHAnsi"/>
            <w:sz w:val="22"/>
            <w:szCs w:val="22"/>
            <w:bdr w:val="none" w:sz="0" w:space="0" w:color="auto" w:frame="1"/>
            <w:lang w:val="en-US"/>
          </w:rPr>
          <w:t>LDR</w:t>
        </w:r>
        <w:r w:rsidR="001822FE" w:rsidRPr="003D2ABF">
          <w:rPr>
            <w:rStyle w:val="Hyperlink"/>
            <w:rFonts w:asciiTheme="minorHAnsi" w:eastAsia="Times New Roman" w:hAnsiTheme="minorHAnsi" w:cstheme="minorHAnsi"/>
            <w:sz w:val="22"/>
            <w:szCs w:val="22"/>
            <w:bdr w:val="none" w:sz="0" w:space="0" w:color="auto" w:frame="1"/>
            <w:lang w:val="en-US"/>
          </w:rPr>
          <w:t>@niras.com</w:t>
        </w:r>
      </w:hyperlink>
      <w:r w:rsidRPr="00DB3065">
        <w:rPr>
          <w:rFonts w:asciiTheme="minorHAnsi" w:eastAsia="Times New Roman" w:hAnsiTheme="minorHAnsi" w:cstheme="minorHAnsi"/>
          <w:sz w:val="22"/>
          <w:szCs w:val="22"/>
          <w:bdr w:val="none" w:sz="0" w:space="0" w:color="auto" w:frame="1"/>
          <w:lang w:val="en-US"/>
        </w:rPr>
        <w:t>. </w:t>
      </w:r>
    </w:p>
    <w:p w14:paraId="36AA2979" w14:textId="77777777" w:rsidR="00E36FE0" w:rsidRPr="00DB3065" w:rsidRDefault="00E36FE0">
      <w:pPr>
        <w:spacing w:after="160" w:line="259" w:lineRule="auto"/>
        <w:rPr>
          <w:rFonts w:asciiTheme="minorHAnsi" w:hAnsiTheme="minorHAnsi"/>
          <w:sz w:val="22"/>
          <w:szCs w:val="22"/>
          <w:lang w:val="en-US"/>
        </w:rPr>
      </w:pPr>
      <w:r w:rsidRPr="00DB3065">
        <w:rPr>
          <w:rFonts w:asciiTheme="minorHAnsi" w:hAnsiTheme="minorHAnsi"/>
          <w:sz w:val="22"/>
          <w:szCs w:val="22"/>
          <w:lang w:val="en-US"/>
        </w:rPr>
        <w:br w:type="page"/>
      </w:r>
    </w:p>
    <w:p w14:paraId="3905D02A" w14:textId="77777777" w:rsidR="00652C0F" w:rsidRDefault="00652C0F" w:rsidP="00E36FE0">
      <w:pPr>
        <w:shd w:val="clear" w:color="auto" w:fill="FFFFFF"/>
        <w:spacing w:after="120"/>
        <w:jc w:val="both"/>
        <w:rPr>
          <w:rFonts w:asciiTheme="minorHAnsi" w:eastAsia="Times New Roman" w:hAnsiTheme="minorHAnsi"/>
          <w:sz w:val="22"/>
          <w:szCs w:val="22"/>
          <w:lang w:val="en-US"/>
        </w:rPr>
      </w:pPr>
    </w:p>
    <w:p w14:paraId="3B6E3BC2" w14:textId="76CAD947" w:rsidR="00EE552D" w:rsidRPr="00EE552D" w:rsidRDefault="00EE552D" w:rsidP="00E36FE0">
      <w:pPr>
        <w:shd w:val="clear" w:color="auto" w:fill="FFFFFF"/>
        <w:spacing w:after="120"/>
        <w:jc w:val="both"/>
        <w:rPr>
          <w:rFonts w:asciiTheme="minorHAnsi" w:eastAsia="Times New Roman" w:hAnsiTheme="minorHAnsi"/>
          <w:b/>
          <w:sz w:val="22"/>
          <w:szCs w:val="22"/>
          <w:lang w:val="en-US"/>
        </w:rPr>
      </w:pPr>
      <w:r w:rsidRPr="00EE552D">
        <w:rPr>
          <w:rFonts w:asciiTheme="minorHAnsi" w:eastAsia="Times New Roman" w:hAnsiTheme="minorHAnsi"/>
          <w:b/>
          <w:sz w:val="22"/>
          <w:szCs w:val="22"/>
          <w:lang w:val="en-US"/>
        </w:rPr>
        <w:t>Instruction:</w:t>
      </w:r>
    </w:p>
    <w:p w14:paraId="2F0FA07E" w14:textId="7697DFB6" w:rsidR="00D636AF" w:rsidRPr="004F3548" w:rsidRDefault="00E36FE0" w:rsidP="00E36FE0">
      <w:pPr>
        <w:shd w:val="clear" w:color="auto" w:fill="FFFFFF"/>
        <w:spacing w:after="120"/>
        <w:jc w:val="both"/>
        <w:rPr>
          <w:rFonts w:asciiTheme="minorHAnsi" w:eastAsia="Times New Roman" w:hAnsiTheme="minorHAnsi"/>
          <w:sz w:val="22"/>
          <w:szCs w:val="22"/>
          <w:lang w:val="en-AU"/>
        </w:rPr>
      </w:pPr>
      <w:r w:rsidRPr="004F3548">
        <w:rPr>
          <w:rFonts w:asciiTheme="minorHAnsi" w:eastAsia="Times New Roman" w:hAnsiTheme="minorHAnsi"/>
          <w:sz w:val="22"/>
          <w:szCs w:val="22"/>
          <w:lang w:val="en-US"/>
        </w:rPr>
        <w:t>W</w:t>
      </w:r>
      <w:r w:rsidR="004F3548" w:rsidRPr="004F3548">
        <w:rPr>
          <w:rFonts w:asciiTheme="minorHAnsi" w:eastAsia="Times New Roman" w:hAnsiTheme="minorHAnsi"/>
          <w:sz w:val="22"/>
          <w:szCs w:val="22"/>
          <w:lang w:val="en-AU"/>
        </w:rPr>
        <w:t>ork</w:t>
      </w:r>
      <w:r w:rsidRPr="004F3548">
        <w:rPr>
          <w:rFonts w:asciiTheme="minorHAnsi" w:eastAsia="Times New Roman" w:hAnsiTheme="minorHAnsi"/>
          <w:sz w:val="22"/>
          <w:szCs w:val="22"/>
          <w:lang w:val="en-AU"/>
        </w:rPr>
        <w:t xml:space="preserve"> through the following 12 small tasks to develop your individual self-directed learning strategy</w:t>
      </w:r>
      <w:r w:rsidR="004F3548">
        <w:rPr>
          <w:rFonts w:asciiTheme="minorHAnsi" w:eastAsia="Times New Roman" w:hAnsiTheme="minorHAnsi"/>
          <w:sz w:val="22"/>
          <w:szCs w:val="22"/>
          <w:lang w:val="en-AU"/>
        </w:rPr>
        <w:t>:</w:t>
      </w:r>
    </w:p>
    <w:p w14:paraId="0DB1936D" w14:textId="77777777" w:rsidR="008A1BBA" w:rsidRDefault="008A1BBA" w:rsidP="00E36FE0">
      <w:pPr>
        <w:shd w:val="clear" w:color="auto" w:fill="FFFFFF"/>
        <w:spacing w:after="120"/>
        <w:jc w:val="both"/>
        <w:rPr>
          <w:rFonts w:asciiTheme="minorHAnsi" w:eastAsia="Times New Roman" w:hAnsiTheme="minorHAnsi"/>
          <w:sz w:val="22"/>
          <w:szCs w:val="22"/>
          <w:lang w:val="en-AU"/>
        </w:rPr>
      </w:pPr>
    </w:p>
    <w:p w14:paraId="058CD553" w14:textId="7F5E75E7" w:rsidR="00E36FE0" w:rsidRPr="008A1BBA" w:rsidRDefault="00E36FE0" w:rsidP="008A1BBA">
      <w:pPr>
        <w:pStyle w:val="ListParagraph"/>
        <w:numPr>
          <w:ilvl w:val="0"/>
          <w:numId w:val="7"/>
        </w:numPr>
        <w:shd w:val="clear" w:color="auto" w:fill="FFFFFF"/>
        <w:spacing w:after="120"/>
        <w:jc w:val="both"/>
        <w:rPr>
          <w:rFonts w:asciiTheme="minorHAnsi" w:hAnsiTheme="minorHAnsi" w:cs="Times New Roman"/>
          <w:b/>
          <w:sz w:val="22"/>
          <w:szCs w:val="22"/>
          <w:lang w:val="en-AU"/>
        </w:rPr>
      </w:pPr>
      <w:r w:rsidRPr="008A1BBA">
        <w:rPr>
          <w:rFonts w:asciiTheme="minorHAnsi" w:hAnsiTheme="minorHAnsi" w:cs="Times New Roman"/>
          <w:b/>
          <w:sz w:val="22"/>
          <w:szCs w:val="22"/>
          <w:lang w:val="en-AU"/>
        </w:rPr>
        <w:t>Identify Learning Goals</w:t>
      </w:r>
    </w:p>
    <w:p w14:paraId="06E07293" w14:textId="77777777" w:rsidR="00E36FE0" w:rsidRPr="00DB3065" w:rsidRDefault="00E36FE0" w:rsidP="00E36FE0">
      <w:pPr>
        <w:shd w:val="clear" w:color="auto" w:fill="FFFFFF"/>
        <w:spacing w:after="120"/>
        <w:jc w:val="both"/>
        <w:rPr>
          <w:rFonts w:asciiTheme="minorHAnsi" w:hAnsiTheme="minorHAnsi" w:cs="Times New Roman"/>
          <w:sz w:val="22"/>
          <w:szCs w:val="22"/>
          <w:lang w:val="en-AU"/>
        </w:rPr>
      </w:pPr>
      <w:r w:rsidRPr="00DB3065">
        <w:rPr>
          <w:rFonts w:asciiTheme="minorHAnsi" w:hAnsiTheme="minorHAnsi" w:cs="Times New Roman"/>
          <w:sz w:val="22"/>
          <w:szCs w:val="22"/>
          <w:lang w:val="en-AU"/>
        </w:rPr>
        <w:t>Identify what you wish to learn first:</w:t>
      </w:r>
    </w:p>
    <w:p w14:paraId="6B982553" w14:textId="77777777" w:rsidR="00E36FE0" w:rsidRPr="00DB3065" w:rsidRDefault="00E36FE0" w:rsidP="00E36FE0">
      <w:pPr>
        <w:pStyle w:val="ListParagraph"/>
        <w:numPr>
          <w:ilvl w:val="0"/>
          <w:numId w:val="2"/>
        </w:numPr>
        <w:shd w:val="clear" w:color="auto" w:fill="FFFFFF"/>
        <w:spacing w:after="120"/>
        <w:contextualSpacing w:val="0"/>
        <w:jc w:val="both"/>
        <w:rPr>
          <w:rFonts w:asciiTheme="minorHAnsi" w:hAnsiTheme="minorHAnsi" w:cs="Times New Roman"/>
          <w:sz w:val="22"/>
          <w:szCs w:val="22"/>
          <w:lang w:val="en-AU"/>
        </w:rPr>
      </w:pPr>
      <w:r w:rsidRPr="00DB3065">
        <w:rPr>
          <w:rFonts w:asciiTheme="minorHAnsi" w:hAnsiTheme="minorHAnsi" w:cs="Times New Roman"/>
          <w:sz w:val="22"/>
          <w:szCs w:val="22"/>
          <w:lang w:val="en-AU"/>
        </w:rPr>
        <w:t>Describe what is your gap and how you could improve your performance at work</w:t>
      </w:r>
    </w:p>
    <w:p w14:paraId="46DCDCA2" w14:textId="77777777" w:rsidR="00E36FE0" w:rsidRPr="00DB3065" w:rsidRDefault="00E36FE0" w:rsidP="00E36FE0">
      <w:pPr>
        <w:pStyle w:val="ListParagraph"/>
        <w:numPr>
          <w:ilvl w:val="0"/>
          <w:numId w:val="2"/>
        </w:numPr>
        <w:shd w:val="clear" w:color="auto" w:fill="FFFFFF"/>
        <w:spacing w:after="120"/>
        <w:contextualSpacing w:val="0"/>
        <w:jc w:val="both"/>
        <w:rPr>
          <w:rFonts w:asciiTheme="minorHAnsi" w:hAnsiTheme="minorHAnsi" w:cs="Times New Roman"/>
          <w:sz w:val="22"/>
          <w:szCs w:val="22"/>
          <w:lang w:val="en-AU"/>
        </w:rPr>
      </w:pPr>
      <w:r w:rsidRPr="00DB3065">
        <w:rPr>
          <w:rFonts w:asciiTheme="minorHAnsi" w:hAnsiTheme="minorHAnsi" w:cs="Times New Roman"/>
          <w:sz w:val="22"/>
          <w:szCs w:val="22"/>
          <w:lang w:val="en-AU"/>
        </w:rPr>
        <w:t>Justify your need for improvement</w:t>
      </w:r>
    </w:p>
    <w:p w14:paraId="220919E1" w14:textId="77777777" w:rsidR="00E36FE0" w:rsidRPr="00DB3065" w:rsidRDefault="00E36FE0" w:rsidP="00E36FE0">
      <w:pPr>
        <w:pStyle w:val="ListParagraph"/>
        <w:numPr>
          <w:ilvl w:val="0"/>
          <w:numId w:val="2"/>
        </w:numPr>
        <w:shd w:val="clear" w:color="auto" w:fill="FFFFFF"/>
        <w:spacing w:after="120"/>
        <w:contextualSpacing w:val="0"/>
        <w:jc w:val="both"/>
        <w:rPr>
          <w:rFonts w:asciiTheme="minorHAnsi" w:hAnsiTheme="minorHAnsi" w:cs="Times New Roman"/>
          <w:sz w:val="22"/>
          <w:szCs w:val="22"/>
          <w:lang w:val="en-AU"/>
        </w:rPr>
      </w:pPr>
      <w:r w:rsidRPr="00DB3065">
        <w:rPr>
          <w:rFonts w:asciiTheme="minorHAnsi" w:hAnsiTheme="minorHAnsi" w:cs="Times New Roman"/>
          <w:sz w:val="22"/>
          <w:szCs w:val="22"/>
          <w:lang w:val="en-AU"/>
        </w:rPr>
        <w:t>Describe the subject you want to learn</w:t>
      </w:r>
    </w:p>
    <w:p w14:paraId="52329D36" w14:textId="77777777" w:rsidR="00E36FE0" w:rsidRPr="00DB3065" w:rsidRDefault="00E36FE0" w:rsidP="00E36FE0">
      <w:pPr>
        <w:pStyle w:val="ListParagraph"/>
        <w:numPr>
          <w:ilvl w:val="0"/>
          <w:numId w:val="2"/>
        </w:numPr>
        <w:shd w:val="clear" w:color="auto" w:fill="FFFFFF"/>
        <w:spacing w:after="120"/>
        <w:contextualSpacing w:val="0"/>
        <w:jc w:val="both"/>
        <w:rPr>
          <w:rFonts w:asciiTheme="minorHAnsi" w:hAnsiTheme="minorHAnsi" w:cs="Times New Roman"/>
          <w:sz w:val="22"/>
          <w:szCs w:val="22"/>
          <w:lang w:val="en-AU"/>
        </w:rPr>
      </w:pPr>
      <w:r w:rsidRPr="00DB3065">
        <w:rPr>
          <w:rFonts w:asciiTheme="minorHAnsi" w:hAnsiTheme="minorHAnsi" w:cs="Times New Roman"/>
          <w:sz w:val="22"/>
          <w:szCs w:val="22"/>
          <w:lang w:val="en-AU"/>
        </w:rPr>
        <w:t xml:space="preserve">Describe the learning goals in clear sentences: I want to (verb / what do you want) </w:t>
      </w:r>
    </w:p>
    <w:p w14:paraId="7AC5FD9A" w14:textId="77777777" w:rsidR="00E36FE0" w:rsidRPr="00DB3065" w:rsidRDefault="00E36FE0" w:rsidP="00E36FE0">
      <w:pPr>
        <w:pStyle w:val="ListParagraph"/>
        <w:numPr>
          <w:ilvl w:val="0"/>
          <w:numId w:val="2"/>
        </w:numPr>
        <w:shd w:val="clear" w:color="auto" w:fill="FFFFFF"/>
        <w:spacing w:after="120"/>
        <w:contextualSpacing w:val="0"/>
        <w:jc w:val="both"/>
        <w:rPr>
          <w:rFonts w:asciiTheme="minorHAnsi" w:hAnsiTheme="minorHAnsi" w:cs="Times New Roman"/>
          <w:sz w:val="22"/>
          <w:szCs w:val="22"/>
          <w:lang w:val="en-AU"/>
        </w:rPr>
      </w:pPr>
      <w:r w:rsidRPr="00DB3065">
        <w:rPr>
          <w:rFonts w:asciiTheme="minorHAnsi" w:hAnsiTheme="minorHAnsi" w:cs="Times New Roman"/>
          <w:sz w:val="22"/>
          <w:szCs w:val="22"/>
          <w:lang w:val="en-AU"/>
        </w:rPr>
        <w:t>Use action verbs according to the following list:</w:t>
      </w:r>
    </w:p>
    <w:p w14:paraId="189EE6BF" w14:textId="77777777" w:rsidR="00E36FE0" w:rsidRPr="00DB3065" w:rsidRDefault="00E36FE0" w:rsidP="00E36FE0">
      <w:pPr>
        <w:pStyle w:val="ListParagraph"/>
        <w:numPr>
          <w:ilvl w:val="0"/>
          <w:numId w:val="6"/>
        </w:numPr>
        <w:shd w:val="clear" w:color="auto" w:fill="FFFFFF"/>
        <w:spacing w:after="120"/>
        <w:ind w:left="1134"/>
        <w:contextualSpacing w:val="0"/>
        <w:jc w:val="both"/>
        <w:rPr>
          <w:rFonts w:asciiTheme="minorHAnsi" w:hAnsiTheme="minorHAnsi" w:cs="Times New Roman"/>
          <w:sz w:val="22"/>
          <w:szCs w:val="22"/>
          <w:lang w:val="en-AU"/>
        </w:rPr>
      </w:pPr>
      <w:r w:rsidRPr="00DB3065">
        <w:rPr>
          <w:rFonts w:asciiTheme="minorHAnsi" w:hAnsiTheme="minorHAnsi" w:cs="Times New Roman"/>
          <w:sz w:val="22"/>
          <w:szCs w:val="22"/>
          <w:lang w:val="en-AU"/>
        </w:rPr>
        <w:t xml:space="preserve">Knowledge - enumerate, define, describe, identify, label, list, match, name, outline, recall, recite, recollect, relate, reproduce, select, state </w:t>
      </w:r>
    </w:p>
    <w:p w14:paraId="2306F326" w14:textId="77777777" w:rsidR="00E36FE0" w:rsidRPr="00DB3065" w:rsidRDefault="00E36FE0" w:rsidP="00E36FE0">
      <w:pPr>
        <w:pStyle w:val="ListParagraph"/>
        <w:numPr>
          <w:ilvl w:val="0"/>
          <w:numId w:val="6"/>
        </w:numPr>
        <w:shd w:val="clear" w:color="auto" w:fill="FFFFFF"/>
        <w:spacing w:after="120"/>
        <w:ind w:left="1134"/>
        <w:contextualSpacing w:val="0"/>
        <w:jc w:val="both"/>
        <w:rPr>
          <w:rFonts w:asciiTheme="minorHAnsi" w:hAnsiTheme="minorHAnsi" w:cs="Times New Roman"/>
          <w:sz w:val="22"/>
          <w:szCs w:val="22"/>
          <w:lang w:val="en-AU"/>
        </w:rPr>
      </w:pPr>
      <w:r w:rsidRPr="00DB3065">
        <w:rPr>
          <w:rFonts w:asciiTheme="minorHAnsi" w:hAnsiTheme="minorHAnsi" w:cs="Times New Roman"/>
          <w:sz w:val="22"/>
          <w:szCs w:val="22"/>
          <w:lang w:val="en-AU"/>
        </w:rPr>
        <w:t xml:space="preserve">Comprehension - change, construct, convert, decode, defend, define, describe, distinguish, discriminate, estimate, explain, extend, generalize, give example, illustrate, infer, paraphrase, predict, restate, rewrite, solve, summarize </w:t>
      </w:r>
    </w:p>
    <w:p w14:paraId="5CAAB066" w14:textId="77777777" w:rsidR="00E36FE0" w:rsidRPr="00DB3065" w:rsidRDefault="00E36FE0" w:rsidP="00E36FE0">
      <w:pPr>
        <w:pStyle w:val="ListParagraph"/>
        <w:numPr>
          <w:ilvl w:val="0"/>
          <w:numId w:val="6"/>
        </w:numPr>
        <w:shd w:val="clear" w:color="auto" w:fill="FFFFFF"/>
        <w:spacing w:after="120"/>
        <w:ind w:left="1134"/>
        <w:contextualSpacing w:val="0"/>
        <w:jc w:val="both"/>
        <w:rPr>
          <w:rFonts w:asciiTheme="minorHAnsi" w:hAnsiTheme="minorHAnsi" w:cs="Times New Roman"/>
          <w:sz w:val="22"/>
          <w:szCs w:val="22"/>
          <w:lang w:val="en-AU"/>
        </w:rPr>
      </w:pPr>
      <w:r w:rsidRPr="00DB3065">
        <w:rPr>
          <w:rFonts w:asciiTheme="minorHAnsi" w:hAnsiTheme="minorHAnsi" w:cs="Times New Roman"/>
          <w:sz w:val="22"/>
          <w:szCs w:val="22"/>
          <w:lang w:val="en-AU"/>
        </w:rPr>
        <w:t xml:space="preserve">Application - apply, change, compute, demonstrate, develop, discover, dramatize, employ, illustrate, interpret, manipulate, modify, operate, organize, predict, prepare, produce, relate, solve, transfer, use </w:t>
      </w:r>
    </w:p>
    <w:p w14:paraId="1B3E30B8" w14:textId="77777777" w:rsidR="00E36FE0" w:rsidRPr="00DB3065" w:rsidRDefault="00E36FE0" w:rsidP="00E36FE0">
      <w:pPr>
        <w:pStyle w:val="ListParagraph"/>
        <w:numPr>
          <w:ilvl w:val="0"/>
          <w:numId w:val="6"/>
        </w:numPr>
        <w:shd w:val="clear" w:color="auto" w:fill="FFFFFF"/>
        <w:spacing w:after="120"/>
        <w:ind w:left="1134"/>
        <w:contextualSpacing w:val="0"/>
        <w:jc w:val="both"/>
        <w:rPr>
          <w:rFonts w:asciiTheme="minorHAnsi" w:hAnsiTheme="minorHAnsi" w:cs="Times New Roman"/>
          <w:sz w:val="22"/>
          <w:szCs w:val="22"/>
          <w:lang w:val="en-AU"/>
        </w:rPr>
      </w:pPr>
      <w:r w:rsidRPr="00DB3065">
        <w:rPr>
          <w:rFonts w:asciiTheme="minorHAnsi" w:hAnsiTheme="minorHAnsi" w:cs="Times New Roman"/>
          <w:sz w:val="22"/>
          <w:szCs w:val="22"/>
          <w:lang w:val="en-AU"/>
        </w:rPr>
        <w:t>Analysis - analyze, breakdown, classify, compare, contrast, determine, deduce, diagram, differentiate, distinguish, identify, illustrate, infer, outline, point out, relate, select, separate, subdivide</w:t>
      </w:r>
    </w:p>
    <w:p w14:paraId="10D81429" w14:textId="5D7D4CE3" w:rsidR="00D636AF" w:rsidRPr="00011C6F" w:rsidRDefault="00E36FE0" w:rsidP="00D636AF">
      <w:pPr>
        <w:pStyle w:val="ListParagraph"/>
        <w:numPr>
          <w:ilvl w:val="0"/>
          <w:numId w:val="6"/>
        </w:numPr>
        <w:shd w:val="clear" w:color="auto" w:fill="FFFFFF"/>
        <w:spacing w:after="120"/>
        <w:ind w:left="1134"/>
        <w:contextualSpacing w:val="0"/>
        <w:jc w:val="both"/>
        <w:rPr>
          <w:rFonts w:asciiTheme="minorHAnsi" w:hAnsiTheme="minorHAnsi" w:cs="Times New Roman"/>
          <w:sz w:val="22"/>
          <w:szCs w:val="22"/>
          <w:lang w:val="en-AU"/>
        </w:rPr>
      </w:pPr>
      <w:r w:rsidRPr="00DB3065">
        <w:rPr>
          <w:rFonts w:asciiTheme="minorHAnsi" w:hAnsiTheme="minorHAnsi" w:cs="Times New Roman"/>
          <w:sz w:val="22"/>
          <w:szCs w:val="22"/>
          <w:lang w:val="en-AU"/>
        </w:rPr>
        <w:t>Synthesis - categorize, combine, compile, compose, conceive, construct, create, design, devise, establish, explain, formulate, generate, invent, make manage, modify, organize, originate, plan, propose, rearrange, reconstruct, relate, reorganize, revise, rewrite, set up, summarize, tell, write</w:t>
      </w:r>
    </w:p>
    <w:p w14:paraId="0EFA2B73" w14:textId="2D8A396A" w:rsidR="00E36FE0" w:rsidRDefault="00011C6F" w:rsidP="00E36FE0">
      <w:pPr>
        <w:shd w:val="clear" w:color="auto" w:fill="FFFFFF"/>
        <w:spacing w:after="120"/>
        <w:jc w:val="both"/>
        <w:rPr>
          <w:rFonts w:asciiTheme="minorHAnsi" w:hAnsiTheme="minorHAnsi" w:cs="Times New Roman"/>
          <w:sz w:val="22"/>
          <w:szCs w:val="22"/>
          <w:lang w:val="en-AU"/>
        </w:rPr>
      </w:pPr>
      <w:r>
        <w:rPr>
          <w:rFonts w:asciiTheme="minorHAnsi" w:hAnsiTheme="minorHAnsi" w:cs="Times New Roman"/>
          <w:noProof/>
          <w:sz w:val="22"/>
          <w:szCs w:val="22"/>
          <w:lang w:val="en-AU"/>
        </w:rPr>
        <w:lastRenderedPageBreak/>
        <mc:AlternateContent>
          <mc:Choice Requires="wps">
            <w:drawing>
              <wp:inline distT="0" distB="0" distL="0" distR="0" wp14:anchorId="2E300A1C" wp14:editId="2404F225">
                <wp:extent cx="8953500" cy="3790950"/>
                <wp:effectExtent l="0" t="0" r="19050" b="19050"/>
                <wp:docPr id="4" name="Text Box 4"/>
                <wp:cNvGraphicFramePr/>
                <a:graphic xmlns:a="http://schemas.openxmlformats.org/drawingml/2006/main">
                  <a:graphicData uri="http://schemas.microsoft.com/office/word/2010/wordprocessingShape">
                    <wps:wsp>
                      <wps:cNvSpPr txBox="1"/>
                      <wps:spPr>
                        <a:xfrm>
                          <a:off x="0" y="0"/>
                          <a:ext cx="8953500" cy="3790950"/>
                        </a:xfrm>
                        <a:prstGeom prst="rect">
                          <a:avLst/>
                        </a:prstGeom>
                        <a:solidFill>
                          <a:schemeClr val="lt1"/>
                        </a:solidFill>
                        <a:ln w="6350">
                          <a:solidFill>
                            <a:prstClr val="black"/>
                          </a:solidFill>
                        </a:ln>
                      </wps:spPr>
                      <wps:txbx>
                        <w:txbxContent>
                          <w:p w14:paraId="17CBD480" w14:textId="77777777" w:rsidR="001B10C6" w:rsidRDefault="001B10C6" w:rsidP="00011C6F">
                            <w:pPr>
                              <w:rPr>
                                <w:lang w:val="en-AU"/>
                              </w:rPr>
                            </w:pPr>
                          </w:p>
                          <w:p w14:paraId="2E1EA912" w14:textId="052FDA06" w:rsidR="00011C6F" w:rsidRDefault="00DA432E" w:rsidP="00011C6F">
                            <w:r>
                              <w:t xml:space="preserve">My current </w:t>
                            </w:r>
                            <w:r w:rsidR="00BF4112">
                              <w:t>gap i</w:t>
                            </w:r>
                            <w:r w:rsidR="008C6F3F">
                              <w:t xml:space="preserve">s in time management because sometimes I report at work late and I believe when I improve my time management, </w:t>
                            </w:r>
                            <w:r w:rsidR="00421582">
                              <w:t xml:space="preserve">I will register an improvement in my performance at work. </w:t>
                            </w:r>
                          </w:p>
                          <w:p w14:paraId="60A3451B" w14:textId="729F0FF8" w:rsidR="00421582" w:rsidRDefault="00421582" w:rsidP="00011C6F"/>
                          <w:p w14:paraId="5B34A443" w14:textId="766336A7" w:rsidR="00421582" w:rsidRDefault="00421582" w:rsidP="00011C6F">
                            <w:r>
                              <w:t xml:space="preserve">I need to improve in this area because reporting at work late has been captured in somen of my </w:t>
                            </w:r>
                            <w:r w:rsidR="00F92C26">
                              <w:t xml:space="preserve">appraisals at work. </w:t>
                            </w:r>
                          </w:p>
                          <w:p w14:paraId="57349429" w14:textId="1724CD87" w:rsidR="00F92C26" w:rsidRDefault="00F92C26" w:rsidP="00011C6F"/>
                          <w:p w14:paraId="79ED6558" w14:textId="4CF725EB" w:rsidR="00F92C26" w:rsidRDefault="00F92C26" w:rsidP="00011C6F">
                            <w:r>
                              <w:t xml:space="preserve">I would like to discover what delays me the most at home and why I constantly report late at work. </w:t>
                            </w:r>
                          </w:p>
                          <w:p w14:paraId="4076873B" w14:textId="1E2EBAA0" w:rsidR="00F92C26" w:rsidRDefault="00F92C26" w:rsidP="00011C6F"/>
                          <w:p w14:paraId="01BA5DF3" w14:textId="07D8B670" w:rsidR="00F92C26" w:rsidRDefault="00EC05E8" w:rsidP="00011C6F">
                            <w:r>
                              <w:t xml:space="preserve">I want to change my reporting time from about 9:30 am to 8:00 am.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E300A1C" id="Text Box 4" o:spid="_x0000_s1028" type="#_x0000_t202" style="width:705pt;height:2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" fillcolor="white [3201]" strokeweight=".5pt">
                <v:textbox>
                  <w:txbxContent>
                    <w:p w14:paraId="17CBD480" w14:textId="77777777" w:rsidR="001B10C6" w:rsidRDefault="001B10C6" w:rsidP="00011C6F">
                      <w:pPr>
                        <w:rPr>
                          <w:lang w:val="en-AU"/>
                        </w:rPr>
                      </w:pPr>
                    </w:p>
                    <w:p w14:paraId="2E1EA912" w14:textId="052FDA06" w:rsidR="00011C6F" w:rsidRDefault="00DA432E" w:rsidP="00011C6F">
                      <w:r>
                        <w:t xml:space="preserve">My current </w:t>
                      </w:r>
                      <w:r w:rsidR="00BF4112">
                        <w:t>gap i</w:t>
                      </w:r>
                      <w:r w:rsidR="008C6F3F">
                        <w:t xml:space="preserve">s in time management because sometimes I report at work late and I believe when I improve my time management, </w:t>
                      </w:r>
                      <w:r w:rsidR="00421582">
                        <w:t xml:space="preserve">I will register an improvement in my performance at work. </w:t>
                      </w:r>
                    </w:p>
                    <w:p w14:paraId="60A3451B" w14:textId="729F0FF8" w:rsidR="00421582" w:rsidRDefault="00421582" w:rsidP="00011C6F"/>
                    <w:p w14:paraId="5B34A443" w14:textId="766336A7" w:rsidR="00421582" w:rsidRDefault="00421582" w:rsidP="00011C6F">
                      <w:r>
                        <w:t xml:space="preserve">I need to improve in this area because reporting at work late has been captured in somen of my </w:t>
                      </w:r>
                      <w:r w:rsidR="00F92C26">
                        <w:t xml:space="preserve">appraisals at work. </w:t>
                      </w:r>
                    </w:p>
                    <w:p w14:paraId="57349429" w14:textId="1724CD87" w:rsidR="00F92C26" w:rsidRDefault="00F92C26" w:rsidP="00011C6F"/>
                    <w:p w14:paraId="79ED6558" w14:textId="4CF725EB" w:rsidR="00F92C26" w:rsidRDefault="00F92C26" w:rsidP="00011C6F">
                      <w:r>
                        <w:t xml:space="preserve">I would like to discover what delays me the most at home and why I constantly report late at work. </w:t>
                      </w:r>
                    </w:p>
                    <w:p w14:paraId="4076873B" w14:textId="1E2EBAA0" w:rsidR="00F92C26" w:rsidRDefault="00F92C26" w:rsidP="00011C6F"/>
                    <w:p w14:paraId="01BA5DF3" w14:textId="07D8B670" w:rsidR="00F92C26" w:rsidRDefault="00EC05E8" w:rsidP="00011C6F">
                      <w:r>
                        <w:t xml:space="preserve">I want to change my reporting time from about 9:30 am to 8:00 am. </w:t>
                      </w:r>
                    </w:p>
                  </w:txbxContent>
                </v:textbox>
                <w10:anchorlock/>
              </v:shape>
            </w:pict>
          </mc:Fallback>
        </mc:AlternateContent>
      </w:r>
    </w:p>
    <w:p w14:paraId="2E619DFD" w14:textId="25182126" w:rsidR="00E36FE0" w:rsidRPr="008A1BBA" w:rsidRDefault="00CD6EA7" w:rsidP="008A1BBA">
      <w:pPr>
        <w:pStyle w:val="ListParagraph"/>
        <w:numPr>
          <w:ilvl w:val="0"/>
          <w:numId w:val="7"/>
        </w:numPr>
        <w:spacing w:after="160" w:line="259" w:lineRule="auto"/>
        <w:rPr>
          <w:rFonts w:asciiTheme="minorHAnsi" w:hAnsiTheme="minorHAnsi" w:cs="Times New Roman"/>
          <w:sz w:val="22"/>
          <w:szCs w:val="22"/>
          <w:lang w:val="en-AU"/>
        </w:rPr>
      </w:pPr>
      <w:r w:rsidRPr="008A1BBA">
        <w:rPr>
          <w:rFonts w:asciiTheme="minorHAnsi" w:hAnsiTheme="minorHAnsi" w:cs="Times New Roman"/>
          <w:sz w:val="22"/>
          <w:szCs w:val="22"/>
          <w:lang w:val="en-AU"/>
        </w:rPr>
        <w:br w:type="page"/>
      </w:r>
      <w:r w:rsidR="00E36FE0" w:rsidRPr="008A1BBA">
        <w:rPr>
          <w:rFonts w:asciiTheme="minorHAnsi" w:hAnsiTheme="minorHAnsi" w:cs="Times New Roman"/>
          <w:b/>
          <w:sz w:val="22"/>
          <w:szCs w:val="22"/>
          <w:lang w:val="en-AU"/>
        </w:rPr>
        <w:lastRenderedPageBreak/>
        <w:t>Find Challenges</w:t>
      </w:r>
    </w:p>
    <w:p w14:paraId="71F6CA20" w14:textId="77777777" w:rsidR="00E36FE0" w:rsidRPr="00DB3065" w:rsidRDefault="00E36FE0" w:rsidP="00E36FE0">
      <w:pPr>
        <w:shd w:val="clear" w:color="auto" w:fill="FFFFFF"/>
        <w:spacing w:after="120"/>
        <w:jc w:val="both"/>
        <w:rPr>
          <w:rFonts w:asciiTheme="minorHAnsi" w:hAnsiTheme="minorHAnsi" w:cs="Times New Roman"/>
          <w:sz w:val="22"/>
          <w:szCs w:val="22"/>
          <w:lang w:val="en-AU"/>
        </w:rPr>
      </w:pPr>
      <w:r w:rsidRPr="00DB3065">
        <w:rPr>
          <w:rFonts w:asciiTheme="minorHAnsi" w:hAnsiTheme="minorHAnsi" w:cs="Times New Roman"/>
          <w:sz w:val="22"/>
          <w:szCs w:val="22"/>
          <w:lang w:val="en-AU"/>
        </w:rPr>
        <w:t>Challenges are not unpleasant. They can be exciting and rewarding. Provided that the challenge is on a problem you care about solving. This may be related to hard or soft skills like budgeting (hard) or conflict management (soft).</w:t>
      </w:r>
    </w:p>
    <w:p w14:paraId="23B517F3" w14:textId="77777777" w:rsidR="00E36FE0" w:rsidRPr="00DB3065" w:rsidRDefault="00E36FE0" w:rsidP="00E36FE0">
      <w:pPr>
        <w:shd w:val="clear" w:color="auto" w:fill="FFFFFF"/>
        <w:spacing w:after="120"/>
        <w:jc w:val="both"/>
        <w:rPr>
          <w:rFonts w:asciiTheme="minorHAnsi" w:hAnsiTheme="minorHAnsi" w:cs="Times New Roman"/>
          <w:sz w:val="22"/>
          <w:szCs w:val="22"/>
          <w:lang w:val="en-AU"/>
        </w:rPr>
      </w:pPr>
      <w:r w:rsidRPr="00DB3065">
        <w:rPr>
          <w:rFonts w:asciiTheme="minorHAnsi" w:hAnsiTheme="minorHAnsi" w:cs="Times New Roman"/>
          <w:sz w:val="22"/>
          <w:szCs w:val="22"/>
          <w:lang w:val="en-AU"/>
        </w:rPr>
        <w:t>Describe the particular challenge in your learning process you want to take, e.g.:</w:t>
      </w:r>
    </w:p>
    <w:p w14:paraId="75649586" w14:textId="77777777" w:rsidR="00E36FE0" w:rsidRPr="00DB3065" w:rsidRDefault="00E36FE0" w:rsidP="00E36FE0">
      <w:pPr>
        <w:pStyle w:val="ListParagraph"/>
        <w:numPr>
          <w:ilvl w:val="0"/>
          <w:numId w:val="3"/>
        </w:numPr>
        <w:shd w:val="clear" w:color="auto" w:fill="FFFFFF"/>
        <w:spacing w:after="120"/>
        <w:contextualSpacing w:val="0"/>
        <w:jc w:val="both"/>
        <w:rPr>
          <w:rFonts w:asciiTheme="minorHAnsi" w:hAnsiTheme="minorHAnsi" w:cs="Times New Roman"/>
          <w:sz w:val="22"/>
          <w:szCs w:val="22"/>
          <w:lang w:val="en-AU"/>
        </w:rPr>
      </w:pPr>
      <w:r w:rsidRPr="00DB3065">
        <w:rPr>
          <w:rFonts w:asciiTheme="minorHAnsi" w:hAnsiTheme="minorHAnsi" w:cs="Times New Roman"/>
          <w:sz w:val="22"/>
          <w:szCs w:val="22"/>
          <w:lang w:val="en-AU"/>
        </w:rPr>
        <w:t>Something you are not mastering at the moment</w:t>
      </w:r>
    </w:p>
    <w:p w14:paraId="2EC92420" w14:textId="77777777" w:rsidR="00E36FE0" w:rsidRPr="00DB3065" w:rsidRDefault="00E36FE0" w:rsidP="00E36FE0">
      <w:pPr>
        <w:pStyle w:val="ListParagraph"/>
        <w:numPr>
          <w:ilvl w:val="0"/>
          <w:numId w:val="3"/>
        </w:numPr>
        <w:shd w:val="clear" w:color="auto" w:fill="FFFFFF"/>
        <w:spacing w:after="120"/>
        <w:contextualSpacing w:val="0"/>
        <w:jc w:val="both"/>
        <w:rPr>
          <w:rFonts w:asciiTheme="minorHAnsi" w:hAnsiTheme="minorHAnsi" w:cs="Times New Roman"/>
          <w:sz w:val="22"/>
          <w:szCs w:val="22"/>
          <w:lang w:val="en-AU"/>
        </w:rPr>
      </w:pPr>
      <w:r w:rsidRPr="00DB3065">
        <w:rPr>
          <w:rFonts w:asciiTheme="minorHAnsi" w:hAnsiTheme="minorHAnsi" w:cs="Times New Roman"/>
          <w:sz w:val="22"/>
          <w:szCs w:val="22"/>
          <w:lang w:val="en-AU"/>
        </w:rPr>
        <w:t>A new challenge imposed on you through your current work.</w:t>
      </w:r>
    </w:p>
    <w:p w14:paraId="57B217B8" w14:textId="33898FBC" w:rsidR="00E36FE0" w:rsidRDefault="00DF7D6B" w:rsidP="00E36FE0">
      <w:pPr>
        <w:shd w:val="clear" w:color="auto" w:fill="FFFFFF"/>
        <w:spacing w:after="120"/>
        <w:jc w:val="both"/>
        <w:rPr>
          <w:rFonts w:asciiTheme="minorHAnsi" w:hAnsiTheme="minorHAnsi" w:cs="Times New Roman"/>
          <w:sz w:val="22"/>
          <w:szCs w:val="22"/>
          <w:lang w:val="en-AU"/>
        </w:rPr>
      </w:pPr>
      <w:r>
        <w:rPr>
          <w:rFonts w:asciiTheme="minorHAnsi" w:hAnsiTheme="minorHAnsi" w:cs="Times New Roman"/>
          <w:noProof/>
          <w:sz w:val="22"/>
          <w:szCs w:val="22"/>
          <w:lang w:val="en-AU"/>
        </w:rPr>
        <mc:AlternateContent>
          <mc:Choice Requires="wps">
            <w:drawing>
              <wp:inline distT="0" distB="0" distL="0" distR="0" wp14:anchorId="7FC93BA9" wp14:editId="60961CC6">
                <wp:extent cx="9048750" cy="3327400"/>
                <wp:effectExtent l="0" t="0" r="19050" b="25400"/>
                <wp:docPr id="5" name="Text Box 5"/>
                <wp:cNvGraphicFramePr/>
                <a:graphic xmlns:a="http://schemas.openxmlformats.org/drawingml/2006/main">
                  <a:graphicData uri="http://schemas.microsoft.com/office/word/2010/wordprocessingShape">
                    <wps:wsp>
                      <wps:cNvSpPr txBox="1"/>
                      <wps:spPr>
                        <a:xfrm>
                          <a:off x="0" y="0"/>
                          <a:ext cx="9048750" cy="3327400"/>
                        </a:xfrm>
                        <a:prstGeom prst="rect">
                          <a:avLst/>
                        </a:prstGeom>
                        <a:solidFill>
                          <a:schemeClr val="lt1"/>
                        </a:solidFill>
                        <a:ln w="6350">
                          <a:solidFill>
                            <a:prstClr val="black"/>
                          </a:solidFill>
                        </a:ln>
                      </wps:spPr>
                      <wps:txbx>
                        <w:txbxContent>
                          <w:p w14:paraId="1745B537" w14:textId="4D08B8F8" w:rsidR="00DF7D6B" w:rsidRDefault="00C07DCB">
                            <w:r>
                              <w:t>M</w:t>
                            </w:r>
                            <w:r w:rsidRPr="00C07DCB">
                              <w:t xml:space="preserve">y </w:t>
                            </w:r>
                            <w:r>
                              <w:t xml:space="preserve">challenge is Procrastination where I delay </w:t>
                            </w:r>
                            <w:r w:rsidRPr="00C07DCB">
                              <w:t xml:space="preserve">tasks for tomorrow, </w:t>
                            </w:r>
                            <w:r>
                              <w:t xml:space="preserve">or the next day which ends up </w:t>
                            </w:r>
                            <w:r w:rsidR="003F674E">
                              <w:t xml:space="preserve">causing me to lose the NOW </w:t>
                            </w:r>
                            <w:r w:rsidRPr="00C07DCB">
                              <w:t>time and TOMORROW</w:t>
                            </w:r>
                            <w:r w:rsidR="003F674E">
                              <w:t>. Because I sometimes</w:t>
                            </w:r>
                            <w:r w:rsidRPr="00C07DCB">
                              <w:t xml:space="preserve"> delay </w:t>
                            </w:r>
                            <w:r w:rsidR="003F674E">
                              <w:t>the</w:t>
                            </w:r>
                            <w:r w:rsidRPr="00C07DCB">
                              <w:t xml:space="preserve"> task</w:t>
                            </w:r>
                            <w:r w:rsidR="003F674E">
                              <w:t>s</w:t>
                            </w:r>
                            <w:r w:rsidRPr="00C07DCB">
                              <w:t xml:space="preserve">, </w:t>
                            </w:r>
                            <w:r w:rsidR="00DD05A0">
                              <w:t xml:space="preserve">I end up </w:t>
                            </w:r>
                            <w:r w:rsidRPr="00C07DCB">
                              <w:t>delay</w:t>
                            </w:r>
                            <w:r w:rsidR="00DD05A0">
                              <w:t xml:space="preserve">ing other </w:t>
                            </w:r>
                            <w:r w:rsidRPr="00C07DCB">
                              <w:t>task</w:t>
                            </w:r>
                            <w:r w:rsidR="00DD05A0">
                              <w:t>s</w:t>
                            </w:r>
                            <w:r w:rsidRPr="00C07DCB">
                              <w:t xml:space="preserve"> o</w:t>
                            </w:r>
                            <w:r w:rsidR="00DD05A0">
                              <w:t xml:space="preserve">n </w:t>
                            </w:r>
                            <w:r w:rsidRPr="00C07DCB">
                              <w:t xml:space="preserve">tomorrow’s list. </w:t>
                            </w:r>
                            <w:r w:rsidR="003879A4">
                              <w:t xml:space="preserve"> This</w:t>
                            </w:r>
                            <w:r w:rsidR="00B93777">
                              <w:t xml:space="preserve"> </w:t>
                            </w:r>
                            <w:r w:rsidR="00B93777" w:rsidRPr="00B93777">
                              <w:t xml:space="preserve">prevents </w:t>
                            </w:r>
                            <w:r w:rsidR="00B93777">
                              <w:t>me</w:t>
                            </w:r>
                            <w:r w:rsidR="00B93777" w:rsidRPr="00B93777">
                              <w:t xml:space="preserve"> from following through on what </w:t>
                            </w:r>
                            <w:r w:rsidR="00B93777">
                              <w:t xml:space="preserve">I </w:t>
                            </w:r>
                            <w:r w:rsidR="00B93777" w:rsidRPr="00B93777">
                              <w:t>set out to do</w:t>
                            </w:r>
                            <w:r w:rsidR="00B93777">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FC93BA9" id="Text Box 5" o:spid="_x0000_s1029" type="#_x0000_t202" style="width:712.5pt;height:2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" fillcolor="white [3201]" strokeweight=".5pt">
                <v:textbox>
                  <w:txbxContent>
                    <w:p w14:paraId="1745B537" w14:textId="4D08B8F8" w:rsidR="00DF7D6B" w:rsidRDefault="00C07DCB">
                      <w:r>
                        <w:t>M</w:t>
                      </w:r>
                      <w:r w:rsidRPr="00C07DCB">
                        <w:t xml:space="preserve">y </w:t>
                      </w:r>
                      <w:r>
                        <w:t xml:space="preserve">challenge is Procrastination where I delay </w:t>
                      </w:r>
                      <w:r w:rsidRPr="00C07DCB">
                        <w:t xml:space="preserve">tasks for tomorrow, </w:t>
                      </w:r>
                      <w:r>
                        <w:t xml:space="preserve">or the next day which ends up </w:t>
                      </w:r>
                      <w:r w:rsidR="003F674E">
                        <w:t xml:space="preserve">causing me to lose the NOW </w:t>
                      </w:r>
                      <w:r w:rsidRPr="00C07DCB">
                        <w:t>time and TOMORROW</w:t>
                      </w:r>
                      <w:r w:rsidR="003F674E">
                        <w:t>. Because I sometimes</w:t>
                      </w:r>
                      <w:r w:rsidRPr="00C07DCB">
                        <w:t xml:space="preserve"> delay </w:t>
                      </w:r>
                      <w:r w:rsidR="003F674E">
                        <w:t>the</w:t>
                      </w:r>
                      <w:r w:rsidRPr="00C07DCB">
                        <w:t xml:space="preserve"> task</w:t>
                      </w:r>
                      <w:r w:rsidR="003F674E">
                        <w:t>s</w:t>
                      </w:r>
                      <w:r w:rsidRPr="00C07DCB">
                        <w:t xml:space="preserve">, </w:t>
                      </w:r>
                      <w:r w:rsidR="00DD05A0">
                        <w:t xml:space="preserve">I end up </w:t>
                      </w:r>
                      <w:r w:rsidRPr="00C07DCB">
                        <w:t>delay</w:t>
                      </w:r>
                      <w:r w:rsidR="00DD05A0">
                        <w:t xml:space="preserve">ing other </w:t>
                      </w:r>
                      <w:r w:rsidRPr="00C07DCB">
                        <w:t>task</w:t>
                      </w:r>
                      <w:r w:rsidR="00DD05A0">
                        <w:t>s</w:t>
                      </w:r>
                      <w:r w:rsidRPr="00C07DCB">
                        <w:t xml:space="preserve"> o</w:t>
                      </w:r>
                      <w:r w:rsidR="00DD05A0">
                        <w:t xml:space="preserve">n </w:t>
                      </w:r>
                      <w:r w:rsidRPr="00C07DCB">
                        <w:t xml:space="preserve">tomorrow’s list. </w:t>
                      </w:r>
                      <w:r w:rsidR="003879A4">
                        <w:t xml:space="preserve"> This</w:t>
                      </w:r>
                      <w:r w:rsidR="00B93777">
                        <w:t xml:space="preserve"> </w:t>
                      </w:r>
                      <w:r w:rsidR="00B93777" w:rsidRPr="00B93777">
                        <w:t xml:space="preserve">prevents </w:t>
                      </w:r>
                      <w:r w:rsidR="00B93777">
                        <w:t>me</w:t>
                      </w:r>
                      <w:r w:rsidR="00B93777" w:rsidRPr="00B93777">
                        <w:t xml:space="preserve"> from following through on what </w:t>
                      </w:r>
                      <w:r w:rsidR="00B93777">
                        <w:t xml:space="preserve">I </w:t>
                      </w:r>
                      <w:r w:rsidR="00B93777" w:rsidRPr="00B93777">
                        <w:t>set out to do</w:t>
                      </w:r>
                      <w:r w:rsidR="00B93777">
                        <w:t xml:space="preserve">. </w:t>
                      </w:r>
                    </w:p>
                  </w:txbxContent>
                </v:textbox>
                <w10:anchorlock/>
              </v:shape>
            </w:pict>
          </mc:Fallback>
        </mc:AlternateContent>
      </w:r>
    </w:p>
    <w:p w14:paraId="1D845A9C" w14:textId="4C1C5AF7" w:rsidR="00DF7D6B" w:rsidRPr="00DB3065" w:rsidRDefault="00BF5F22" w:rsidP="00BF5F22">
      <w:pPr>
        <w:spacing w:after="160" w:line="259" w:lineRule="auto"/>
        <w:rPr>
          <w:rFonts w:asciiTheme="minorHAnsi" w:hAnsiTheme="minorHAnsi" w:cs="Times New Roman"/>
          <w:sz w:val="22"/>
          <w:szCs w:val="22"/>
          <w:lang w:val="en-AU"/>
        </w:rPr>
      </w:pPr>
      <w:r>
        <w:rPr>
          <w:rFonts w:asciiTheme="minorHAnsi" w:hAnsiTheme="minorHAnsi" w:cs="Times New Roman"/>
          <w:sz w:val="22"/>
          <w:szCs w:val="22"/>
          <w:lang w:val="en-AU"/>
        </w:rPr>
        <w:br w:type="page"/>
      </w:r>
    </w:p>
    <w:p w14:paraId="6644DEC2" w14:textId="677C7B29" w:rsidR="00E36FE0" w:rsidRPr="008A1BBA" w:rsidRDefault="00E36FE0" w:rsidP="008A1BBA">
      <w:pPr>
        <w:pStyle w:val="ListParagraph"/>
        <w:numPr>
          <w:ilvl w:val="0"/>
          <w:numId w:val="7"/>
        </w:numPr>
        <w:shd w:val="clear" w:color="auto" w:fill="FFFFFF"/>
        <w:spacing w:after="120"/>
        <w:jc w:val="both"/>
        <w:rPr>
          <w:rFonts w:asciiTheme="minorHAnsi" w:hAnsiTheme="minorHAnsi" w:cs="Times New Roman"/>
          <w:b/>
          <w:sz w:val="22"/>
          <w:szCs w:val="22"/>
          <w:lang w:val="en-AU"/>
        </w:rPr>
      </w:pPr>
      <w:r w:rsidRPr="008A1BBA">
        <w:rPr>
          <w:rFonts w:asciiTheme="minorHAnsi" w:hAnsiTheme="minorHAnsi" w:cs="Times New Roman"/>
          <w:b/>
          <w:sz w:val="22"/>
          <w:szCs w:val="22"/>
          <w:lang w:val="en-AU"/>
        </w:rPr>
        <w:lastRenderedPageBreak/>
        <w:t>Check Your Learning Process</w:t>
      </w:r>
    </w:p>
    <w:p w14:paraId="7B22AE69" w14:textId="4A8A8169" w:rsidR="00E36FE0" w:rsidRPr="00DB3065" w:rsidRDefault="00E36FE0" w:rsidP="00E36FE0">
      <w:pPr>
        <w:shd w:val="clear" w:color="auto" w:fill="FFFFFF"/>
        <w:spacing w:after="120"/>
        <w:jc w:val="both"/>
        <w:rPr>
          <w:rFonts w:asciiTheme="minorHAnsi" w:hAnsiTheme="minorHAnsi" w:cs="Times New Roman"/>
          <w:sz w:val="22"/>
          <w:szCs w:val="22"/>
          <w:lang w:val="en-AU"/>
        </w:rPr>
      </w:pPr>
      <w:r w:rsidRPr="00DB3065">
        <w:rPr>
          <w:rFonts w:asciiTheme="minorHAnsi" w:hAnsiTheme="minorHAnsi" w:cs="Times New Roman"/>
          <w:sz w:val="22"/>
          <w:szCs w:val="22"/>
          <w:lang w:val="en-AU"/>
        </w:rPr>
        <w:t>Describe how you want to measure your learning progress: What are the milestones in the process to achieve your goals?</w:t>
      </w:r>
    </w:p>
    <w:p w14:paraId="3EE55E7E" w14:textId="0257D532" w:rsidR="00297642" w:rsidRDefault="00E36FE0" w:rsidP="00E36FE0">
      <w:pPr>
        <w:shd w:val="clear" w:color="auto" w:fill="FFFFFF"/>
        <w:spacing w:after="120"/>
        <w:jc w:val="both"/>
        <w:rPr>
          <w:rFonts w:asciiTheme="minorHAnsi" w:hAnsiTheme="minorHAnsi" w:cs="Times New Roman"/>
          <w:sz w:val="22"/>
          <w:szCs w:val="22"/>
          <w:lang w:val="en-AU"/>
        </w:rPr>
      </w:pPr>
      <w:r w:rsidRPr="00DB3065">
        <w:rPr>
          <w:rFonts w:asciiTheme="minorHAnsi" w:hAnsiTheme="minorHAnsi" w:cs="Times New Roman"/>
          <w:sz w:val="22"/>
          <w:szCs w:val="22"/>
          <w:lang w:val="en-AU"/>
        </w:rPr>
        <w:t>This is about seeing a goal and then breaking it up in smaller objectives and steps to make. It may be described through a timeline:</w:t>
      </w:r>
      <w:r w:rsidR="00D636AF" w:rsidRPr="00DB3065">
        <w:rPr>
          <w:rFonts w:asciiTheme="minorHAnsi" w:hAnsiTheme="minorHAnsi" w:cs="Times New Roman"/>
          <w:sz w:val="22"/>
          <w:szCs w:val="22"/>
          <w:lang w:val="en-AU"/>
        </w:rPr>
        <w:t xml:space="preserve"> e.g</w:t>
      </w:r>
      <w:r w:rsidR="00EC2D96">
        <w:rPr>
          <w:rFonts w:asciiTheme="minorHAnsi" w:hAnsiTheme="minorHAnsi" w:cs="Times New Roman"/>
          <w:sz w:val="22"/>
          <w:szCs w:val="22"/>
          <w:lang w:val="en-AU"/>
        </w:rPr>
        <w:t>.</w:t>
      </w:r>
    </w:p>
    <w:p w14:paraId="7E9A982E" w14:textId="77777777" w:rsidR="00BF5F22" w:rsidRPr="00BF5F22" w:rsidRDefault="00BF5F22" w:rsidP="00E36FE0">
      <w:pPr>
        <w:shd w:val="clear" w:color="auto" w:fill="FFFFFF"/>
        <w:spacing w:after="120"/>
        <w:jc w:val="both"/>
        <w:rPr>
          <w:rFonts w:asciiTheme="minorHAnsi" w:hAnsiTheme="minorHAnsi" w:cs="Times New Roman"/>
          <w:sz w:val="22"/>
          <w:szCs w:val="22"/>
          <w:lang w:val="en-AU"/>
        </w:rPr>
      </w:pPr>
    </w:p>
    <w:p w14:paraId="0240B9A3" w14:textId="7E756C15" w:rsidR="00297642" w:rsidRDefault="00BF5F22" w:rsidP="00E4593D">
      <w:pPr>
        <w:shd w:val="clear" w:color="auto" w:fill="FFFFFF"/>
        <w:spacing w:after="120"/>
        <w:jc w:val="both"/>
        <w:rPr>
          <w:rFonts w:asciiTheme="minorHAnsi" w:hAnsiTheme="minorHAnsi" w:cs="Times New Roman"/>
          <w:b/>
          <w:sz w:val="22"/>
          <w:szCs w:val="22"/>
          <w:lang w:val="en-AU"/>
        </w:rPr>
      </w:pPr>
      <w:r>
        <w:rPr>
          <w:rFonts w:asciiTheme="minorHAnsi" w:hAnsiTheme="minorHAnsi" w:cs="Times New Roman"/>
          <w:noProof/>
          <w:sz w:val="22"/>
          <w:szCs w:val="22"/>
          <w:lang w:val="en-AU"/>
        </w:rPr>
        <mc:AlternateContent>
          <mc:Choice Requires="wpg">
            <w:drawing>
              <wp:inline distT="0" distB="0" distL="0" distR="0" wp14:anchorId="5EC80E9F" wp14:editId="0B395AFB">
                <wp:extent cx="9061450" cy="4171950"/>
                <wp:effectExtent l="0" t="0" r="25400" b="19050"/>
                <wp:docPr id="21" name="Group 21"/>
                <wp:cNvGraphicFramePr/>
                <a:graphic xmlns:a="http://schemas.openxmlformats.org/drawingml/2006/main">
                  <a:graphicData uri="http://schemas.microsoft.com/office/word/2010/wordprocessingGroup">
                    <wpg:wgp>
                      <wpg:cNvGrpSpPr/>
                      <wpg:grpSpPr>
                        <a:xfrm>
                          <a:off x="0" y="0"/>
                          <a:ext cx="9061450" cy="4171950"/>
                          <a:chOff x="0" y="0"/>
                          <a:chExt cx="8489950" cy="3251835"/>
                        </a:xfrm>
                      </wpg:grpSpPr>
                      <wpg:grpSp>
                        <wpg:cNvPr id="16" name="Group 16"/>
                        <wpg:cNvGrpSpPr/>
                        <wpg:grpSpPr>
                          <a:xfrm>
                            <a:off x="336550" y="1612900"/>
                            <a:ext cx="7677785" cy="1638935"/>
                            <a:chOff x="171450" y="1803400"/>
                            <a:chExt cx="8686800" cy="2108200"/>
                          </a:xfrm>
                        </wpg:grpSpPr>
                        <wps:wsp>
                          <wps:cNvPr id="8" name="Callout: Up Arrow 8"/>
                          <wps:cNvSpPr/>
                          <wps:spPr>
                            <a:xfrm>
                              <a:off x="171450" y="1803400"/>
                              <a:ext cx="2717800" cy="2108200"/>
                            </a:xfrm>
                            <a:prstGeom prst="upArrowCallout">
                              <a:avLst/>
                            </a:prstGeom>
                            <a:no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40D9A9E" w14:textId="5FC46C0A" w:rsidR="008556FC" w:rsidRDefault="008556FC" w:rsidP="008556FC">
                                <w:pPr>
                                  <w:jc w:val="center"/>
                                  <w:rPr>
                                    <w:color w:val="000000" w:themeColor="text1"/>
                                    <w:sz w:val="20"/>
                                    <w:szCs w:val="20"/>
                                    <w:u w:val="single"/>
                                    <w:lang w:val="en-US"/>
                                  </w:rPr>
                                </w:pPr>
                                <w:r w:rsidRPr="00244753">
                                  <w:rPr>
                                    <w:color w:val="000000" w:themeColor="text1"/>
                                    <w:sz w:val="20"/>
                                    <w:szCs w:val="20"/>
                                    <w:u w:val="single"/>
                                    <w:lang w:val="en-US"/>
                                  </w:rPr>
                                  <w:t>Week 2</w:t>
                                </w:r>
                              </w:p>
                              <w:p w14:paraId="0D71922E" w14:textId="23C8E60B" w:rsidR="00244753" w:rsidRDefault="00244753" w:rsidP="00244753">
                                <w:pPr>
                                  <w:rPr>
                                    <w:color w:val="000000" w:themeColor="text1"/>
                                    <w:sz w:val="20"/>
                                    <w:szCs w:val="20"/>
                                    <w:u w:val="single"/>
                                    <w:lang w:val="en-US"/>
                                  </w:rPr>
                                </w:pPr>
                              </w:p>
                              <w:p w14:paraId="6D2E013F" w14:textId="3835CE75" w:rsidR="00244753" w:rsidRDefault="00244753" w:rsidP="00244753">
                                <w:pPr>
                                  <w:rPr>
                                    <w:color w:val="000000" w:themeColor="text1"/>
                                    <w:sz w:val="20"/>
                                    <w:szCs w:val="20"/>
                                    <w:u w:val="single"/>
                                    <w:lang w:val="en-US"/>
                                  </w:rPr>
                                </w:pPr>
                              </w:p>
                              <w:p w14:paraId="033E3234" w14:textId="77777777" w:rsidR="00244753" w:rsidRPr="00244753" w:rsidRDefault="00244753" w:rsidP="00244753">
                                <w:pPr>
                                  <w:rPr>
                                    <w:color w:val="000000" w:themeColor="text1"/>
                                    <w:sz w:val="20"/>
                                    <w:szCs w:val="20"/>
                                    <w:u w:val="single"/>
                                    <w:lang w:val="en-US"/>
                                  </w:rPr>
                                </w:pPr>
                              </w:p>
                              <w:p w14:paraId="2267BADA" w14:textId="4DFD5AEE" w:rsidR="008556FC" w:rsidRPr="000B5989" w:rsidRDefault="000B5989" w:rsidP="00244753">
                                <w:pPr>
                                  <w:rPr>
                                    <w:b/>
                                    <w:bCs/>
                                    <w:color w:val="000000" w:themeColor="text1"/>
                                    <w:lang w:val="en-US"/>
                                  </w:rPr>
                                </w:pPr>
                                <w:r>
                                  <w:rPr>
                                    <w:b/>
                                    <w:bCs/>
                                    <w:color w:val="000000" w:themeColor="text1"/>
                                    <w:lang w:val="en-US"/>
                                  </w:rPr>
                                  <w:t>Prioritize Tasks</w:t>
                                </w:r>
                              </w:p>
                              <w:p w14:paraId="6880C02B" w14:textId="4DF46DF7" w:rsidR="008556FC" w:rsidRDefault="008556FC" w:rsidP="00244753">
                                <w:pPr>
                                  <w:rPr>
                                    <w:color w:val="000000" w:themeColor="text1"/>
                                    <w:lang w:val="en-US"/>
                                  </w:rPr>
                                </w:pPr>
                              </w:p>
                              <w:p w14:paraId="352B8B07" w14:textId="6B6023CE" w:rsidR="008556FC" w:rsidRDefault="008556FC" w:rsidP="00244753">
                                <w:pPr>
                                  <w:rPr>
                                    <w:color w:val="000000" w:themeColor="text1"/>
                                    <w:lang w:val="en-US"/>
                                  </w:rPr>
                                </w:pPr>
                              </w:p>
                              <w:p w14:paraId="624A85A1" w14:textId="56CF5D63" w:rsidR="008556FC" w:rsidRDefault="008556FC" w:rsidP="00244753">
                                <w:pPr>
                                  <w:rPr>
                                    <w:color w:val="000000" w:themeColor="text1"/>
                                    <w:lang w:val="en-US"/>
                                  </w:rPr>
                                </w:pPr>
                              </w:p>
                              <w:p w14:paraId="6C3E950D" w14:textId="77777777" w:rsidR="008556FC" w:rsidRPr="00B51DD4" w:rsidRDefault="008556FC" w:rsidP="00244753">
                                <w:pPr>
                                  <w:rPr>
                                    <w:color w:val="000000" w:themeColor="text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Callout: Up Arrow 9"/>
                          <wps:cNvSpPr/>
                          <wps:spPr>
                            <a:xfrm>
                              <a:off x="3232150" y="1803400"/>
                              <a:ext cx="2590800" cy="2095500"/>
                            </a:xfrm>
                            <a:prstGeom prst="upArrowCallout">
                              <a:avLst/>
                            </a:prstGeom>
                            <a:noFill/>
                            <a:ln w="12700" cap="flat" cmpd="sng" algn="ctr">
                              <a:solidFill>
                                <a:schemeClr val="tx2">
                                  <a:lumMod val="75000"/>
                                </a:schemeClr>
                              </a:solidFill>
                              <a:prstDash val="solid"/>
                              <a:miter lim="800000"/>
                            </a:ln>
                            <a:effectLst/>
                          </wps:spPr>
                          <wps:txbx>
                            <w:txbxContent>
                              <w:p w14:paraId="0FF8D9C4" w14:textId="62FDC12E" w:rsidR="008556FC" w:rsidRDefault="008556FC" w:rsidP="00244753">
                                <w:pPr>
                                  <w:jc w:val="center"/>
                                  <w:rPr>
                                    <w:sz w:val="20"/>
                                    <w:szCs w:val="20"/>
                                    <w:u w:val="single"/>
                                    <w:lang w:val="en-US"/>
                                  </w:rPr>
                                </w:pPr>
                                <w:r w:rsidRPr="00244753">
                                  <w:rPr>
                                    <w:sz w:val="20"/>
                                    <w:szCs w:val="20"/>
                                    <w:u w:val="single"/>
                                    <w:lang w:val="en-US"/>
                                  </w:rPr>
                                  <w:t>Week 4</w:t>
                                </w:r>
                              </w:p>
                              <w:p w14:paraId="3BE8EF1B" w14:textId="5B44726D" w:rsidR="00244753" w:rsidRDefault="00244753" w:rsidP="00244753">
                                <w:pPr>
                                  <w:rPr>
                                    <w:sz w:val="20"/>
                                    <w:szCs w:val="20"/>
                                    <w:u w:val="single"/>
                                    <w:lang w:val="en-US"/>
                                  </w:rPr>
                                </w:pPr>
                              </w:p>
                              <w:p w14:paraId="6BE69ADC" w14:textId="0F8A8E84" w:rsidR="00244753" w:rsidRDefault="00244753" w:rsidP="00244753">
                                <w:pPr>
                                  <w:rPr>
                                    <w:sz w:val="20"/>
                                    <w:szCs w:val="20"/>
                                    <w:u w:val="single"/>
                                    <w:lang w:val="en-US"/>
                                  </w:rPr>
                                </w:pPr>
                              </w:p>
                              <w:p w14:paraId="518A0909" w14:textId="77777777" w:rsidR="00244753" w:rsidRPr="00244753" w:rsidRDefault="00244753" w:rsidP="00244753">
                                <w:pPr>
                                  <w:rPr>
                                    <w:sz w:val="20"/>
                                    <w:szCs w:val="20"/>
                                    <w:u w:val="single"/>
                                    <w:lang w:val="en-US"/>
                                  </w:rPr>
                                </w:pPr>
                              </w:p>
                              <w:p w14:paraId="59DF037E" w14:textId="30B45B5F" w:rsidR="00244753" w:rsidRPr="00795981" w:rsidRDefault="00795981" w:rsidP="00244753">
                                <w:pPr>
                                  <w:rPr>
                                    <w:b/>
                                    <w:bCs/>
                                    <w:u w:val="single"/>
                                    <w:lang w:val="en-US"/>
                                  </w:rPr>
                                </w:pPr>
                                <w:r>
                                  <w:rPr>
                                    <w:b/>
                                    <w:bCs/>
                                    <w:u w:val="single"/>
                                    <w:lang w:val="en-US"/>
                                  </w:rPr>
                                  <w:t>Disable distractions</w:t>
                                </w:r>
                              </w:p>
                              <w:p w14:paraId="6663CC13" w14:textId="3EE516D5" w:rsidR="00244753" w:rsidRDefault="00244753" w:rsidP="00244753">
                                <w:pPr>
                                  <w:rPr>
                                    <w:u w:val="single"/>
                                    <w:lang w:val="en-US"/>
                                  </w:rPr>
                                </w:pPr>
                              </w:p>
                              <w:p w14:paraId="75A9D1C0" w14:textId="49FE9308" w:rsidR="00244753" w:rsidRDefault="00244753" w:rsidP="00244753">
                                <w:pPr>
                                  <w:rPr>
                                    <w:u w:val="single"/>
                                    <w:lang w:val="en-US"/>
                                  </w:rPr>
                                </w:pPr>
                              </w:p>
                              <w:p w14:paraId="465B6D00" w14:textId="77777777" w:rsidR="00244753" w:rsidRPr="00244753" w:rsidRDefault="00244753" w:rsidP="008556FC">
                                <w:pPr>
                                  <w:jc w:val="center"/>
                                  <w:rPr>
                                    <w:u w:val="single"/>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Callout: Up Arrow 11"/>
                          <wps:cNvSpPr/>
                          <wps:spPr>
                            <a:xfrm>
                              <a:off x="6223000" y="1828800"/>
                              <a:ext cx="2635250" cy="2032000"/>
                            </a:xfrm>
                            <a:prstGeom prst="upArrowCallout">
                              <a:avLst/>
                            </a:prstGeom>
                            <a:noFill/>
                            <a:ln w="12700" cap="flat" cmpd="sng" algn="ctr">
                              <a:solidFill>
                                <a:schemeClr val="tx2">
                                  <a:lumMod val="75000"/>
                                </a:schemeClr>
                              </a:solidFill>
                              <a:prstDash val="solid"/>
                              <a:miter lim="800000"/>
                            </a:ln>
                            <a:effectLst/>
                          </wps:spPr>
                          <wps:txbx>
                            <w:txbxContent>
                              <w:p w14:paraId="1E274FA8" w14:textId="135E6E00" w:rsidR="00244753" w:rsidRDefault="00244753" w:rsidP="00244753">
                                <w:pPr>
                                  <w:jc w:val="center"/>
                                  <w:rPr>
                                    <w:sz w:val="20"/>
                                    <w:szCs w:val="20"/>
                                    <w:u w:val="single"/>
                                    <w:lang w:val="en-US"/>
                                  </w:rPr>
                                </w:pPr>
                                <w:r w:rsidRPr="00244753">
                                  <w:rPr>
                                    <w:sz w:val="20"/>
                                    <w:szCs w:val="20"/>
                                    <w:u w:val="single"/>
                                    <w:lang w:val="en-US"/>
                                  </w:rPr>
                                  <w:t>Week 6</w:t>
                                </w:r>
                              </w:p>
                              <w:p w14:paraId="28AEB7DD" w14:textId="77777777" w:rsidR="00244753" w:rsidRDefault="00244753" w:rsidP="00244753">
                                <w:pPr>
                                  <w:rPr>
                                    <w:sz w:val="20"/>
                                    <w:szCs w:val="20"/>
                                    <w:u w:val="single"/>
                                    <w:lang w:val="en-US"/>
                                  </w:rPr>
                                </w:pPr>
                              </w:p>
                              <w:p w14:paraId="27492868" w14:textId="3AB7834E" w:rsidR="00244753" w:rsidRDefault="00244753" w:rsidP="00244753">
                                <w:pPr>
                                  <w:rPr>
                                    <w:sz w:val="20"/>
                                    <w:szCs w:val="20"/>
                                    <w:u w:val="single"/>
                                    <w:lang w:val="en-US"/>
                                  </w:rPr>
                                </w:pPr>
                              </w:p>
                              <w:p w14:paraId="2D351437" w14:textId="73A6D666" w:rsidR="00244753" w:rsidRDefault="00244753" w:rsidP="00244753">
                                <w:pPr>
                                  <w:rPr>
                                    <w:sz w:val="20"/>
                                    <w:szCs w:val="20"/>
                                    <w:u w:val="single"/>
                                    <w:lang w:val="en-US"/>
                                  </w:rPr>
                                </w:pPr>
                              </w:p>
                              <w:p w14:paraId="627BF499" w14:textId="1C487974" w:rsidR="00244753" w:rsidRPr="004149DA" w:rsidRDefault="004149DA" w:rsidP="00244753">
                                <w:pPr>
                                  <w:rPr>
                                    <w:b/>
                                    <w:bCs/>
                                    <w:sz w:val="20"/>
                                    <w:szCs w:val="20"/>
                                    <w:u w:val="single"/>
                                    <w:lang w:val="en-US"/>
                                  </w:rPr>
                                </w:pPr>
                                <w:r>
                                  <w:rPr>
                                    <w:b/>
                                    <w:bCs/>
                                    <w:sz w:val="20"/>
                                    <w:szCs w:val="20"/>
                                    <w:u w:val="single"/>
                                    <w:lang w:val="en-US"/>
                                  </w:rPr>
                                  <w:t>Create and Update a To-do list</w:t>
                                </w:r>
                              </w:p>
                              <w:p w14:paraId="5A8B145F" w14:textId="0C27DA86" w:rsidR="00244753" w:rsidRPr="00244753" w:rsidRDefault="00244753" w:rsidP="00244753">
                                <w:pPr>
                                  <w:rPr>
                                    <w:sz w:val="20"/>
                                    <w:szCs w:val="20"/>
                                    <w:u w:val="single"/>
                                    <w:lang w:val="en-US"/>
                                  </w:rPr>
                                </w:pPr>
                              </w:p>
                              <w:p w14:paraId="6FF6EC97" w14:textId="337589A1" w:rsidR="00244753" w:rsidRPr="00244753" w:rsidRDefault="00244753" w:rsidP="00244753">
                                <w:pPr>
                                  <w:rPr>
                                    <w:sz w:val="20"/>
                                    <w:szCs w:val="20"/>
                                    <w:u w:val="single"/>
                                    <w:lang w:val="en-US"/>
                                  </w:rPr>
                                </w:pPr>
                              </w:p>
                              <w:p w14:paraId="3F2DA554" w14:textId="7956E1E1" w:rsidR="00244753" w:rsidRPr="00244753" w:rsidRDefault="00244753" w:rsidP="00244753">
                                <w:pPr>
                                  <w:rPr>
                                    <w:sz w:val="20"/>
                                    <w:szCs w:val="20"/>
                                    <w:u w:val="single"/>
                                    <w:lang w:val="en-US"/>
                                  </w:rPr>
                                </w:pPr>
                              </w:p>
                              <w:p w14:paraId="1524613D" w14:textId="067C66FC" w:rsidR="00244753" w:rsidRPr="00244753" w:rsidRDefault="00244753" w:rsidP="00244753">
                                <w:pPr>
                                  <w:rPr>
                                    <w:sz w:val="20"/>
                                    <w:szCs w:val="20"/>
                                    <w:u w:val="single"/>
                                    <w:lang w:val="en-US"/>
                                  </w:rPr>
                                </w:pPr>
                              </w:p>
                              <w:p w14:paraId="6D877C67" w14:textId="77777777" w:rsidR="00244753" w:rsidRPr="00244753" w:rsidRDefault="00244753" w:rsidP="00244753">
                                <w:pPr>
                                  <w:rPr>
                                    <w:sz w:val="20"/>
                                    <w:szCs w:val="20"/>
                                    <w:u w:val="single"/>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6" name="Straight Arrow Connector 6"/>
                        <wps:cNvCnPr/>
                        <wps:spPr>
                          <a:xfrm>
                            <a:off x="184150" y="1593850"/>
                            <a:ext cx="7212166" cy="44440"/>
                          </a:xfrm>
                          <a:prstGeom prst="straightConnector1">
                            <a:avLst/>
                          </a:prstGeom>
                          <a:ln w="19050">
                            <a:solidFill>
                              <a:schemeClr val="tx2">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 name="Callout: Down Arrow 18"/>
                        <wps:cNvSpPr/>
                        <wps:spPr>
                          <a:xfrm>
                            <a:off x="0" y="0"/>
                            <a:ext cx="2641600" cy="1606550"/>
                          </a:xfrm>
                          <a:prstGeom prst="downArrowCallout">
                            <a:avLst/>
                          </a:prstGeom>
                          <a:no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B3BAA38" w14:textId="047F7BB1" w:rsidR="00BF5F22" w:rsidRDefault="00B51DD4" w:rsidP="008556FC">
                              <w:pPr>
                                <w:jc w:val="center"/>
                                <w:rPr>
                                  <w:color w:val="000000" w:themeColor="text1"/>
                                  <w:sz w:val="20"/>
                                  <w:szCs w:val="20"/>
                                  <w:u w:val="single"/>
                                  <w:lang w:val="en-US"/>
                                </w:rPr>
                              </w:pPr>
                              <w:r w:rsidRPr="00244753">
                                <w:rPr>
                                  <w:color w:val="000000" w:themeColor="text1"/>
                                  <w:sz w:val="20"/>
                                  <w:szCs w:val="20"/>
                                  <w:u w:val="single"/>
                                  <w:lang w:val="en-US"/>
                                </w:rPr>
                                <w:t>Week 1</w:t>
                              </w:r>
                            </w:p>
                            <w:p w14:paraId="29B8D692" w14:textId="2B3A1E37" w:rsidR="00244753" w:rsidRDefault="00244753" w:rsidP="00244753">
                              <w:pPr>
                                <w:rPr>
                                  <w:color w:val="000000" w:themeColor="text1"/>
                                  <w:sz w:val="20"/>
                                  <w:szCs w:val="20"/>
                                  <w:u w:val="single"/>
                                  <w:lang w:val="en-US"/>
                                </w:rPr>
                              </w:pPr>
                            </w:p>
                            <w:p w14:paraId="6FA5FB92" w14:textId="5BDBDA9E" w:rsidR="00244753" w:rsidRDefault="00244753" w:rsidP="00244753">
                              <w:pPr>
                                <w:rPr>
                                  <w:color w:val="000000" w:themeColor="text1"/>
                                  <w:sz w:val="20"/>
                                  <w:szCs w:val="20"/>
                                  <w:u w:val="single"/>
                                  <w:lang w:val="en-US"/>
                                </w:rPr>
                              </w:pPr>
                            </w:p>
                            <w:p w14:paraId="1C5EC813" w14:textId="7B0B8A03" w:rsidR="00244753" w:rsidRDefault="00244753" w:rsidP="00244753">
                              <w:pPr>
                                <w:rPr>
                                  <w:color w:val="000000" w:themeColor="text1"/>
                                  <w:sz w:val="20"/>
                                  <w:szCs w:val="20"/>
                                  <w:u w:val="single"/>
                                  <w:lang w:val="en-US"/>
                                </w:rPr>
                              </w:pPr>
                            </w:p>
                            <w:p w14:paraId="04BA876F" w14:textId="77777777" w:rsidR="00244753" w:rsidRPr="00244753" w:rsidRDefault="00244753" w:rsidP="00244753">
                              <w:pPr>
                                <w:rPr>
                                  <w:color w:val="000000" w:themeColor="text1"/>
                                  <w:sz w:val="20"/>
                                  <w:szCs w:val="20"/>
                                  <w:u w:val="single"/>
                                  <w:lang w:val="en-US"/>
                                </w:rPr>
                              </w:pPr>
                            </w:p>
                            <w:p w14:paraId="36A4CDDD" w14:textId="74314409" w:rsidR="00CB7A9F" w:rsidRPr="00CB7A9F" w:rsidRDefault="00CB7A9F" w:rsidP="00CB7A9F">
                              <w:pPr>
                                <w:rPr>
                                  <w:b/>
                                  <w:bCs/>
                                  <w:color w:val="000000" w:themeColor="text1"/>
                                  <w:sz w:val="20"/>
                                  <w:szCs w:val="20"/>
                                  <w:u w:val="single"/>
                                  <w:lang w:val="en-US"/>
                                </w:rPr>
                              </w:pPr>
                              <w:r w:rsidRPr="00CB7A9F">
                                <w:rPr>
                                  <w:b/>
                                  <w:bCs/>
                                  <w:color w:val="000000" w:themeColor="text1"/>
                                  <w:sz w:val="20"/>
                                  <w:szCs w:val="20"/>
                                  <w:u w:val="single"/>
                                  <w:lang w:val="en-UG"/>
                                </w:rPr>
                                <w:t>Break Down</w:t>
                              </w:r>
                              <w:r>
                                <w:rPr>
                                  <w:b/>
                                  <w:bCs/>
                                  <w:color w:val="000000" w:themeColor="text1"/>
                                  <w:sz w:val="20"/>
                                  <w:szCs w:val="20"/>
                                  <w:u w:val="single"/>
                                  <w:lang w:val="en-US"/>
                                </w:rPr>
                                <w:t xml:space="preserve"> Tasks</w:t>
                              </w:r>
                            </w:p>
                            <w:p w14:paraId="48AA639B" w14:textId="41C7F1D2" w:rsidR="008556FC" w:rsidRPr="00244753" w:rsidRDefault="008556FC" w:rsidP="00244753">
                              <w:pPr>
                                <w:rPr>
                                  <w:color w:val="000000" w:themeColor="text1"/>
                                  <w:sz w:val="20"/>
                                  <w:szCs w:val="20"/>
                                  <w:u w:val="single"/>
                                  <w:lang w:val="en-US"/>
                                </w:rPr>
                              </w:pPr>
                            </w:p>
                            <w:p w14:paraId="2E94D324" w14:textId="71E83ECD" w:rsidR="008556FC" w:rsidRPr="00244753" w:rsidRDefault="008556FC" w:rsidP="00244753">
                              <w:pPr>
                                <w:rPr>
                                  <w:color w:val="000000" w:themeColor="text1"/>
                                  <w:sz w:val="20"/>
                                  <w:szCs w:val="20"/>
                                  <w:u w:val="single"/>
                                  <w:lang w:val="en-US"/>
                                </w:rPr>
                              </w:pPr>
                            </w:p>
                            <w:p w14:paraId="75BE2499" w14:textId="7AFEE02D" w:rsidR="008556FC" w:rsidRPr="00244753" w:rsidRDefault="008556FC" w:rsidP="008556FC">
                              <w:pPr>
                                <w:jc w:val="center"/>
                                <w:rPr>
                                  <w:color w:val="000000" w:themeColor="text1"/>
                                  <w:sz w:val="20"/>
                                  <w:szCs w:val="20"/>
                                  <w:u w:val="single"/>
                                  <w:lang w:val="en-US"/>
                                </w:rPr>
                              </w:pPr>
                            </w:p>
                            <w:p w14:paraId="1EEB0AC5" w14:textId="77777777" w:rsidR="008556FC" w:rsidRPr="00244753" w:rsidRDefault="008556FC" w:rsidP="008556FC">
                              <w:pPr>
                                <w:jc w:val="center"/>
                                <w:rPr>
                                  <w:color w:val="000000" w:themeColor="text1"/>
                                  <w:sz w:val="20"/>
                                  <w:szCs w:val="20"/>
                                  <w:u w:val="single"/>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Callout: Down Arrow 19"/>
                        <wps:cNvSpPr/>
                        <wps:spPr>
                          <a:xfrm>
                            <a:off x="2774950" y="0"/>
                            <a:ext cx="2762250" cy="1606550"/>
                          </a:xfrm>
                          <a:prstGeom prst="downArrowCallout">
                            <a:avLst/>
                          </a:prstGeom>
                          <a:noFill/>
                          <a:ln w="12700" cap="flat" cmpd="sng" algn="ctr">
                            <a:solidFill>
                              <a:schemeClr val="tx2">
                                <a:lumMod val="75000"/>
                              </a:schemeClr>
                            </a:solidFill>
                            <a:prstDash val="solid"/>
                            <a:miter lim="800000"/>
                          </a:ln>
                          <a:effectLst/>
                        </wps:spPr>
                        <wps:txbx>
                          <w:txbxContent>
                            <w:p w14:paraId="77F6713B" w14:textId="3DAC9C56" w:rsidR="000F597D" w:rsidRDefault="000F597D" w:rsidP="00244753">
                              <w:pPr>
                                <w:jc w:val="center"/>
                                <w:rPr>
                                  <w:sz w:val="20"/>
                                  <w:szCs w:val="20"/>
                                  <w:u w:val="single"/>
                                  <w:lang w:val="en-US"/>
                                </w:rPr>
                              </w:pPr>
                              <w:r w:rsidRPr="00244753">
                                <w:rPr>
                                  <w:sz w:val="20"/>
                                  <w:szCs w:val="20"/>
                                  <w:u w:val="single"/>
                                  <w:lang w:val="en-US"/>
                                </w:rPr>
                                <w:t xml:space="preserve">Week </w:t>
                              </w:r>
                              <w:r w:rsidR="008556FC" w:rsidRPr="00244753">
                                <w:rPr>
                                  <w:sz w:val="20"/>
                                  <w:szCs w:val="20"/>
                                  <w:u w:val="single"/>
                                  <w:lang w:val="en-US"/>
                                </w:rPr>
                                <w:t>3</w:t>
                              </w:r>
                            </w:p>
                            <w:p w14:paraId="21F67213" w14:textId="262A4958" w:rsidR="00244753" w:rsidRDefault="00244753" w:rsidP="00244753">
                              <w:pPr>
                                <w:rPr>
                                  <w:sz w:val="20"/>
                                  <w:szCs w:val="20"/>
                                  <w:u w:val="single"/>
                                  <w:lang w:val="en-US"/>
                                </w:rPr>
                              </w:pPr>
                            </w:p>
                            <w:p w14:paraId="3F4C801F" w14:textId="446D55FA" w:rsidR="00244753" w:rsidRDefault="00244753" w:rsidP="00244753">
                              <w:pPr>
                                <w:rPr>
                                  <w:sz w:val="20"/>
                                  <w:szCs w:val="20"/>
                                  <w:u w:val="single"/>
                                  <w:lang w:val="en-US"/>
                                </w:rPr>
                              </w:pPr>
                            </w:p>
                            <w:p w14:paraId="31882A3E" w14:textId="486A37D4" w:rsidR="00244753" w:rsidRDefault="00244753" w:rsidP="00244753">
                              <w:pPr>
                                <w:rPr>
                                  <w:sz w:val="20"/>
                                  <w:szCs w:val="20"/>
                                  <w:u w:val="single"/>
                                  <w:lang w:val="en-US"/>
                                </w:rPr>
                              </w:pPr>
                            </w:p>
                            <w:p w14:paraId="2DEC8F37" w14:textId="719FAE4A" w:rsidR="00244753" w:rsidRPr="00CB7A9F" w:rsidRDefault="00795981" w:rsidP="00244753">
                              <w:pPr>
                                <w:rPr>
                                  <w:b/>
                                  <w:bCs/>
                                  <w:sz w:val="20"/>
                                  <w:szCs w:val="20"/>
                                  <w:u w:val="single"/>
                                  <w:lang w:val="en-US"/>
                                </w:rPr>
                              </w:pPr>
                              <w:r>
                                <w:rPr>
                                  <w:b/>
                                  <w:bCs/>
                                  <w:sz w:val="20"/>
                                  <w:szCs w:val="20"/>
                                  <w:u w:val="single"/>
                                  <w:lang w:val="en-US"/>
                                </w:rPr>
                                <w:t>Make Concise Decisions</w:t>
                              </w:r>
                            </w:p>
                            <w:p w14:paraId="36CC2AC4" w14:textId="77777777" w:rsidR="00244753" w:rsidRPr="00244753" w:rsidRDefault="00244753" w:rsidP="00244753">
                              <w:pPr>
                                <w:rPr>
                                  <w:sz w:val="20"/>
                                  <w:szCs w:val="20"/>
                                  <w:u w:val="single"/>
                                  <w:lang w:val="en-US"/>
                                </w:rPr>
                              </w:pPr>
                            </w:p>
                            <w:p w14:paraId="655383E4" w14:textId="6494E5AF" w:rsidR="008556FC" w:rsidRPr="00244753" w:rsidRDefault="008556FC" w:rsidP="00244753">
                              <w:pPr>
                                <w:rPr>
                                  <w:sz w:val="20"/>
                                  <w:szCs w:val="20"/>
                                  <w:lang w:val="en-US"/>
                                </w:rPr>
                              </w:pPr>
                            </w:p>
                            <w:p w14:paraId="3F3C66E1" w14:textId="704B7EF1" w:rsidR="008556FC" w:rsidRPr="00244753" w:rsidRDefault="008556FC" w:rsidP="00244753">
                              <w:pPr>
                                <w:rPr>
                                  <w:sz w:val="20"/>
                                  <w:szCs w:val="20"/>
                                  <w:lang w:val="en-US"/>
                                </w:rPr>
                              </w:pPr>
                            </w:p>
                            <w:p w14:paraId="1B51CCFA" w14:textId="206FA29F" w:rsidR="008556FC" w:rsidRPr="00244753" w:rsidRDefault="008556FC" w:rsidP="00244753">
                              <w:pPr>
                                <w:rPr>
                                  <w:sz w:val="20"/>
                                  <w:szCs w:val="20"/>
                                  <w:lang w:val="en-US"/>
                                </w:rPr>
                              </w:pPr>
                            </w:p>
                            <w:p w14:paraId="75BE765D" w14:textId="77777777" w:rsidR="008556FC" w:rsidRPr="00244753" w:rsidRDefault="008556FC" w:rsidP="000F597D">
                              <w:pPr>
                                <w:jc w:val="center"/>
                                <w:rPr>
                                  <w:sz w:val="20"/>
                                  <w:szCs w:val="20"/>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Callout: Down Arrow 20"/>
                        <wps:cNvSpPr/>
                        <wps:spPr>
                          <a:xfrm>
                            <a:off x="5702300" y="6350"/>
                            <a:ext cx="2787650" cy="1606550"/>
                          </a:xfrm>
                          <a:prstGeom prst="downArrowCallout">
                            <a:avLst/>
                          </a:prstGeom>
                          <a:noFill/>
                          <a:ln w="12700" cap="flat" cmpd="sng" algn="ctr">
                            <a:solidFill>
                              <a:schemeClr val="tx2">
                                <a:lumMod val="75000"/>
                              </a:schemeClr>
                            </a:solidFill>
                            <a:prstDash val="solid"/>
                            <a:miter lim="800000"/>
                          </a:ln>
                          <a:effectLst/>
                        </wps:spPr>
                        <wps:txbx>
                          <w:txbxContent>
                            <w:p w14:paraId="4763EF6C" w14:textId="532BD815" w:rsidR="00244753" w:rsidRDefault="00244753" w:rsidP="00244753">
                              <w:pPr>
                                <w:jc w:val="center"/>
                                <w:rPr>
                                  <w:sz w:val="20"/>
                                  <w:szCs w:val="20"/>
                                  <w:u w:val="single"/>
                                  <w:lang w:val="en-US"/>
                                </w:rPr>
                              </w:pPr>
                              <w:r w:rsidRPr="00244753">
                                <w:rPr>
                                  <w:sz w:val="20"/>
                                  <w:szCs w:val="20"/>
                                  <w:u w:val="single"/>
                                  <w:lang w:val="en-US"/>
                                </w:rPr>
                                <w:t>Week 5</w:t>
                              </w:r>
                            </w:p>
                            <w:p w14:paraId="540D913E" w14:textId="063A16B3" w:rsidR="00244753" w:rsidRDefault="00244753" w:rsidP="00244753">
                              <w:pPr>
                                <w:rPr>
                                  <w:sz w:val="20"/>
                                  <w:szCs w:val="20"/>
                                  <w:u w:val="single"/>
                                  <w:lang w:val="en-US"/>
                                </w:rPr>
                              </w:pPr>
                            </w:p>
                            <w:p w14:paraId="7D858699" w14:textId="37FF1F8A" w:rsidR="00244753" w:rsidRDefault="00244753" w:rsidP="00244753">
                              <w:pPr>
                                <w:rPr>
                                  <w:sz w:val="20"/>
                                  <w:szCs w:val="20"/>
                                  <w:u w:val="single"/>
                                  <w:lang w:val="en-US"/>
                                </w:rPr>
                              </w:pPr>
                            </w:p>
                            <w:p w14:paraId="5169C520" w14:textId="09CB4AA7" w:rsidR="00244753" w:rsidRDefault="00244753" w:rsidP="00244753">
                              <w:pPr>
                                <w:rPr>
                                  <w:sz w:val="20"/>
                                  <w:szCs w:val="20"/>
                                  <w:u w:val="single"/>
                                  <w:lang w:val="en-US"/>
                                </w:rPr>
                              </w:pPr>
                            </w:p>
                            <w:p w14:paraId="56FB9433" w14:textId="4471F075" w:rsidR="00244753" w:rsidRPr="000B5989" w:rsidRDefault="004149DA" w:rsidP="00244753">
                              <w:pPr>
                                <w:rPr>
                                  <w:b/>
                                  <w:bCs/>
                                  <w:sz w:val="20"/>
                                  <w:szCs w:val="20"/>
                                  <w:u w:val="single"/>
                                  <w:lang w:val="en-US"/>
                                </w:rPr>
                              </w:pPr>
                              <w:r>
                                <w:rPr>
                                  <w:b/>
                                  <w:bCs/>
                                  <w:sz w:val="20"/>
                                  <w:szCs w:val="20"/>
                                  <w:u w:val="single"/>
                                  <w:lang w:val="en-US"/>
                                </w:rPr>
                                <w:t>Begin Tasks Promptly</w:t>
                              </w:r>
                            </w:p>
                            <w:p w14:paraId="30187EF1" w14:textId="77777777" w:rsidR="00244753" w:rsidRPr="00244753" w:rsidRDefault="00244753" w:rsidP="00244753">
                              <w:pPr>
                                <w:rPr>
                                  <w:sz w:val="20"/>
                                  <w:szCs w:val="20"/>
                                  <w:u w:val="single"/>
                                  <w:lang w:val="en-US"/>
                                </w:rPr>
                              </w:pPr>
                            </w:p>
                            <w:p w14:paraId="6680F7D9" w14:textId="7811AC62" w:rsidR="00244753" w:rsidRPr="00244753" w:rsidRDefault="00244753" w:rsidP="00244753">
                              <w:pPr>
                                <w:rPr>
                                  <w:sz w:val="20"/>
                                  <w:szCs w:val="20"/>
                                  <w:lang w:val="en-US"/>
                                </w:rPr>
                              </w:pPr>
                            </w:p>
                            <w:p w14:paraId="590F3338" w14:textId="538BDE7A" w:rsidR="00244753" w:rsidRPr="00244753" w:rsidRDefault="00244753" w:rsidP="00244753">
                              <w:pPr>
                                <w:rPr>
                                  <w:sz w:val="20"/>
                                  <w:szCs w:val="20"/>
                                  <w:lang w:val="en-US"/>
                                </w:rPr>
                              </w:pPr>
                            </w:p>
                            <w:p w14:paraId="37E2DDD0" w14:textId="38ECB700" w:rsidR="00244753" w:rsidRPr="00244753" w:rsidRDefault="00244753" w:rsidP="00244753">
                              <w:pPr>
                                <w:rPr>
                                  <w:sz w:val="20"/>
                                  <w:szCs w:val="20"/>
                                  <w:lang w:val="en-US"/>
                                </w:rPr>
                              </w:pPr>
                            </w:p>
                            <w:p w14:paraId="6C3558CF" w14:textId="4D84566B" w:rsidR="00244753" w:rsidRPr="00244753" w:rsidRDefault="00244753" w:rsidP="00244753">
                              <w:pPr>
                                <w:rPr>
                                  <w:sz w:val="20"/>
                                  <w:szCs w:val="20"/>
                                  <w:lang w:val="en-US"/>
                                </w:rPr>
                              </w:pPr>
                            </w:p>
                            <w:p w14:paraId="68F413D2" w14:textId="77777777" w:rsidR="00244753" w:rsidRPr="00244753" w:rsidRDefault="00244753" w:rsidP="00244753">
                              <w:pPr>
                                <w:jc w:val="center"/>
                                <w:rPr>
                                  <w:sz w:val="20"/>
                                  <w:szCs w:val="20"/>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5EC80E9F" id="Group 21" o:spid="_x0000_s1030" style="width:713.5pt;height:328.5pt;mso-position-horizontal-relative:char;mso-position-vertical-relative:line" coordsize="84899,325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">
                <v:group id="Group 16" o:spid="_x0000_s1031" style="position:absolute;left:3365;top:16129;width:76778;height:16389" coordorigin="1714,18034" coordsize="86868,210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type id="_x0000_t79" coordsize="21600,21600" o:spt="79" adj="7200,5400,3600,8100" path="m0@0l@3@0@3@2@1@2,10800,0@4@2@5@2@5@0,21600@0,21600,21600,,21600xe">
                    <v:stroke joinstyle="miter"/>
                    <v:formulas>
                      <v:f eqn="val #0"/>
                      <v:f eqn="val #1"/>
                      <v:f eqn="val #2"/>
                      <v:f eqn="val #3"/>
                      <v:f eqn="sum 21600 0 #1"/>
                      <v:f eqn="sum 21600 0 #3"/>
                      <v:f eqn="sum #0 21600 0"/>
                      <v:f eqn="prod @6 1 2"/>
                    </v:formulas>
                    <v:path o:connecttype="custom" o:connectlocs="10800,0;0,@7;10800,21600;21600,@7" o:connectangles="270,180,90,0" textboxrect="0,@0,21600,21600"/>
                    <v:handles>
                      <v:h position="topLeft,#0" yrange="@2,21600"/>
                      <v:h position="#1,topLeft" xrange="0,@3"/>
                      <v:h position="#3,#2" xrange="@1,10800" yrange="0,@0"/>
                    </v:handles>
                  </v:shapetype>
                  <v:shape id="Callout: Up Arrow 8" o:spid="_x0000_s1032" type="#_x0000_t79" style="position:absolute;left:1714;top:18034;width:27178;height:210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" adj="7565,6611,5400,8706" filled="f" strokecolor="#323e4f [2415]" strokeweight="1pt">
                    <v:textbox>
                      <w:txbxContent>
                        <w:p w14:paraId="440D9A9E" w14:textId="5FC46C0A" w:rsidR="008556FC" w:rsidRDefault="008556FC" w:rsidP="008556FC">
                          <w:pPr>
                            <w:jc w:val="center"/>
                            <w:rPr>
                              <w:color w:val="000000" w:themeColor="text1"/>
                              <w:sz w:val="20"/>
                              <w:szCs w:val="20"/>
                              <w:u w:val="single"/>
                              <w:lang w:val="en-US"/>
                            </w:rPr>
                          </w:pPr>
                          <w:r w:rsidRPr="00244753">
                            <w:rPr>
                              <w:color w:val="000000" w:themeColor="text1"/>
                              <w:sz w:val="20"/>
                              <w:szCs w:val="20"/>
                              <w:u w:val="single"/>
                              <w:lang w:val="en-US"/>
                            </w:rPr>
                            <w:t>Week 2</w:t>
                          </w:r>
                        </w:p>
                        <w:p w14:paraId="0D71922E" w14:textId="23C8E60B" w:rsidR="00244753" w:rsidRDefault="00244753" w:rsidP="00244753">
                          <w:pPr>
                            <w:rPr>
                              <w:color w:val="000000" w:themeColor="text1"/>
                              <w:sz w:val="20"/>
                              <w:szCs w:val="20"/>
                              <w:u w:val="single"/>
                              <w:lang w:val="en-US"/>
                            </w:rPr>
                          </w:pPr>
                        </w:p>
                        <w:p w14:paraId="6D2E013F" w14:textId="3835CE75" w:rsidR="00244753" w:rsidRDefault="00244753" w:rsidP="00244753">
                          <w:pPr>
                            <w:rPr>
                              <w:color w:val="000000" w:themeColor="text1"/>
                              <w:sz w:val="20"/>
                              <w:szCs w:val="20"/>
                              <w:u w:val="single"/>
                              <w:lang w:val="en-US"/>
                            </w:rPr>
                          </w:pPr>
                        </w:p>
                        <w:p w14:paraId="033E3234" w14:textId="77777777" w:rsidR="00244753" w:rsidRPr="00244753" w:rsidRDefault="00244753" w:rsidP="00244753">
                          <w:pPr>
                            <w:rPr>
                              <w:color w:val="000000" w:themeColor="text1"/>
                              <w:sz w:val="20"/>
                              <w:szCs w:val="20"/>
                              <w:u w:val="single"/>
                              <w:lang w:val="en-US"/>
                            </w:rPr>
                          </w:pPr>
                        </w:p>
                        <w:p w14:paraId="2267BADA" w14:textId="4DFD5AEE" w:rsidR="008556FC" w:rsidRPr="000B5989" w:rsidRDefault="000B5989" w:rsidP="00244753">
                          <w:pPr>
                            <w:rPr>
                              <w:b/>
                              <w:bCs/>
                              <w:color w:val="000000" w:themeColor="text1"/>
                              <w:lang w:val="en-US"/>
                            </w:rPr>
                          </w:pPr>
                          <w:r>
                            <w:rPr>
                              <w:b/>
                              <w:bCs/>
                              <w:color w:val="000000" w:themeColor="text1"/>
                              <w:lang w:val="en-US"/>
                            </w:rPr>
                            <w:t>Prioritize Tasks</w:t>
                          </w:r>
                        </w:p>
                        <w:p w14:paraId="6880C02B" w14:textId="4DF46DF7" w:rsidR="008556FC" w:rsidRDefault="008556FC" w:rsidP="00244753">
                          <w:pPr>
                            <w:rPr>
                              <w:color w:val="000000" w:themeColor="text1"/>
                              <w:lang w:val="en-US"/>
                            </w:rPr>
                          </w:pPr>
                        </w:p>
                        <w:p w14:paraId="352B8B07" w14:textId="6B6023CE" w:rsidR="008556FC" w:rsidRDefault="008556FC" w:rsidP="00244753">
                          <w:pPr>
                            <w:rPr>
                              <w:color w:val="000000" w:themeColor="text1"/>
                              <w:lang w:val="en-US"/>
                            </w:rPr>
                          </w:pPr>
                        </w:p>
                        <w:p w14:paraId="624A85A1" w14:textId="56CF5D63" w:rsidR="008556FC" w:rsidRDefault="008556FC" w:rsidP="00244753">
                          <w:pPr>
                            <w:rPr>
                              <w:color w:val="000000" w:themeColor="text1"/>
                              <w:lang w:val="en-US"/>
                            </w:rPr>
                          </w:pPr>
                        </w:p>
                        <w:p w14:paraId="6C3E950D" w14:textId="77777777" w:rsidR="008556FC" w:rsidRPr="00B51DD4" w:rsidRDefault="008556FC" w:rsidP="00244753">
                          <w:pPr>
                            <w:rPr>
                              <w:color w:val="000000" w:themeColor="text1"/>
                              <w:lang w:val="en-US"/>
                            </w:rPr>
                          </w:pPr>
                        </w:p>
                      </w:txbxContent>
                    </v:textbox>
                  </v:shape>
                  <v:shape id="Callout: Up Arrow 9" o:spid="_x0000_s1033" type="#_x0000_t79" style="position:absolute;left:32321;top:18034;width:25908;height:209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" adj="7565,6432,5400,8616" filled="f" strokecolor="#323e4f [2415]" strokeweight="1pt">
                    <v:textbox>
                      <w:txbxContent>
                        <w:p w14:paraId="0FF8D9C4" w14:textId="62FDC12E" w:rsidR="008556FC" w:rsidRDefault="008556FC" w:rsidP="00244753">
                          <w:pPr>
                            <w:jc w:val="center"/>
                            <w:rPr>
                              <w:sz w:val="20"/>
                              <w:szCs w:val="20"/>
                              <w:u w:val="single"/>
                              <w:lang w:val="en-US"/>
                            </w:rPr>
                          </w:pPr>
                          <w:r w:rsidRPr="00244753">
                            <w:rPr>
                              <w:sz w:val="20"/>
                              <w:szCs w:val="20"/>
                              <w:u w:val="single"/>
                              <w:lang w:val="en-US"/>
                            </w:rPr>
                            <w:t>Week 4</w:t>
                          </w:r>
                        </w:p>
                        <w:p w14:paraId="3BE8EF1B" w14:textId="5B44726D" w:rsidR="00244753" w:rsidRDefault="00244753" w:rsidP="00244753">
                          <w:pPr>
                            <w:rPr>
                              <w:sz w:val="20"/>
                              <w:szCs w:val="20"/>
                              <w:u w:val="single"/>
                              <w:lang w:val="en-US"/>
                            </w:rPr>
                          </w:pPr>
                        </w:p>
                        <w:p w14:paraId="6BE69ADC" w14:textId="0F8A8E84" w:rsidR="00244753" w:rsidRDefault="00244753" w:rsidP="00244753">
                          <w:pPr>
                            <w:rPr>
                              <w:sz w:val="20"/>
                              <w:szCs w:val="20"/>
                              <w:u w:val="single"/>
                              <w:lang w:val="en-US"/>
                            </w:rPr>
                          </w:pPr>
                        </w:p>
                        <w:p w14:paraId="518A0909" w14:textId="77777777" w:rsidR="00244753" w:rsidRPr="00244753" w:rsidRDefault="00244753" w:rsidP="00244753">
                          <w:pPr>
                            <w:rPr>
                              <w:sz w:val="20"/>
                              <w:szCs w:val="20"/>
                              <w:u w:val="single"/>
                              <w:lang w:val="en-US"/>
                            </w:rPr>
                          </w:pPr>
                        </w:p>
                        <w:p w14:paraId="59DF037E" w14:textId="30B45B5F" w:rsidR="00244753" w:rsidRPr="00795981" w:rsidRDefault="00795981" w:rsidP="00244753">
                          <w:pPr>
                            <w:rPr>
                              <w:b/>
                              <w:bCs/>
                              <w:u w:val="single"/>
                              <w:lang w:val="en-US"/>
                            </w:rPr>
                          </w:pPr>
                          <w:r>
                            <w:rPr>
                              <w:b/>
                              <w:bCs/>
                              <w:u w:val="single"/>
                              <w:lang w:val="en-US"/>
                            </w:rPr>
                            <w:t>Disable distractions</w:t>
                          </w:r>
                        </w:p>
                        <w:p w14:paraId="6663CC13" w14:textId="3EE516D5" w:rsidR="00244753" w:rsidRDefault="00244753" w:rsidP="00244753">
                          <w:pPr>
                            <w:rPr>
                              <w:u w:val="single"/>
                              <w:lang w:val="en-US"/>
                            </w:rPr>
                          </w:pPr>
                        </w:p>
                        <w:p w14:paraId="75A9D1C0" w14:textId="49FE9308" w:rsidR="00244753" w:rsidRDefault="00244753" w:rsidP="00244753">
                          <w:pPr>
                            <w:rPr>
                              <w:u w:val="single"/>
                              <w:lang w:val="en-US"/>
                            </w:rPr>
                          </w:pPr>
                        </w:p>
                        <w:p w14:paraId="465B6D00" w14:textId="77777777" w:rsidR="00244753" w:rsidRPr="00244753" w:rsidRDefault="00244753" w:rsidP="008556FC">
                          <w:pPr>
                            <w:jc w:val="center"/>
                            <w:rPr>
                              <w:u w:val="single"/>
                              <w:lang w:val="en-US"/>
                            </w:rPr>
                          </w:pPr>
                        </w:p>
                      </w:txbxContent>
                    </v:textbox>
                  </v:shape>
                  <v:shape id="Callout: Up Arrow 11" o:spid="_x0000_s1034" type="#_x0000_t79" style="position:absolute;left:62230;top:18288;width:26352;height:203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" adj="7565,6636,5400,8718" filled="f" strokecolor="#323e4f [2415]" strokeweight="1pt">
                    <v:textbox>
                      <w:txbxContent>
                        <w:p w14:paraId="1E274FA8" w14:textId="135E6E00" w:rsidR="00244753" w:rsidRDefault="00244753" w:rsidP="00244753">
                          <w:pPr>
                            <w:jc w:val="center"/>
                            <w:rPr>
                              <w:sz w:val="20"/>
                              <w:szCs w:val="20"/>
                              <w:u w:val="single"/>
                              <w:lang w:val="en-US"/>
                            </w:rPr>
                          </w:pPr>
                          <w:r w:rsidRPr="00244753">
                            <w:rPr>
                              <w:sz w:val="20"/>
                              <w:szCs w:val="20"/>
                              <w:u w:val="single"/>
                              <w:lang w:val="en-US"/>
                            </w:rPr>
                            <w:t>Week 6</w:t>
                          </w:r>
                        </w:p>
                        <w:p w14:paraId="28AEB7DD" w14:textId="77777777" w:rsidR="00244753" w:rsidRDefault="00244753" w:rsidP="00244753">
                          <w:pPr>
                            <w:rPr>
                              <w:sz w:val="20"/>
                              <w:szCs w:val="20"/>
                              <w:u w:val="single"/>
                              <w:lang w:val="en-US"/>
                            </w:rPr>
                          </w:pPr>
                        </w:p>
                        <w:p w14:paraId="27492868" w14:textId="3AB7834E" w:rsidR="00244753" w:rsidRDefault="00244753" w:rsidP="00244753">
                          <w:pPr>
                            <w:rPr>
                              <w:sz w:val="20"/>
                              <w:szCs w:val="20"/>
                              <w:u w:val="single"/>
                              <w:lang w:val="en-US"/>
                            </w:rPr>
                          </w:pPr>
                        </w:p>
                        <w:p w14:paraId="2D351437" w14:textId="73A6D666" w:rsidR="00244753" w:rsidRDefault="00244753" w:rsidP="00244753">
                          <w:pPr>
                            <w:rPr>
                              <w:sz w:val="20"/>
                              <w:szCs w:val="20"/>
                              <w:u w:val="single"/>
                              <w:lang w:val="en-US"/>
                            </w:rPr>
                          </w:pPr>
                        </w:p>
                        <w:p w14:paraId="627BF499" w14:textId="1C487974" w:rsidR="00244753" w:rsidRPr="004149DA" w:rsidRDefault="004149DA" w:rsidP="00244753">
                          <w:pPr>
                            <w:rPr>
                              <w:b/>
                              <w:bCs/>
                              <w:sz w:val="20"/>
                              <w:szCs w:val="20"/>
                              <w:u w:val="single"/>
                              <w:lang w:val="en-US"/>
                            </w:rPr>
                          </w:pPr>
                          <w:r>
                            <w:rPr>
                              <w:b/>
                              <w:bCs/>
                              <w:sz w:val="20"/>
                              <w:szCs w:val="20"/>
                              <w:u w:val="single"/>
                              <w:lang w:val="en-US"/>
                            </w:rPr>
                            <w:t>Create and Update a To-do list</w:t>
                          </w:r>
                        </w:p>
                        <w:p w14:paraId="5A8B145F" w14:textId="0C27DA86" w:rsidR="00244753" w:rsidRPr="00244753" w:rsidRDefault="00244753" w:rsidP="00244753">
                          <w:pPr>
                            <w:rPr>
                              <w:sz w:val="20"/>
                              <w:szCs w:val="20"/>
                              <w:u w:val="single"/>
                              <w:lang w:val="en-US"/>
                            </w:rPr>
                          </w:pPr>
                        </w:p>
                        <w:p w14:paraId="6FF6EC97" w14:textId="337589A1" w:rsidR="00244753" w:rsidRPr="00244753" w:rsidRDefault="00244753" w:rsidP="00244753">
                          <w:pPr>
                            <w:rPr>
                              <w:sz w:val="20"/>
                              <w:szCs w:val="20"/>
                              <w:u w:val="single"/>
                              <w:lang w:val="en-US"/>
                            </w:rPr>
                          </w:pPr>
                        </w:p>
                        <w:p w14:paraId="3F2DA554" w14:textId="7956E1E1" w:rsidR="00244753" w:rsidRPr="00244753" w:rsidRDefault="00244753" w:rsidP="00244753">
                          <w:pPr>
                            <w:rPr>
                              <w:sz w:val="20"/>
                              <w:szCs w:val="20"/>
                              <w:u w:val="single"/>
                              <w:lang w:val="en-US"/>
                            </w:rPr>
                          </w:pPr>
                        </w:p>
                        <w:p w14:paraId="1524613D" w14:textId="067C66FC" w:rsidR="00244753" w:rsidRPr="00244753" w:rsidRDefault="00244753" w:rsidP="00244753">
                          <w:pPr>
                            <w:rPr>
                              <w:sz w:val="20"/>
                              <w:szCs w:val="20"/>
                              <w:u w:val="single"/>
                              <w:lang w:val="en-US"/>
                            </w:rPr>
                          </w:pPr>
                        </w:p>
                        <w:p w14:paraId="6D877C67" w14:textId="77777777" w:rsidR="00244753" w:rsidRPr="00244753" w:rsidRDefault="00244753" w:rsidP="00244753">
                          <w:pPr>
                            <w:rPr>
                              <w:sz w:val="20"/>
                              <w:szCs w:val="20"/>
                              <w:u w:val="single"/>
                              <w:lang w:val="en-US"/>
                            </w:rPr>
                          </w:pPr>
                        </w:p>
                      </w:txbxContent>
                    </v:textbox>
                  </v:shape>
                </v:group>
                <v:shapetype id="_x0000_t32" coordsize="21600,21600" o:spt="32" o:oned="t" path="m,l21600,21600e" filled="f">
                  <v:path arrowok="t" fillok="f" o:connecttype="none"/>
                  <o:lock v:ext="edit" shapetype="t"/>
                </v:shapetype>
                <v:shape id="Straight Arrow Connector 6" o:spid="_x0000_s1035" type="#_x0000_t32" style="position:absolute;left:1841;top:15938;width:72122;height:4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" strokecolor="#323e4f [2415]" strokeweight="1.5pt">
                  <v:stroke endarrow="block" joinstyle="miter"/>
                </v:shape>
                <v:shapetype id="_x0000_t80" coordsize="21600,21600" o:spt="80" adj="14400,5400,18000,8100" path="m,l21600,,21600@0@5@0@5@2@4@2,10800,21600@1@2@3@2@3@0,0@0xe">
                  <v:stroke joinstyle="miter"/>
                  <v:formulas>
                    <v:f eqn="val #0"/>
                    <v:f eqn="val #1"/>
                    <v:f eqn="val #2"/>
                    <v:f eqn="val #3"/>
                    <v:f eqn="sum 21600 0 #1"/>
                    <v:f eqn="sum 21600 0 #3"/>
                    <v:f eqn="prod #0 1 2"/>
                  </v:formulas>
                  <v:path o:connecttype="custom" o:connectlocs="10800,0;0,@6;10800,21600;21600,@6" o:connectangles="270,180,90,0" textboxrect="0,0,21600,@0"/>
                  <v:handles>
                    <v:h position="topLeft,#0" yrange="0,@2"/>
                    <v:h position="#1,bottomRight" xrange="0,@3"/>
                    <v:h position="#3,#2" xrange="@1,10800" yrange="@0,21600"/>
                  </v:handles>
                </v:shapetype>
                <v:shape id="Callout: Down Arrow 18" o:spid="_x0000_s1036" type="#_x0000_t80" style="position:absolute;width:26416;height:160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" adj="14035,7516,16200,9158" filled="f" strokecolor="#323e4f [2415]" strokeweight="1pt">
                  <v:textbox>
                    <w:txbxContent>
                      <w:p w14:paraId="4B3BAA38" w14:textId="047F7BB1" w:rsidR="00BF5F22" w:rsidRDefault="00B51DD4" w:rsidP="008556FC">
                        <w:pPr>
                          <w:jc w:val="center"/>
                          <w:rPr>
                            <w:color w:val="000000" w:themeColor="text1"/>
                            <w:sz w:val="20"/>
                            <w:szCs w:val="20"/>
                            <w:u w:val="single"/>
                            <w:lang w:val="en-US"/>
                          </w:rPr>
                        </w:pPr>
                        <w:r w:rsidRPr="00244753">
                          <w:rPr>
                            <w:color w:val="000000" w:themeColor="text1"/>
                            <w:sz w:val="20"/>
                            <w:szCs w:val="20"/>
                            <w:u w:val="single"/>
                            <w:lang w:val="en-US"/>
                          </w:rPr>
                          <w:t>Week 1</w:t>
                        </w:r>
                      </w:p>
                      <w:p w14:paraId="29B8D692" w14:textId="2B3A1E37" w:rsidR="00244753" w:rsidRDefault="00244753" w:rsidP="00244753">
                        <w:pPr>
                          <w:rPr>
                            <w:color w:val="000000" w:themeColor="text1"/>
                            <w:sz w:val="20"/>
                            <w:szCs w:val="20"/>
                            <w:u w:val="single"/>
                            <w:lang w:val="en-US"/>
                          </w:rPr>
                        </w:pPr>
                      </w:p>
                      <w:p w14:paraId="6FA5FB92" w14:textId="5BDBDA9E" w:rsidR="00244753" w:rsidRDefault="00244753" w:rsidP="00244753">
                        <w:pPr>
                          <w:rPr>
                            <w:color w:val="000000" w:themeColor="text1"/>
                            <w:sz w:val="20"/>
                            <w:szCs w:val="20"/>
                            <w:u w:val="single"/>
                            <w:lang w:val="en-US"/>
                          </w:rPr>
                        </w:pPr>
                      </w:p>
                      <w:p w14:paraId="1C5EC813" w14:textId="7B0B8A03" w:rsidR="00244753" w:rsidRDefault="00244753" w:rsidP="00244753">
                        <w:pPr>
                          <w:rPr>
                            <w:color w:val="000000" w:themeColor="text1"/>
                            <w:sz w:val="20"/>
                            <w:szCs w:val="20"/>
                            <w:u w:val="single"/>
                            <w:lang w:val="en-US"/>
                          </w:rPr>
                        </w:pPr>
                      </w:p>
                      <w:p w14:paraId="04BA876F" w14:textId="77777777" w:rsidR="00244753" w:rsidRPr="00244753" w:rsidRDefault="00244753" w:rsidP="00244753">
                        <w:pPr>
                          <w:rPr>
                            <w:color w:val="000000" w:themeColor="text1"/>
                            <w:sz w:val="20"/>
                            <w:szCs w:val="20"/>
                            <w:u w:val="single"/>
                            <w:lang w:val="en-US"/>
                          </w:rPr>
                        </w:pPr>
                      </w:p>
                      <w:p w14:paraId="36A4CDDD" w14:textId="74314409" w:rsidR="00CB7A9F" w:rsidRPr="00CB7A9F" w:rsidRDefault="00CB7A9F" w:rsidP="00CB7A9F">
                        <w:pPr>
                          <w:rPr>
                            <w:b/>
                            <w:bCs/>
                            <w:color w:val="000000" w:themeColor="text1"/>
                            <w:sz w:val="20"/>
                            <w:szCs w:val="20"/>
                            <w:u w:val="single"/>
                            <w:lang w:val="en-US"/>
                          </w:rPr>
                        </w:pPr>
                        <w:r w:rsidRPr="00CB7A9F">
                          <w:rPr>
                            <w:b/>
                            <w:bCs/>
                            <w:color w:val="000000" w:themeColor="text1"/>
                            <w:sz w:val="20"/>
                            <w:szCs w:val="20"/>
                            <w:u w:val="single"/>
                            <w:lang w:val="en-UG"/>
                          </w:rPr>
                          <w:t>Break Down</w:t>
                        </w:r>
                        <w:r>
                          <w:rPr>
                            <w:b/>
                            <w:bCs/>
                            <w:color w:val="000000" w:themeColor="text1"/>
                            <w:sz w:val="20"/>
                            <w:szCs w:val="20"/>
                            <w:u w:val="single"/>
                            <w:lang w:val="en-US"/>
                          </w:rPr>
                          <w:t xml:space="preserve"> Tasks</w:t>
                        </w:r>
                      </w:p>
                      <w:p w14:paraId="48AA639B" w14:textId="41C7F1D2" w:rsidR="008556FC" w:rsidRPr="00244753" w:rsidRDefault="008556FC" w:rsidP="00244753">
                        <w:pPr>
                          <w:rPr>
                            <w:color w:val="000000" w:themeColor="text1"/>
                            <w:sz w:val="20"/>
                            <w:szCs w:val="20"/>
                            <w:u w:val="single"/>
                            <w:lang w:val="en-US"/>
                          </w:rPr>
                        </w:pPr>
                      </w:p>
                      <w:p w14:paraId="2E94D324" w14:textId="71E83ECD" w:rsidR="008556FC" w:rsidRPr="00244753" w:rsidRDefault="008556FC" w:rsidP="00244753">
                        <w:pPr>
                          <w:rPr>
                            <w:color w:val="000000" w:themeColor="text1"/>
                            <w:sz w:val="20"/>
                            <w:szCs w:val="20"/>
                            <w:u w:val="single"/>
                            <w:lang w:val="en-US"/>
                          </w:rPr>
                        </w:pPr>
                      </w:p>
                      <w:p w14:paraId="75BE2499" w14:textId="7AFEE02D" w:rsidR="008556FC" w:rsidRPr="00244753" w:rsidRDefault="008556FC" w:rsidP="008556FC">
                        <w:pPr>
                          <w:jc w:val="center"/>
                          <w:rPr>
                            <w:color w:val="000000" w:themeColor="text1"/>
                            <w:sz w:val="20"/>
                            <w:szCs w:val="20"/>
                            <w:u w:val="single"/>
                            <w:lang w:val="en-US"/>
                          </w:rPr>
                        </w:pPr>
                      </w:p>
                      <w:p w14:paraId="1EEB0AC5" w14:textId="77777777" w:rsidR="008556FC" w:rsidRPr="00244753" w:rsidRDefault="008556FC" w:rsidP="008556FC">
                        <w:pPr>
                          <w:jc w:val="center"/>
                          <w:rPr>
                            <w:color w:val="000000" w:themeColor="text1"/>
                            <w:sz w:val="20"/>
                            <w:szCs w:val="20"/>
                            <w:u w:val="single"/>
                            <w:lang w:val="en-US"/>
                          </w:rPr>
                        </w:pPr>
                      </w:p>
                    </w:txbxContent>
                  </v:textbox>
                </v:shape>
                <v:shape id="Callout: Down Arrow 19" o:spid="_x0000_s1037" type="#_x0000_t80" style="position:absolute;left:27749;width:27623;height:160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" adj="14035,7659,16200,9230" filled="f" strokecolor="#323e4f [2415]" strokeweight="1pt">
                  <v:textbox>
                    <w:txbxContent>
                      <w:p w14:paraId="77F6713B" w14:textId="3DAC9C56" w:rsidR="000F597D" w:rsidRDefault="000F597D" w:rsidP="00244753">
                        <w:pPr>
                          <w:jc w:val="center"/>
                          <w:rPr>
                            <w:sz w:val="20"/>
                            <w:szCs w:val="20"/>
                            <w:u w:val="single"/>
                            <w:lang w:val="en-US"/>
                          </w:rPr>
                        </w:pPr>
                        <w:r w:rsidRPr="00244753">
                          <w:rPr>
                            <w:sz w:val="20"/>
                            <w:szCs w:val="20"/>
                            <w:u w:val="single"/>
                            <w:lang w:val="en-US"/>
                          </w:rPr>
                          <w:t xml:space="preserve">Week </w:t>
                        </w:r>
                        <w:r w:rsidR="008556FC" w:rsidRPr="00244753">
                          <w:rPr>
                            <w:sz w:val="20"/>
                            <w:szCs w:val="20"/>
                            <w:u w:val="single"/>
                            <w:lang w:val="en-US"/>
                          </w:rPr>
                          <w:t>3</w:t>
                        </w:r>
                      </w:p>
                      <w:p w14:paraId="21F67213" w14:textId="262A4958" w:rsidR="00244753" w:rsidRDefault="00244753" w:rsidP="00244753">
                        <w:pPr>
                          <w:rPr>
                            <w:sz w:val="20"/>
                            <w:szCs w:val="20"/>
                            <w:u w:val="single"/>
                            <w:lang w:val="en-US"/>
                          </w:rPr>
                        </w:pPr>
                      </w:p>
                      <w:p w14:paraId="3F4C801F" w14:textId="446D55FA" w:rsidR="00244753" w:rsidRDefault="00244753" w:rsidP="00244753">
                        <w:pPr>
                          <w:rPr>
                            <w:sz w:val="20"/>
                            <w:szCs w:val="20"/>
                            <w:u w:val="single"/>
                            <w:lang w:val="en-US"/>
                          </w:rPr>
                        </w:pPr>
                      </w:p>
                      <w:p w14:paraId="31882A3E" w14:textId="486A37D4" w:rsidR="00244753" w:rsidRDefault="00244753" w:rsidP="00244753">
                        <w:pPr>
                          <w:rPr>
                            <w:sz w:val="20"/>
                            <w:szCs w:val="20"/>
                            <w:u w:val="single"/>
                            <w:lang w:val="en-US"/>
                          </w:rPr>
                        </w:pPr>
                      </w:p>
                      <w:p w14:paraId="2DEC8F37" w14:textId="719FAE4A" w:rsidR="00244753" w:rsidRPr="00CB7A9F" w:rsidRDefault="00795981" w:rsidP="00244753">
                        <w:pPr>
                          <w:rPr>
                            <w:b/>
                            <w:bCs/>
                            <w:sz w:val="20"/>
                            <w:szCs w:val="20"/>
                            <w:u w:val="single"/>
                            <w:lang w:val="en-US"/>
                          </w:rPr>
                        </w:pPr>
                        <w:r>
                          <w:rPr>
                            <w:b/>
                            <w:bCs/>
                            <w:sz w:val="20"/>
                            <w:szCs w:val="20"/>
                            <w:u w:val="single"/>
                            <w:lang w:val="en-US"/>
                          </w:rPr>
                          <w:t>Make Concise Decisions</w:t>
                        </w:r>
                      </w:p>
                      <w:p w14:paraId="36CC2AC4" w14:textId="77777777" w:rsidR="00244753" w:rsidRPr="00244753" w:rsidRDefault="00244753" w:rsidP="00244753">
                        <w:pPr>
                          <w:rPr>
                            <w:sz w:val="20"/>
                            <w:szCs w:val="20"/>
                            <w:u w:val="single"/>
                            <w:lang w:val="en-US"/>
                          </w:rPr>
                        </w:pPr>
                      </w:p>
                      <w:p w14:paraId="655383E4" w14:textId="6494E5AF" w:rsidR="008556FC" w:rsidRPr="00244753" w:rsidRDefault="008556FC" w:rsidP="00244753">
                        <w:pPr>
                          <w:rPr>
                            <w:sz w:val="20"/>
                            <w:szCs w:val="20"/>
                            <w:lang w:val="en-US"/>
                          </w:rPr>
                        </w:pPr>
                      </w:p>
                      <w:p w14:paraId="3F3C66E1" w14:textId="704B7EF1" w:rsidR="008556FC" w:rsidRPr="00244753" w:rsidRDefault="008556FC" w:rsidP="00244753">
                        <w:pPr>
                          <w:rPr>
                            <w:sz w:val="20"/>
                            <w:szCs w:val="20"/>
                            <w:lang w:val="en-US"/>
                          </w:rPr>
                        </w:pPr>
                      </w:p>
                      <w:p w14:paraId="1B51CCFA" w14:textId="206FA29F" w:rsidR="008556FC" w:rsidRPr="00244753" w:rsidRDefault="008556FC" w:rsidP="00244753">
                        <w:pPr>
                          <w:rPr>
                            <w:sz w:val="20"/>
                            <w:szCs w:val="20"/>
                            <w:lang w:val="en-US"/>
                          </w:rPr>
                        </w:pPr>
                      </w:p>
                      <w:p w14:paraId="75BE765D" w14:textId="77777777" w:rsidR="008556FC" w:rsidRPr="00244753" w:rsidRDefault="008556FC" w:rsidP="000F597D">
                        <w:pPr>
                          <w:jc w:val="center"/>
                          <w:rPr>
                            <w:sz w:val="20"/>
                            <w:szCs w:val="20"/>
                            <w:lang w:val="en-US"/>
                          </w:rPr>
                        </w:pPr>
                      </w:p>
                    </w:txbxContent>
                  </v:textbox>
                </v:shape>
                <v:shape id="Callout: Down Arrow 20" o:spid="_x0000_s1038" type="#_x0000_t80" style="position:absolute;left:57023;top:63;width:27876;height:160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" adj="14035,7688,16200,9244" filled="f" strokecolor="#323e4f [2415]" strokeweight="1pt">
                  <v:textbox>
                    <w:txbxContent>
                      <w:p w14:paraId="4763EF6C" w14:textId="532BD815" w:rsidR="00244753" w:rsidRDefault="00244753" w:rsidP="00244753">
                        <w:pPr>
                          <w:jc w:val="center"/>
                          <w:rPr>
                            <w:sz w:val="20"/>
                            <w:szCs w:val="20"/>
                            <w:u w:val="single"/>
                            <w:lang w:val="en-US"/>
                          </w:rPr>
                        </w:pPr>
                        <w:r w:rsidRPr="00244753">
                          <w:rPr>
                            <w:sz w:val="20"/>
                            <w:szCs w:val="20"/>
                            <w:u w:val="single"/>
                            <w:lang w:val="en-US"/>
                          </w:rPr>
                          <w:t>Week 5</w:t>
                        </w:r>
                      </w:p>
                      <w:p w14:paraId="540D913E" w14:textId="063A16B3" w:rsidR="00244753" w:rsidRDefault="00244753" w:rsidP="00244753">
                        <w:pPr>
                          <w:rPr>
                            <w:sz w:val="20"/>
                            <w:szCs w:val="20"/>
                            <w:u w:val="single"/>
                            <w:lang w:val="en-US"/>
                          </w:rPr>
                        </w:pPr>
                      </w:p>
                      <w:p w14:paraId="7D858699" w14:textId="37FF1F8A" w:rsidR="00244753" w:rsidRDefault="00244753" w:rsidP="00244753">
                        <w:pPr>
                          <w:rPr>
                            <w:sz w:val="20"/>
                            <w:szCs w:val="20"/>
                            <w:u w:val="single"/>
                            <w:lang w:val="en-US"/>
                          </w:rPr>
                        </w:pPr>
                      </w:p>
                      <w:p w14:paraId="5169C520" w14:textId="09CB4AA7" w:rsidR="00244753" w:rsidRDefault="00244753" w:rsidP="00244753">
                        <w:pPr>
                          <w:rPr>
                            <w:sz w:val="20"/>
                            <w:szCs w:val="20"/>
                            <w:u w:val="single"/>
                            <w:lang w:val="en-US"/>
                          </w:rPr>
                        </w:pPr>
                      </w:p>
                      <w:p w14:paraId="56FB9433" w14:textId="4471F075" w:rsidR="00244753" w:rsidRPr="000B5989" w:rsidRDefault="004149DA" w:rsidP="00244753">
                        <w:pPr>
                          <w:rPr>
                            <w:b/>
                            <w:bCs/>
                            <w:sz w:val="20"/>
                            <w:szCs w:val="20"/>
                            <w:u w:val="single"/>
                            <w:lang w:val="en-US"/>
                          </w:rPr>
                        </w:pPr>
                        <w:r>
                          <w:rPr>
                            <w:b/>
                            <w:bCs/>
                            <w:sz w:val="20"/>
                            <w:szCs w:val="20"/>
                            <w:u w:val="single"/>
                            <w:lang w:val="en-US"/>
                          </w:rPr>
                          <w:t>Begin Tasks Promptly</w:t>
                        </w:r>
                      </w:p>
                      <w:p w14:paraId="30187EF1" w14:textId="77777777" w:rsidR="00244753" w:rsidRPr="00244753" w:rsidRDefault="00244753" w:rsidP="00244753">
                        <w:pPr>
                          <w:rPr>
                            <w:sz w:val="20"/>
                            <w:szCs w:val="20"/>
                            <w:u w:val="single"/>
                            <w:lang w:val="en-US"/>
                          </w:rPr>
                        </w:pPr>
                      </w:p>
                      <w:p w14:paraId="6680F7D9" w14:textId="7811AC62" w:rsidR="00244753" w:rsidRPr="00244753" w:rsidRDefault="00244753" w:rsidP="00244753">
                        <w:pPr>
                          <w:rPr>
                            <w:sz w:val="20"/>
                            <w:szCs w:val="20"/>
                            <w:lang w:val="en-US"/>
                          </w:rPr>
                        </w:pPr>
                      </w:p>
                      <w:p w14:paraId="590F3338" w14:textId="538BDE7A" w:rsidR="00244753" w:rsidRPr="00244753" w:rsidRDefault="00244753" w:rsidP="00244753">
                        <w:pPr>
                          <w:rPr>
                            <w:sz w:val="20"/>
                            <w:szCs w:val="20"/>
                            <w:lang w:val="en-US"/>
                          </w:rPr>
                        </w:pPr>
                      </w:p>
                      <w:p w14:paraId="37E2DDD0" w14:textId="38ECB700" w:rsidR="00244753" w:rsidRPr="00244753" w:rsidRDefault="00244753" w:rsidP="00244753">
                        <w:pPr>
                          <w:rPr>
                            <w:sz w:val="20"/>
                            <w:szCs w:val="20"/>
                            <w:lang w:val="en-US"/>
                          </w:rPr>
                        </w:pPr>
                      </w:p>
                      <w:p w14:paraId="6C3558CF" w14:textId="4D84566B" w:rsidR="00244753" w:rsidRPr="00244753" w:rsidRDefault="00244753" w:rsidP="00244753">
                        <w:pPr>
                          <w:rPr>
                            <w:sz w:val="20"/>
                            <w:szCs w:val="20"/>
                            <w:lang w:val="en-US"/>
                          </w:rPr>
                        </w:pPr>
                      </w:p>
                      <w:p w14:paraId="68F413D2" w14:textId="77777777" w:rsidR="00244753" w:rsidRPr="00244753" w:rsidRDefault="00244753" w:rsidP="00244753">
                        <w:pPr>
                          <w:jc w:val="center"/>
                          <w:rPr>
                            <w:sz w:val="20"/>
                            <w:szCs w:val="20"/>
                            <w:lang w:val="en-US"/>
                          </w:rPr>
                        </w:pPr>
                      </w:p>
                    </w:txbxContent>
                  </v:textbox>
                </v:shape>
                <w10:anchorlock/>
              </v:group>
            </w:pict>
          </mc:Fallback>
        </mc:AlternateContent>
      </w:r>
    </w:p>
    <w:p w14:paraId="02017E38" w14:textId="0E53D3C8" w:rsidR="00297642" w:rsidRDefault="00297642" w:rsidP="00E36FE0">
      <w:pPr>
        <w:shd w:val="clear" w:color="auto" w:fill="FFFFFF"/>
        <w:spacing w:after="120"/>
        <w:jc w:val="both"/>
        <w:rPr>
          <w:rFonts w:asciiTheme="minorHAnsi" w:hAnsiTheme="minorHAnsi" w:cs="Times New Roman"/>
          <w:b/>
          <w:sz w:val="22"/>
          <w:szCs w:val="22"/>
          <w:lang w:val="en-AU"/>
        </w:rPr>
      </w:pPr>
    </w:p>
    <w:p w14:paraId="40F0644B" w14:textId="61446A69" w:rsidR="00297642" w:rsidRDefault="00297642" w:rsidP="00E36FE0">
      <w:pPr>
        <w:shd w:val="clear" w:color="auto" w:fill="FFFFFF"/>
        <w:spacing w:after="120"/>
        <w:jc w:val="both"/>
        <w:rPr>
          <w:rFonts w:asciiTheme="minorHAnsi" w:hAnsiTheme="minorHAnsi" w:cs="Times New Roman"/>
          <w:b/>
          <w:sz w:val="22"/>
          <w:szCs w:val="22"/>
          <w:lang w:val="en-AU"/>
        </w:rPr>
      </w:pPr>
    </w:p>
    <w:p w14:paraId="0585ADFC" w14:textId="77777777" w:rsidR="00D636AF" w:rsidRPr="00DB3065" w:rsidRDefault="00D636AF" w:rsidP="00E36FE0">
      <w:pPr>
        <w:shd w:val="clear" w:color="auto" w:fill="FFFFFF"/>
        <w:spacing w:after="120"/>
        <w:jc w:val="both"/>
        <w:rPr>
          <w:rFonts w:asciiTheme="minorHAnsi" w:hAnsiTheme="minorHAnsi" w:cs="Times New Roman"/>
          <w:b/>
          <w:sz w:val="22"/>
          <w:szCs w:val="22"/>
          <w:lang w:val="en-AU"/>
        </w:rPr>
      </w:pPr>
    </w:p>
    <w:p w14:paraId="747054F7" w14:textId="3DD8434A" w:rsidR="00E36FE0" w:rsidRPr="008A1BBA" w:rsidRDefault="00E36FE0" w:rsidP="008A1BBA">
      <w:pPr>
        <w:pStyle w:val="ListParagraph"/>
        <w:numPr>
          <w:ilvl w:val="0"/>
          <w:numId w:val="7"/>
        </w:numPr>
        <w:shd w:val="clear" w:color="auto" w:fill="FFFFFF"/>
        <w:spacing w:after="120"/>
        <w:jc w:val="both"/>
        <w:rPr>
          <w:rFonts w:asciiTheme="minorHAnsi" w:hAnsiTheme="minorHAnsi" w:cs="Times New Roman"/>
          <w:b/>
          <w:sz w:val="22"/>
          <w:szCs w:val="22"/>
          <w:lang w:val="en-AU"/>
        </w:rPr>
      </w:pPr>
      <w:r w:rsidRPr="008A1BBA">
        <w:rPr>
          <w:rFonts w:asciiTheme="minorHAnsi" w:hAnsiTheme="minorHAnsi" w:cs="Times New Roman"/>
          <w:b/>
          <w:sz w:val="22"/>
          <w:szCs w:val="22"/>
          <w:lang w:val="en-AU"/>
        </w:rPr>
        <w:t>Understand Your Learning Approach</w:t>
      </w:r>
    </w:p>
    <w:p w14:paraId="14787F52" w14:textId="77777777" w:rsidR="00E36FE0" w:rsidRPr="00DB3065" w:rsidRDefault="00E36FE0" w:rsidP="00E36FE0">
      <w:pPr>
        <w:shd w:val="clear" w:color="auto" w:fill="FFFFFF"/>
        <w:spacing w:after="120"/>
        <w:jc w:val="both"/>
        <w:rPr>
          <w:rFonts w:asciiTheme="minorHAnsi" w:hAnsiTheme="minorHAnsi" w:cs="Times New Roman"/>
          <w:sz w:val="22"/>
          <w:szCs w:val="22"/>
          <w:lang w:val="en-AU"/>
        </w:rPr>
      </w:pPr>
      <w:r w:rsidRPr="00DB3065">
        <w:rPr>
          <w:rFonts w:asciiTheme="minorHAnsi" w:hAnsiTheme="minorHAnsi" w:cs="Times New Roman"/>
          <w:sz w:val="22"/>
          <w:szCs w:val="22"/>
          <w:lang w:val="en-AU"/>
        </w:rPr>
        <w:t>Identify your learning style. Take a moment to look at your subject and think about what kind of media you want to utilise for your learning. The media you choose – books, films, graphics, people telling you, pictures, objects etc. – depend very much on your personal learning style. Check the list and find yourself:</w:t>
      </w:r>
    </w:p>
    <w:p w14:paraId="6DB91C5E" w14:textId="77777777" w:rsidR="00E36FE0" w:rsidRPr="00DB3065" w:rsidRDefault="00E36FE0" w:rsidP="00E36FE0">
      <w:pPr>
        <w:spacing w:after="120"/>
        <w:ind w:left="284"/>
        <w:jc w:val="both"/>
        <w:rPr>
          <w:rFonts w:asciiTheme="minorHAnsi" w:hAnsiTheme="minorHAnsi"/>
          <w:sz w:val="22"/>
          <w:szCs w:val="22"/>
          <w:lang w:val="en-AU"/>
        </w:rPr>
      </w:pPr>
      <w:r w:rsidRPr="00DB3065">
        <w:rPr>
          <w:rFonts w:asciiTheme="minorHAnsi" w:hAnsiTheme="minorHAnsi"/>
          <w:b/>
          <w:sz w:val="22"/>
          <w:szCs w:val="22"/>
          <w:lang w:val="en-AU"/>
        </w:rPr>
        <w:t>Visual Learning:</w:t>
      </w:r>
      <w:r w:rsidRPr="00DB3065">
        <w:rPr>
          <w:rFonts w:asciiTheme="minorHAnsi" w:hAnsiTheme="minorHAnsi"/>
          <w:sz w:val="22"/>
          <w:szCs w:val="22"/>
          <w:lang w:val="en-AU"/>
        </w:rPr>
        <w:t xml:space="preserve"> A visual learner (also known as the spatial learner) excels at deciphering anything visual like maps, graphs, pictures, graphics, photos, film. Visual learners are highly imaginative and they also process what they see much faster than what they hear.</w:t>
      </w:r>
    </w:p>
    <w:p w14:paraId="71822919" w14:textId="77777777" w:rsidR="00E36FE0" w:rsidRPr="00DB3065" w:rsidRDefault="00E36FE0" w:rsidP="00E36FE0">
      <w:pPr>
        <w:spacing w:after="120"/>
        <w:ind w:left="284"/>
        <w:jc w:val="both"/>
        <w:rPr>
          <w:rFonts w:asciiTheme="minorHAnsi" w:hAnsiTheme="minorHAnsi"/>
          <w:sz w:val="22"/>
          <w:szCs w:val="22"/>
          <w:lang w:val="en-AU"/>
        </w:rPr>
      </w:pPr>
      <w:r w:rsidRPr="00DB3065">
        <w:rPr>
          <w:rFonts w:asciiTheme="minorHAnsi" w:hAnsiTheme="minorHAnsi"/>
          <w:b/>
          <w:sz w:val="22"/>
          <w:szCs w:val="22"/>
          <w:lang w:val="en-AU"/>
        </w:rPr>
        <w:t xml:space="preserve">Verbal Learning: </w:t>
      </w:r>
      <w:r w:rsidRPr="00DB3065">
        <w:rPr>
          <w:rFonts w:asciiTheme="minorHAnsi" w:hAnsiTheme="minorHAnsi"/>
          <w:sz w:val="22"/>
          <w:szCs w:val="22"/>
          <w:lang w:val="en-AU"/>
        </w:rPr>
        <w:t xml:space="preserve">Verbal learning is learning through what’s spoken. Verbal learners excel in reading, writing, speaking, and listening. </w:t>
      </w:r>
    </w:p>
    <w:p w14:paraId="296F941A" w14:textId="77777777" w:rsidR="00E36FE0" w:rsidRPr="00DB3065" w:rsidRDefault="00E36FE0" w:rsidP="00E36FE0">
      <w:pPr>
        <w:spacing w:after="120"/>
        <w:ind w:left="284"/>
        <w:jc w:val="both"/>
        <w:rPr>
          <w:rFonts w:asciiTheme="minorHAnsi" w:hAnsiTheme="minorHAnsi"/>
          <w:sz w:val="22"/>
          <w:szCs w:val="22"/>
          <w:lang w:val="en-AU"/>
        </w:rPr>
      </w:pPr>
      <w:r w:rsidRPr="00DB3065">
        <w:rPr>
          <w:rFonts w:asciiTheme="minorHAnsi" w:hAnsiTheme="minorHAnsi"/>
          <w:b/>
          <w:sz w:val="22"/>
          <w:szCs w:val="22"/>
          <w:lang w:val="en-AU"/>
        </w:rPr>
        <w:t>Logical Learning:</w:t>
      </w:r>
      <w:r w:rsidRPr="00DB3065">
        <w:rPr>
          <w:rFonts w:asciiTheme="minorHAnsi" w:hAnsiTheme="minorHAnsi"/>
          <w:sz w:val="22"/>
          <w:szCs w:val="22"/>
          <w:lang w:val="en-AU"/>
        </w:rPr>
        <w:t xml:space="preserve"> These learners are good at math and logic puzzles. Anything involving numbers or other abstract visual information is where they excel. They can also analyze cause and effect relationships quite well. Part of that is due to their thinking process being linear. Another big difference is their need to quantify everything. These people love grouping information, creating specific lists, agendas or itineraries. They also have a love for strategy games and making calculations in their heads.</w:t>
      </w:r>
    </w:p>
    <w:p w14:paraId="38917234" w14:textId="77777777" w:rsidR="00E36FE0" w:rsidRPr="00DB3065" w:rsidRDefault="00E36FE0" w:rsidP="00E36FE0">
      <w:pPr>
        <w:spacing w:after="120"/>
        <w:ind w:left="284"/>
        <w:jc w:val="both"/>
        <w:rPr>
          <w:rFonts w:asciiTheme="minorHAnsi" w:hAnsiTheme="minorHAnsi"/>
          <w:sz w:val="22"/>
          <w:szCs w:val="22"/>
          <w:lang w:val="en-AU"/>
        </w:rPr>
      </w:pPr>
      <w:r w:rsidRPr="00DB3065">
        <w:rPr>
          <w:rFonts w:asciiTheme="minorHAnsi" w:hAnsiTheme="minorHAnsi"/>
          <w:b/>
          <w:sz w:val="22"/>
          <w:szCs w:val="22"/>
          <w:lang w:val="en-AU"/>
        </w:rPr>
        <w:t>Auditory Learning:</w:t>
      </w:r>
      <w:r w:rsidRPr="00DB3065">
        <w:rPr>
          <w:rFonts w:asciiTheme="minorHAnsi" w:hAnsiTheme="minorHAnsi"/>
          <w:sz w:val="22"/>
          <w:szCs w:val="22"/>
          <w:lang w:val="en-AU"/>
        </w:rPr>
        <w:t xml:space="preserve"> Similar to verbal learning, this type of learning style focuses on sounds on a deeper level. These people think chronologically and excel more in the step-by-step methods. These are likely the people who will watch videos to learn or do something the most. These learners also have a great memory of conversations and love debates and discussions. Chances are likely these people excel at anything oral. Also as the name suggests, these individuals have great musical talents. They can decern notes, instruments, rhythms and tones. That being said, they will have a tough time interpreting body language, expressions and gestures. This also applies to charts, maps and graphs.</w:t>
      </w:r>
    </w:p>
    <w:p w14:paraId="3ED6F6AE" w14:textId="77777777" w:rsidR="00E36FE0" w:rsidRPr="00DB3065" w:rsidRDefault="00E36FE0" w:rsidP="00E36FE0">
      <w:pPr>
        <w:spacing w:after="120"/>
        <w:ind w:left="284"/>
        <w:jc w:val="both"/>
        <w:rPr>
          <w:rFonts w:asciiTheme="minorHAnsi" w:hAnsiTheme="minorHAnsi"/>
          <w:sz w:val="22"/>
          <w:szCs w:val="22"/>
          <w:lang w:val="en-AU"/>
        </w:rPr>
      </w:pPr>
      <w:r w:rsidRPr="00DB3065">
        <w:rPr>
          <w:rFonts w:asciiTheme="minorHAnsi" w:hAnsiTheme="minorHAnsi"/>
          <w:b/>
          <w:sz w:val="22"/>
          <w:szCs w:val="22"/>
          <w:lang w:val="en-AU"/>
        </w:rPr>
        <w:t>Social Learning:</w:t>
      </w:r>
      <w:r w:rsidRPr="00DB3065">
        <w:rPr>
          <w:rFonts w:asciiTheme="minorHAnsi" w:hAnsiTheme="minorHAnsi"/>
          <w:sz w:val="22"/>
          <w:szCs w:val="22"/>
          <w:lang w:val="en-AU"/>
        </w:rPr>
        <w:t xml:space="preserve"> Otherwise known as the interpersonal learner, their skills are really unique. They don’t particularly excel in classrooms but rather through talking to other people. These are the people who are excited for group conversations or group projects. Mainly because they are gifted with coming up with ideas and discussing them. They also have a good understanding of people’s emotions, facial expressions, and relationship dynamics. They are also likely the first people to point out the root causes of communication issues.</w:t>
      </w:r>
    </w:p>
    <w:p w14:paraId="57C2371E" w14:textId="77777777" w:rsidR="00E36FE0" w:rsidRPr="00DB3065" w:rsidRDefault="00E36FE0" w:rsidP="00E36FE0">
      <w:pPr>
        <w:spacing w:after="120"/>
        <w:ind w:left="284"/>
        <w:jc w:val="both"/>
        <w:rPr>
          <w:rFonts w:asciiTheme="minorHAnsi" w:hAnsiTheme="minorHAnsi"/>
          <w:sz w:val="22"/>
          <w:szCs w:val="22"/>
          <w:lang w:val="en-AU"/>
        </w:rPr>
      </w:pPr>
      <w:r w:rsidRPr="00DB3065">
        <w:rPr>
          <w:rFonts w:asciiTheme="minorHAnsi" w:hAnsiTheme="minorHAnsi"/>
          <w:b/>
          <w:sz w:val="22"/>
          <w:szCs w:val="22"/>
          <w:lang w:val="en-AU"/>
        </w:rPr>
        <w:t>Intrapersonal Learning:</w:t>
      </w:r>
      <w:r w:rsidRPr="00DB3065">
        <w:rPr>
          <w:rFonts w:asciiTheme="minorHAnsi" w:hAnsiTheme="minorHAnsi"/>
          <w:sz w:val="22"/>
          <w:szCs w:val="22"/>
          <w:lang w:val="en-AU"/>
        </w:rPr>
        <w:t xml:space="preserve"> The reverse of interpersonal learning, these people prefer learning alone. These are the people who love self-study and working alone. Typically, intrapersonal learners are deeply in tune with themselves meaning they know who they are, their feelings, and their own capabilities. This type of learning style means you love learning something on your own and typically every day. You also have innate skills in managing yourself and indulging in self-reflection.</w:t>
      </w:r>
    </w:p>
    <w:p w14:paraId="50C965CB" w14:textId="77777777" w:rsidR="00E36FE0" w:rsidRPr="00DB3065" w:rsidRDefault="00E36FE0" w:rsidP="00E36FE0">
      <w:pPr>
        <w:spacing w:after="120"/>
        <w:ind w:left="284"/>
        <w:jc w:val="both"/>
        <w:rPr>
          <w:rFonts w:asciiTheme="minorHAnsi" w:hAnsiTheme="minorHAnsi"/>
          <w:sz w:val="22"/>
          <w:szCs w:val="22"/>
          <w:lang w:val="en-AU"/>
        </w:rPr>
      </w:pPr>
      <w:r w:rsidRPr="00DB3065">
        <w:rPr>
          <w:rFonts w:asciiTheme="minorHAnsi" w:hAnsiTheme="minorHAnsi"/>
          <w:b/>
          <w:sz w:val="22"/>
          <w:szCs w:val="22"/>
          <w:lang w:val="en-AU"/>
        </w:rPr>
        <w:t xml:space="preserve">Physical Learning: </w:t>
      </w:r>
      <w:r w:rsidRPr="00DB3065">
        <w:rPr>
          <w:rFonts w:asciiTheme="minorHAnsi" w:hAnsiTheme="minorHAnsi"/>
          <w:sz w:val="22"/>
          <w:szCs w:val="22"/>
          <w:lang w:val="en-AU"/>
        </w:rPr>
        <w:t>Also known as kinaesthetic learning, these people love doing things with their hands. These are people who love pottery or shop class. If you’re a physical learner, you’ll find you have a huge preference in using your body in order to learn. You may also have loved sports or any other art medium like painting or woodwork. Anything that involved you learning through physical manipulation you enjoyed and excelled at. A physical learner may also find that they learn well when both reading on any subject and pacing or bouncing your leg at the same time.</w:t>
      </w:r>
    </w:p>
    <w:p w14:paraId="59530C2A" w14:textId="77777777" w:rsidR="00E36FE0" w:rsidRPr="00DB3065" w:rsidRDefault="00E36FE0" w:rsidP="00E36FE0">
      <w:pPr>
        <w:spacing w:after="120"/>
        <w:ind w:left="284"/>
        <w:jc w:val="both"/>
        <w:rPr>
          <w:rFonts w:asciiTheme="minorHAnsi" w:hAnsiTheme="minorHAnsi"/>
          <w:sz w:val="22"/>
          <w:szCs w:val="22"/>
          <w:lang w:val="en-AU"/>
        </w:rPr>
      </w:pPr>
      <w:r w:rsidRPr="00DB3065">
        <w:rPr>
          <w:rFonts w:asciiTheme="minorHAnsi" w:hAnsiTheme="minorHAnsi"/>
          <w:b/>
          <w:sz w:val="22"/>
          <w:szCs w:val="22"/>
          <w:lang w:val="en-AU"/>
        </w:rPr>
        <w:lastRenderedPageBreak/>
        <w:t>Naturalistic Learning:</w:t>
      </w:r>
      <w:r w:rsidRPr="00DB3065">
        <w:rPr>
          <w:rFonts w:asciiTheme="minorHAnsi" w:hAnsiTheme="minorHAnsi"/>
          <w:sz w:val="22"/>
          <w:szCs w:val="22"/>
          <w:lang w:val="en-AU"/>
        </w:rPr>
        <w:t xml:space="preserve"> The final learning style is naturalistic. These are people who process information through patterns in nature. They also apply scientific reasoning in order to understand living creatures. Not many people may be connected to this one out of the types of learning styles primarily because of those facts. Furthermore, those who excel in this learning end up being farmers, naturalists or scientists. These are the people who love everything with nature. They appreciate plants, animals, and rural settings deeply compared to others.</w:t>
      </w:r>
    </w:p>
    <w:p w14:paraId="620684EB" w14:textId="6E15CFDC" w:rsidR="00DB3065" w:rsidRPr="00DB3065" w:rsidRDefault="00ED2403" w:rsidP="00E36FE0">
      <w:pPr>
        <w:spacing w:after="120"/>
        <w:ind w:left="284"/>
        <w:jc w:val="both"/>
        <w:rPr>
          <w:rFonts w:asciiTheme="minorHAnsi" w:hAnsiTheme="minorHAnsi"/>
          <w:sz w:val="22"/>
          <w:szCs w:val="22"/>
          <w:lang w:val="en-AU"/>
        </w:rPr>
      </w:pPr>
      <w:r>
        <w:rPr>
          <w:rFonts w:asciiTheme="minorHAnsi" w:hAnsiTheme="minorHAnsi"/>
          <w:noProof/>
          <w:sz w:val="22"/>
          <w:szCs w:val="22"/>
          <w:lang w:val="en-AU"/>
        </w:rPr>
        <mc:AlternateContent>
          <mc:Choice Requires="wps">
            <w:drawing>
              <wp:inline distT="0" distB="0" distL="0" distR="0" wp14:anchorId="55D41F36" wp14:editId="4F146090">
                <wp:extent cx="9055100" cy="4051300"/>
                <wp:effectExtent l="0" t="0" r="12700" b="25400"/>
                <wp:docPr id="22" name="Text Box 22"/>
                <wp:cNvGraphicFramePr/>
                <a:graphic xmlns:a="http://schemas.openxmlformats.org/drawingml/2006/main">
                  <a:graphicData uri="http://schemas.microsoft.com/office/word/2010/wordprocessingShape">
                    <wps:wsp>
                      <wps:cNvSpPr txBox="1"/>
                      <wps:spPr>
                        <a:xfrm>
                          <a:off x="0" y="0"/>
                          <a:ext cx="9055100" cy="4051300"/>
                        </a:xfrm>
                        <a:prstGeom prst="rect">
                          <a:avLst/>
                        </a:prstGeom>
                        <a:solidFill>
                          <a:schemeClr val="lt1"/>
                        </a:solidFill>
                        <a:ln w="6350">
                          <a:solidFill>
                            <a:prstClr val="black"/>
                          </a:solidFill>
                        </a:ln>
                      </wps:spPr>
                      <wps:txbx>
                        <w:txbxContent>
                          <w:p w14:paraId="70B4A94F" w14:textId="6D439B0A" w:rsidR="00ED2403" w:rsidRDefault="0054096A">
                            <w:r>
                              <w:t xml:space="preserve">I am a visual learner and I </w:t>
                            </w:r>
                            <w:r w:rsidRPr="0054096A">
                              <w:t xml:space="preserve">learn by reading or seeing pictures. </w:t>
                            </w:r>
                            <w:r>
                              <w:t>I</w:t>
                            </w:r>
                            <w:r w:rsidRPr="0054096A">
                              <w:t xml:space="preserve"> understand and remember things by sight.</w:t>
                            </w:r>
                            <w:r>
                              <w:t xml:space="preserve"> I</w:t>
                            </w:r>
                            <w:r w:rsidRPr="0054096A">
                              <w:t xml:space="preserve"> can picture what </w:t>
                            </w:r>
                            <w:r>
                              <w:t>I am</w:t>
                            </w:r>
                            <w:r w:rsidRPr="0054096A">
                              <w:t xml:space="preserve"> learning in </w:t>
                            </w:r>
                            <w:r w:rsidR="008C55AC">
                              <w:t>my</w:t>
                            </w:r>
                            <w:r w:rsidRPr="0054096A">
                              <w:t xml:space="preserve"> head, and </w:t>
                            </w:r>
                            <w:r w:rsidR="008C55AC">
                              <w:t>I</w:t>
                            </w:r>
                            <w:r w:rsidRPr="0054096A">
                              <w:t xml:space="preserve"> learn best by using methods that are primarily </w:t>
                            </w:r>
                            <w:r w:rsidRPr="0054096A">
                              <w:rPr>
                                <w:b/>
                                <w:bCs/>
                              </w:rPr>
                              <w:t>visual</w:t>
                            </w:r>
                            <w:r w:rsidRPr="0054096A">
                              <w:t xml:space="preserve">. </w:t>
                            </w:r>
                            <w:r w:rsidR="008C55AC">
                              <w:t>I</w:t>
                            </w:r>
                            <w:r w:rsidRPr="0054096A">
                              <w:t xml:space="preserve"> like to see what you are lear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5D41F36" id="Text Box 22" o:spid="_x0000_s1039" type="#_x0000_t202" style="width:713pt;height:31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" fillcolor="white [3201]" strokeweight=".5pt">
                <v:textbox>
                  <w:txbxContent>
                    <w:p w14:paraId="70B4A94F" w14:textId="6D439B0A" w:rsidR="00ED2403" w:rsidRDefault="0054096A">
                      <w:r>
                        <w:t xml:space="preserve">I am a visual learner and I </w:t>
                      </w:r>
                      <w:r w:rsidRPr="0054096A">
                        <w:t xml:space="preserve">learn by reading or seeing pictures. </w:t>
                      </w:r>
                      <w:r>
                        <w:t>I</w:t>
                      </w:r>
                      <w:r w:rsidRPr="0054096A">
                        <w:t xml:space="preserve"> understand and remember things by sight.</w:t>
                      </w:r>
                      <w:r>
                        <w:t xml:space="preserve"> I</w:t>
                      </w:r>
                      <w:r w:rsidRPr="0054096A">
                        <w:t xml:space="preserve"> can picture what </w:t>
                      </w:r>
                      <w:r>
                        <w:t>I am</w:t>
                      </w:r>
                      <w:r w:rsidRPr="0054096A">
                        <w:t xml:space="preserve"> learning in </w:t>
                      </w:r>
                      <w:r w:rsidR="008C55AC">
                        <w:t>my</w:t>
                      </w:r>
                      <w:r w:rsidRPr="0054096A">
                        <w:t xml:space="preserve"> head, and </w:t>
                      </w:r>
                      <w:r w:rsidR="008C55AC">
                        <w:t>I</w:t>
                      </w:r>
                      <w:r w:rsidRPr="0054096A">
                        <w:t xml:space="preserve"> learn best by using methods that are primarily </w:t>
                      </w:r>
                      <w:r w:rsidRPr="0054096A">
                        <w:rPr>
                          <w:b/>
                          <w:bCs/>
                        </w:rPr>
                        <w:t>visual</w:t>
                      </w:r>
                      <w:r w:rsidRPr="0054096A">
                        <w:t xml:space="preserve">. </w:t>
                      </w:r>
                      <w:r w:rsidR="008C55AC">
                        <w:t>I</w:t>
                      </w:r>
                      <w:r w:rsidRPr="0054096A">
                        <w:t xml:space="preserve"> like to see what you are learning.</w:t>
                      </w:r>
                    </w:p>
                  </w:txbxContent>
                </v:textbox>
                <w10:anchorlock/>
              </v:shape>
            </w:pict>
          </mc:Fallback>
        </mc:AlternateContent>
      </w:r>
    </w:p>
    <w:p w14:paraId="5415F867" w14:textId="77777777" w:rsidR="00DB3065" w:rsidRPr="00DB3065" w:rsidRDefault="00DB3065" w:rsidP="00ED2403">
      <w:pPr>
        <w:spacing w:after="120"/>
        <w:jc w:val="both"/>
        <w:rPr>
          <w:rFonts w:asciiTheme="minorHAnsi" w:hAnsiTheme="minorHAnsi"/>
          <w:sz w:val="22"/>
          <w:szCs w:val="22"/>
          <w:lang w:val="en-AU"/>
        </w:rPr>
      </w:pPr>
    </w:p>
    <w:p w14:paraId="4889E48E" w14:textId="167CAF94" w:rsidR="00E36FE0" w:rsidRPr="00DB3065" w:rsidRDefault="00ED2403" w:rsidP="00ED2403">
      <w:pPr>
        <w:spacing w:after="160" w:line="259" w:lineRule="auto"/>
        <w:rPr>
          <w:rFonts w:asciiTheme="minorHAnsi" w:hAnsiTheme="minorHAnsi" w:cs="Times New Roman"/>
          <w:sz w:val="22"/>
          <w:szCs w:val="22"/>
          <w:lang w:val="en-AU"/>
        </w:rPr>
      </w:pPr>
      <w:r>
        <w:rPr>
          <w:rFonts w:asciiTheme="minorHAnsi" w:hAnsiTheme="minorHAnsi" w:cs="Times New Roman"/>
          <w:sz w:val="22"/>
          <w:szCs w:val="22"/>
          <w:lang w:val="en-AU"/>
        </w:rPr>
        <w:br w:type="page"/>
      </w:r>
    </w:p>
    <w:p w14:paraId="6F81D081" w14:textId="4C16FCA6" w:rsidR="00E36FE0" w:rsidRPr="008A1BBA" w:rsidRDefault="00E36FE0" w:rsidP="008A1BBA">
      <w:pPr>
        <w:pStyle w:val="ListParagraph"/>
        <w:numPr>
          <w:ilvl w:val="0"/>
          <w:numId w:val="7"/>
        </w:numPr>
        <w:shd w:val="clear" w:color="auto" w:fill="FFFFFF"/>
        <w:spacing w:after="120"/>
        <w:jc w:val="both"/>
        <w:rPr>
          <w:rFonts w:asciiTheme="minorHAnsi" w:hAnsiTheme="minorHAnsi" w:cs="Times New Roman"/>
          <w:b/>
          <w:sz w:val="22"/>
          <w:szCs w:val="22"/>
          <w:lang w:val="en-AU"/>
        </w:rPr>
      </w:pPr>
      <w:r w:rsidRPr="008A1BBA">
        <w:rPr>
          <w:rFonts w:asciiTheme="minorHAnsi" w:hAnsiTheme="minorHAnsi" w:cs="Times New Roman"/>
          <w:b/>
          <w:sz w:val="22"/>
          <w:szCs w:val="22"/>
          <w:lang w:val="en-AU"/>
        </w:rPr>
        <w:lastRenderedPageBreak/>
        <w:t>Uncover the Background of a Topic</w:t>
      </w:r>
    </w:p>
    <w:p w14:paraId="6228D6D4" w14:textId="77777777" w:rsidR="00E36FE0" w:rsidRPr="00DB3065" w:rsidRDefault="00E36FE0" w:rsidP="00E36FE0">
      <w:pPr>
        <w:shd w:val="clear" w:color="auto" w:fill="FFFFFF"/>
        <w:spacing w:after="120"/>
        <w:jc w:val="both"/>
        <w:rPr>
          <w:rFonts w:asciiTheme="minorHAnsi" w:hAnsiTheme="minorHAnsi" w:cs="Times New Roman"/>
          <w:sz w:val="22"/>
          <w:szCs w:val="22"/>
          <w:lang w:val="en-AU"/>
        </w:rPr>
      </w:pPr>
      <w:r w:rsidRPr="00DB3065">
        <w:rPr>
          <w:rFonts w:asciiTheme="minorHAnsi" w:hAnsiTheme="minorHAnsi" w:cs="Times New Roman"/>
          <w:sz w:val="22"/>
          <w:szCs w:val="22"/>
          <w:lang w:val="en-AU"/>
        </w:rPr>
        <w:t>Get to know the topic you are learning by checking the background of the topic. Read various articles, or check the web on the topic. This is research. But do not read everything to the detail. You need to skim-read and focus on key expressions for your selection of background documents:</w:t>
      </w:r>
    </w:p>
    <w:p w14:paraId="53C6677E" w14:textId="77777777" w:rsidR="00E36FE0" w:rsidRPr="00DB3065" w:rsidRDefault="00E36FE0" w:rsidP="00E36FE0">
      <w:pPr>
        <w:pStyle w:val="ListParagraph"/>
        <w:numPr>
          <w:ilvl w:val="0"/>
          <w:numId w:val="4"/>
        </w:numPr>
        <w:shd w:val="clear" w:color="auto" w:fill="FFFFFF"/>
        <w:spacing w:after="120"/>
        <w:contextualSpacing w:val="0"/>
        <w:jc w:val="both"/>
        <w:rPr>
          <w:rFonts w:asciiTheme="minorHAnsi" w:hAnsiTheme="minorHAnsi" w:cs="Times New Roman"/>
          <w:sz w:val="22"/>
          <w:szCs w:val="22"/>
          <w:lang w:val="en-AU"/>
        </w:rPr>
      </w:pPr>
      <w:r w:rsidRPr="00DB3065">
        <w:rPr>
          <w:rFonts w:asciiTheme="minorHAnsi" w:hAnsiTheme="minorHAnsi" w:cs="Times New Roman"/>
          <w:sz w:val="22"/>
          <w:szCs w:val="22"/>
          <w:lang w:val="en-AU"/>
        </w:rPr>
        <w:t>Which newspaper are you normally reading?</w:t>
      </w:r>
    </w:p>
    <w:p w14:paraId="7D7D3CDD" w14:textId="77777777" w:rsidR="00E36FE0" w:rsidRPr="00DB3065" w:rsidRDefault="00E36FE0" w:rsidP="00E36FE0">
      <w:pPr>
        <w:pStyle w:val="ListParagraph"/>
        <w:numPr>
          <w:ilvl w:val="0"/>
          <w:numId w:val="4"/>
        </w:numPr>
        <w:shd w:val="clear" w:color="auto" w:fill="FFFFFF"/>
        <w:spacing w:after="120"/>
        <w:contextualSpacing w:val="0"/>
        <w:jc w:val="both"/>
        <w:rPr>
          <w:rFonts w:asciiTheme="minorHAnsi" w:hAnsiTheme="minorHAnsi" w:cs="Times New Roman"/>
          <w:sz w:val="22"/>
          <w:szCs w:val="22"/>
          <w:lang w:val="en-AU"/>
        </w:rPr>
      </w:pPr>
      <w:r w:rsidRPr="00DB3065">
        <w:rPr>
          <w:rFonts w:asciiTheme="minorHAnsi" w:hAnsiTheme="minorHAnsi" w:cs="Times New Roman"/>
          <w:sz w:val="22"/>
          <w:szCs w:val="22"/>
          <w:lang w:val="en-AU"/>
        </w:rPr>
        <w:t>Which magazines?</w:t>
      </w:r>
    </w:p>
    <w:p w14:paraId="4894E04C" w14:textId="77777777" w:rsidR="00E36FE0" w:rsidRPr="00DB3065" w:rsidRDefault="00E36FE0" w:rsidP="00E36FE0">
      <w:pPr>
        <w:pStyle w:val="ListParagraph"/>
        <w:numPr>
          <w:ilvl w:val="0"/>
          <w:numId w:val="4"/>
        </w:numPr>
        <w:shd w:val="clear" w:color="auto" w:fill="FFFFFF"/>
        <w:spacing w:after="120"/>
        <w:contextualSpacing w:val="0"/>
        <w:jc w:val="both"/>
        <w:rPr>
          <w:rFonts w:asciiTheme="minorHAnsi" w:hAnsiTheme="minorHAnsi" w:cs="Times New Roman"/>
          <w:sz w:val="22"/>
          <w:szCs w:val="22"/>
          <w:lang w:val="en-AU"/>
        </w:rPr>
      </w:pPr>
      <w:r w:rsidRPr="00DB3065">
        <w:rPr>
          <w:rFonts w:asciiTheme="minorHAnsi" w:hAnsiTheme="minorHAnsi" w:cs="Times New Roman"/>
          <w:sz w:val="22"/>
          <w:szCs w:val="22"/>
          <w:lang w:val="en-AU"/>
        </w:rPr>
        <w:t>Which online media channels are you using?</w:t>
      </w:r>
    </w:p>
    <w:p w14:paraId="126DA0C0" w14:textId="77777777" w:rsidR="00E36FE0" w:rsidRPr="00DB3065" w:rsidRDefault="00E36FE0" w:rsidP="00E36FE0">
      <w:pPr>
        <w:pStyle w:val="ListParagraph"/>
        <w:numPr>
          <w:ilvl w:val="0"/>
          <w:numId w:val="4"/>
        </w:numPr>
        <w:shd w:val="clear" w:color="auto" w:fill="FFFFFF"/>
        <w:spacing w:after="120"/>
        <w:contextualSpacing w:val="0"/>
        <w:jc w:val="both"/>
        <w:rPr>
          <w:rFonts w:asciiTheme="minorHAnsi" w:hAnsiTheme="minorHAnsi" w:cs="Times New Roman"/>
          <w:sz w:val="22"/>
          <w:szCs w:val="22"/>
          <w:lang w:val="en-AU"/>
        </w:rPr>
      </w:pPr>
      <w:r w:rsidRPr="00DB3065">
        <w:rPr>
          <w:rFonts w:asciiTheme="minorHAnsi" w:hAnsiTheme="minorHAnsi" w:cs="Times New Roman"/>
          <w:sz w:val="22"/>
          <w:szCs w:val="22"/>
          <w:lang w:val="en-AU"/>
        </w:rPr>
        <w:t>Which media could be interesting?</w:t>
      </w:r>
    </w:p>
    <w:p w14:paraId="2EC95C17" w14:textId="7C9B08DE" w:rsidR="00A436A1" w:rsidRDefault="00A436A1" w:rsidP="00E36FE0">
      <w:pPr>
        <w:shd w:val="clear" w:color="auto" w:fill="FFFFFF"/>
        <w:spacing w:after="120"/>
        <w:jc w:val="both"/>
        <w:rPr>
          <w:rFonts w:asciiTheme="minorHAnsi" w:hAnsiTheme="minorHAnsi" w:cs="Times New Roman"/>
          <w:sz w:val="22"/>
          <w:szCs w:val="22"/>
          <w:lang w:val="en-AU"/>
        </w:rPr>
      </w:pPr>
      <w:r>
        <w:rPr>
          <w:rFonts w:asciiTheme="minorHAnsi" w:hAnsiTheme="minorHAnsi" w:cs="Times New Roman"/>
          <w:noProof/>
          <w:sz w:val="22"/>
          <w:szCs w:val="22"/>
          <w:lang w:val="en-AU"/>
        </w:rPr>
        <mc:AlternateContent>
          <mc:Choice Requires="wps">
            <w:drawing>
              <wp:inline distT="0" distB="0" distL="0" distR="0" wp14:anchorId="51171A12" wp14:editId="199DA980">
                <wp:extent cx="9061450" cy="3543300"/>
                <wp:effectExtent l="0" t="0" r="25400" b="19050"/>
                <wp:docPr id="23" name="Text Box 23"/>
                <wp:cNvGraphicFramePr/>
                <a:graphic xmlns:a="http://schemas.openxmlformats.org/drawingml/2006/main">
                  <a:graphicData uri="http://schemas.microsoft.com/office/word/2010/wordprocessingShape">
                    <wps:wsp>
                      <wps:cNvSpPr txBox="1"/>
                      <wps:spPr>
                        <a:xfrm>
                          <a:off x="0" y="0"/>
                          <a:ext cx="9061450" cy="3543300"/>
                        </a:xfrm>
                        <a:prstGeom prst="rect">
                          <a:avLst/>
                        </a:prstGeom>
                        <a:solidFill>
                          <a:schemeClr val="lt1"/>
                        </a:solidFill>
                        <a:ln w="6350">
                          <a:solidFill>
                            <a:prstClr val="black"/>
                          </a:solidFill>
                        </a:ln>
                      </wps:spPr>
                      <wps:txbx>
                        <w:txbxContent>
                          <w:p w14:paraId="273C8388" w14:textId="7DC8C154" w:rsidR="00A436A1" w:rsidRDefault="00D654A4">
                            <w:r>
                              <w:t xml:space="preserve">I normally read the NewVision and the Monitor, Uganda’s dailies. </w:t>
                            </w:r>
                          </w:p>
                          <w:p w14:paraId="19ADBBBD" w14:textId="3907FDD4" w:rsidR="00D654A4" w:rsidRDefault="00D654A4"/>
                          <w:p w14:paraId="02A18264" w14:textId="178965BB" w:rsidR="00D654A4" w:rsidRDefault="00D654A4">
                            <w:r>
                              <w:t xml:space="preserve">I read fashion and clothing magazines like Vogue </w:t>
                            </w:r>
                            <w:r w:rsidR="008A3870">
                              <w:t>and Catalog Uganda</w:t>
                            </w:r>
                          </w:p>
                          <w:p w14:paraId="0D106AB6" w14:textId="49DA8F4C" w:rsidR="008A3870" w:rsidRDefault="008A3870"/>
                          <w:p w14:paraId="60B845E0" w14:textId="3BA2AEC4" w:rsidR="008A3870" w:rsidRDefault="008A3870">
                            <w:r>
                              <w:t xml:space="preserve">Online, I use Soft </w:t>
                            </w:r>
                            <w:r w:rsidR="00C57972">
                              <w:t>Power News and Chimp</w:t>
                            </w:r>
                            <w:r w:rsidR="00DC2ACF">
                              <w:t xml:space="preserve"> Reports Uganda</w:t>
                            </w:r>
                          </w:p>
                          <w:p w14:paraId="6B1763A7" w14:textId="7B56DE52" w:rsidR="00DC2ACF" w:rsidRDefault="00DC2ACF"/>
                          <w:p w14:paraId="4E9BFC47" w14:textId="41F633A3" w:rsidR="00DC2ACF" w:rsidRDefault="00DC2ACF">
                            <w:r>
                              <w:t>I think Podcasts and Vlogs could be interes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1171A12" id="Text Box 23" o:spid="_x0000_s1040" type="#_x0000_t202" style="width:713.5pt;height:27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" fillcolor="white [3201]" strokeweight=".5pt">
                <v:textbox>
                  <w:txbxContent>
                    <w:p w14:paraId="273C8388" w14:textId="7DC8C154" w:rsidR="00A436A1" w:rsidRDefault="00D654A4">
                      <w:r>
                        <w:t xml:space="preserve">I normally read the NewVision and the Monitor, Uganda’s dailies. </w:t>
                      </w:r>
                    </w:p>
                    <w:p w14:paraId="19ADBBBD" w14:textId="3907FDD4" w:rsidR="00D654A4" w:rsidRDefault="00D654A4"/>
                    <w:p w14:paraId="02A18264" w14:textId="178965BB" w:rsidR="00D654A4" w:rsidRDefault="00D654A4">
                      <w:r>
                        <w:t xml:space="preserve">I read fashion and clothing magazines like Vogue </w:t>
                      </w:r>
                      <w:r w:rsidR="008A3870">
                        <w:t>and Catalog Uganda</w:t>
                      </w:r>
                    </w:p>
                    <w:p w14:paraId="0D106AB6" w14:textId="49DA8F4C" w:rsidR="008A3870" w:rsidRDefault="008A3870"/>
                    <w:p w14:paraId="60B845E0" w14:textId="3BA2AEC4" w:rsidR="008A3870" w:rsidRDefault="008A3870">
                      <w:r>
                        <w:t xml:space="preserve">Online, I use Soft </w:t>
                      </w:r>
                      <w:r w:rsidR="00C57972">
                        <w:t>Power News and Chimp</w:t>
                      </w:r>
                      <w:r w:rsidR="00DC2ACF">
                        <w:t xml:space="preserve"> Reports Uganda</w:t>
                      </w:r>
                    </w:p>
                    <w:p w14:paraId="6B1763A7" w14:textId="7B56DE52" w:rsidR="00DC2ACF" w:rsidRDefault="00DC2ACF"/>
                    <w:p w14:paraId="4E9BFC47" w14:textId="41F633A3" w:rsidR="00DC2ACF" w:rsidRDefault="00DC2ACF">
                      <w:r>
                        <w:t>I think Podcasts and Vlogs could be interesting</w:t>
                      </w:r>
                    </w:p>
                  </w:txbxContent>
                </v:textbox>
                <w10:anchorlock/>
              </v:shape>
            </w:pict>
          </mc:Fallback>
        </mc:AlternateContent>
      </w:r>
    </w:p>
    <w:p w14:paraId="3C0DE871" w14:textId="520962F9" w:rsidR="00DB3065" w:rsidRPr="00DB3065" w:rsidRDefault="00A436A1" w:rsidP="00A436A1">
      <w:pPr>
        <w:spacing w:after="160" w:line="259" w:lineRule="auto"/>
        <w:rPr>
          <w:rFonts w:asciiTheme="minorHAnsi" w:hAnsiTheme="minorHAnsi" w:cs="Times New Roman"/>
          <w:sz w:val="22"/>
          <w:szCs w:val="22"/>
          <w:lang w:val="en-AU"/>
        </w:rPr>
      </w:pPr>
      <w:r>
        <w:rPr>
          <w:rFonts w:asciiTheme="minorHAnsi" w:hAnsiTheme="minorHAnsi" w:cs="Times New Roman"/>
          <w:sz w:val="22"/>
          <w:szCs w:val="22"/>
          <w:lang w:val="en-AU"/>
        </w:rPr>
        <w:br w:type="page"/>
      </w:r>
    </w:p>
    <w:p w14:paraId="7DDE9D11" w14:textId="0D8741A7" w:rsidR="00E36FE0" w:rsidRPr="008A1BBA" w:rsidRDefault="00E36FE0" w:rsidP="008A1BBA">
      <w:pPr>
        <w:pStyle w:val="ListParagraph"/>
        <w:numPr>
          <w:ilvl w:val="0"/>
          <w:numId w:val="7"/>
        </w:numPr>
        <w:shd w:val="clear" w:color="auto" w:fill="FFFFFF"/>
        <w:spacing w:after="120"/>
        <w:jc w:val="both"/>
        <w:rPr>
          <w:rFonts w:asciiTheme="minorHAnsi" w:hAnsiTheme="minorHAnsi" w:cs="Times New Roman"/>
          <w:b/>
          <w:sz w:val="22"/>
          <w:szCs w:val="22"/>
          <w:lang w:val="en-AU"/>
        </w:rPr>
      </w:pPr>
      <w:r w:rsidRPr="008A1BBA">
        <w:rPr>
          <w:rFonts w:asciiTheme="minorHAnsi" w:hAnsiTheme="minorHAnsi" w:cs="Times New Roman"/>
          <w:b/>
          <w:sz w:val="22"/>
          <w:szCs w:val="22"/>
          <w:lang w:val="en-AU"/>
        </w:rPr>
        <w:lastRenderedPageBreak/>
        <w:t>Cultivate Intrinsic Motivation</w:t>
      </w:r>
    </w:p>
    <w:p w14:paraId="603C96A6" w14:textId="77777777" w:rsidR="00E36FE0" w:rsidRPr="00DB3065" w:rsidRDefault="00E36FE0" w:rsidP="00E36FE0">
      <w:pPr>
        <w:shd w:val="clear" w:color="auto" w:fill="FFFFFF"/>
        <w:spacing w:after="120"/>
        <w:jc w:val="both"/>
        <w:rPr>
          <w:rFonts w:asciiTheme="minorHAnsi" w:hAnsiTheme="minorHAnsi" w:cs="Times New Roman"/>
          <w:sz w:val="22"/>
          <w:szCs w:val="22"/>
          <w:lang w:val="en-AU"/>
        </w:rPr>
      </w:pPr>
      <w:r w:rsidRPr="00DB3065">
        <w:rPr>
          <w:rFonts w:asciiTheme="minorHAnsi" w:hAnsiTheme="minorHAnsi" w:cs="Times New Roman"/>
          <w:sz w:val="22"/>
          <w:szCs w:val="22"/>
          <w:lang w:val="en-AU"/>
        </w:rPr>
        <w:t xml:space="preserve">Intrinsic motivation is driven from internal rewards. It seems like a simple concept but many people struggle with it. Fortunately, it can be learned. One form of it is planning on sharing what you learned with others. How do you motivate </w:t>
      </w:r>
      <w:commentRangeStart w:id="0"/>
      <w:r w:rsidRPr="00DB3065">
        <w:rPr>
          <w:rFonts w:asciiTheme="minorHAnsi" w:hAnsiTheme="minorHAnsi" w:cs="Times New Roman"/>
          <w:sz w:val="22"/>
          <w:szCs w:val="22"/>
          <w:lang w:val="en-AU"/>
        </w:rPr>
        <w:t>yourself</w:t>
      </w:r>
      <w:commentRangeEnd w:id="0"/>
      <w:r w:rsidR="00652C0F">
        <w:rPr>
          <w:rStyle w:val="CommentReference"/>
        </w:rPr>
        <w:commentReference w:id="0"/>
      </w:r>
      <w:r w:rsidRPr="00DB3065">
        <w:rPr>
          <w:rFonts w:asciiTheme="minorHAnsi" w:hAnsiTheme="minorHAnsi" w:cs="Times New Roman"/>
          <w:sz w:val="22"/>
          <w:szCs w:val="22"/>
          <w:lang w:val="en-AU"/>
        </w:rPr>
        <w:t>?</w:t>
      </w:r>
    </w:p>
    <w:p w14:paraId="0F6C59B7" w14:textId="77777777" w:rsidR="00E36FE0" w:rsidRPr="00DB3065" w:rsidRDefault="00E36FE0" w:rsidP="00E36FE0">
      <w:pPr>
        <w:shd w:val="clear" w:color="auto" w:fill="FFFFFF"/>
        <w:spacing w:after="120"/>
        <w:jc w:val="both"/>
        <w:rPr>
          <w:rFonts w:asciiTheme="minorHAnsi" w:hAnsiTheme="minorHAnsi" w:cs="Times New Roman"/>
          <w:sz w:val="22"/>
          <w:szCs w:val="22"/>
          <w:lang w:val="en-AU"/>
        </w:rPr>
      </w:pPr>
      <w:r w:rsidRPr="00DB3065">
        <w:rPr>
          <w:rFonts w:asciiTheme="minorHAnsi" w:hAnsiTheme="minorHAnsi" w:cs="Times New Roman"/>
          <w:sz w:val="22"/>
          <w:szCs w:val="22"/>
          <w:lang w:val="en-AU"/>
        </w:rPr>
        <w:t>Your motivation can be supported by:</w:t>
      </w:r>
    </w:p>
    <w:p w14:paraId="4ABA7B2D" w14:textId="77777777" w:rsidR="00E36FE0" w:rsidRPr="00DB3065" w:rsidRDefault="00E36FE0" w:rsidP="00E36FE0">
      <w:pPr>
        <w:pStyle w:val="ListParagraph"/>
        <w:numPr>
          <w:ilvl w:val="0"/>
          <w:numId w:val="5"/>
        </w:numPr>
        <w:shd w:val="clear" w:color="auto" w:fill="FFFFFF"/>
        <w:spacing w:after="120"/>
        <w:contextualSpacing w:val="0"/>
        <w:jc w:val="both"/>
        <w:rPr>
          <w:rFonts w:asciiTheme="minorHAnsi" w:hAnsiTheme="minorHAnsi" w:cs="Times New Roman"/>
          <w:sz w:val="22"/>
          <w:szCs w:val="22"/>
          <w:lang w:val="en-AU"/>
        </w:rPr>
      </w:pPr>
      <w:r w:rsidRPr="00DB3065">
        <w:rPr>
          <w:rFonts w:asciiTheme="minorHAnsi" w:hAnsiTheme="minorHAnsi" w:cs="Times New Roman"/>
          <w:sz w:val="22"/>
          <w:szCs w:val="22"/>
          <w:lang w:val="en-AU"/>
        </w:rPr>
        <w:t>You get you choose what you learn: ideally choose a leadership subject you want to learn.</w:t>
      </w:r>
    </w:p>
    <w:p w14:paraId="6F1441F0" w14:textId="77777777" w:rsidR="00E36FE0" w:rsidRPr="00DB3065" w:rsidRDefault="00E36FE0" w:rsidP="00E36FE0">
      <w:pPr>
        <w:pStyle w:val="ListParagraph"/>
        <w:numPr>
          <w:ilvl w:val="0"/>
          <w:numId w:val="5"/>
        </w:numPr>
        <w:shd w:val="clear" w:color="auto" w:fill="FFFFFF"/>
        <w:spacing w:after="120"/>
        <w:contextualSpacing w:val="0"/>
        <w:jc w:val="both"/>
        <w:rPr>
          <w:rFonts w:asciiTheme="minorHAnsi" w:hAnsiTheme="minorHAnsi" w:cs="Times New Roman"/>
          <w:sz w:val="22"/>
          <w:szCs w:val="22"/>
          <w:lang w:val="en-AU"/>
        </w:rPr>
      </w:pPr>
      <w:r w:rsidRPr="00DB3065">
        <w:rPr>
          <w:rFonts w:asciiTheme="minorHAnsi" w:hAnsiTheme="minorHAnsi" w:cs="Times New Roman"/>
          <w:sz w:val="22"/>
          <w:szCs w:val="22"/>
          <w:lang w:val="en-AU"/>
        </w:rPr>
        <w:t>Remind yourself of the goal and outcome: visualise, how you apply your new skills and what may be the effects. Imagine a picture, a situation, a scene.</w:t>
      </w:r>
    </w:p>
    <w:p w14:paraId="77329729" w14:textId="77777777" w:rsidR="00E36FE0" w:rsidRPr="00DB3065" w:rsidRDefault="00E36FE0" w:rsidP="00E36FE0">
      <w:pPr>
        <w:pStyle w:val="ListParagraph"/>
        <w:numPr>
          <w:ilvl w:val="0"/>
          <w:numId w:val="5"/>
        </w:numPr>
        <w:spacing w:after="120"/>
        <w:contextualSpacing w:val="0"/>
        <w:rPr>
          <w:rFonts w:asciiTheme="minorHAnsi" w:hAnsiTheme="minorHAnsi" w:cs="Times New Roman"/>
          <w:sz w:val="22"/>
          <w:szCs w:val="22"/>
          <w:lang w:val="en-AU"/>
        </w:rPr>
      </w:pPr>
      <w:r w:rsidRPr="00DB3065">
        <w:rPr>
          <w:rFonts w:asciiTheme="minorHAnsi" w:hAnsiTheme="minorHAnsi" w:cs="Times New Roman"/>
          <w:sz w:val="22"/>
          <w:szCs w:val="22"/>
          <w:lang w:val="en-AU"/>
        </w:rPr>
        <w:t>Make your “why” for learning emotionally strong: Before beginning a new learning project, </w:t>
      </w:r>
      <w:r w:rsidR="00840196">
        <w:fldChar w:fldCharType="begin"/>
      </w:r>
      <w:r w:rsidR="00840196" w:rsidRPr="00A43747">
        <w:rPr>
          <w:lang w:val="en-US"/>
          <w:rPrChange w:id="1" w:author="Nobert Dacan" w:date="2020-12-02T12:59:00Z">
            <w:rPr/>
          </w:rPrChange>
        </w:rPr>
        <w:instrText xml:space="preserve"> HYPERLINK "https://www.lifehack.org/811919/how-to-always-stay-motivated?itm_source=www.lifehack.org&amp;itm_medium=seo-article&amp;itm_campaign=cold-to-warm&amp;itm_content=text-link&amp;itm_term=101-article" </w:instrText>
      </w:r>
      <w:r w:rsidR="00840196">
        <w:fldChar w:fldCharType="separate"/>
      </w:r>
      <w:r w:rsidRPr="00DB3065">
        <w:rPr>
          <w:rFonts w:asciiTheme="minorHAnsi" w:hAnsiTheme="minorHAnsi" w:cs="Times New Roman"/>
          <w:sz w:val="22"/>
          <w:szCs w:val="22"/>
          <w:lang w:val="en-AU"/>
        </w:rPr>
        <w:t>think about why</w:t>
      </w:r>
      <w:r w:rsidR="00840196">
        <w:rPr>
          <w:rFonts w:asciiTheme="minorHAnsi" w:hAnsiTheme="minorHAnsi" w:cs="Times New Roman"/>
          <w:sz w:val="22"/>
          <w:szCs w:val="22"/>
          <w:lang w:val="en-AU"/>
        </w:rPr>
        <w:fldChar w:fldCharType="end"/>
      </w:r>
      <w:r w:rsidRPr="00DB3065">
        <w:rPr>
          <w:rFonts w:asciiTheme="minorHAnsi" w:hAnsiTheme="minorHAnsi" w:cs="Times New Roman"/>
          <w:sz w:val="22"/>
          <w:szCs w:val="22"/>
          <w:lang w:val="en-AU"/>
        </w:rPr>
        <w:t> you want to learn that particular subject and make sure the reason why is strong and connected to some form of emotional need.</w:t>
      </w:r>
    </w:p>
    <w:p w14:paraId="6ADDED36" w14:textId="77777777" w:rsidR="00E36FE0" w:rsidRPr="00DB3065" w:rsidRDefault="00E36FE0" w:rsidP="00E36FE0">
      <w:pPr>
        <w:pStyle w:val="ListParagraph"/>
        <w:numPr>
          <w:ilvl w:val="0"/>
          <w:numId w:val="5"/>
        </w:numPr>
        <w:spacing w:after="120"/>
        <w:contextualSpacing w:val="0"/>
        <w:rPr>
          <w:rFonts w:asciiTheme="minorHAnsi" w:hAnsiTheme="minorHAnsi" w:cs="Times New Roman"/>
          <w:sz w:val="22"/>
          <w:szCs w:val="22"/>
          <w:lang w:val="en-AU"/>
        </w:rPr>
      </w:pPr>
      <w:r w:rsidRPr="00DB3065">
        <w:rPr>
          <w:rFonts w:asciiTheme="minorHAnsi" w:hAnsiTheme="minorHAnsi" w:cs="Times New Roman"/>
          <w:sz w:val="22"/>
          <w:szCs w:val="22"/>
          <w:lang w:val="en-AU"/>
        </w:rPr>
        <w:t>Mix up how you learn: select all the media you choose to use (see above), have all the materials you need at hand without the need for searching when you need them.</w:t>
      </w:r>
    </w:p>
    <w:p w14:paraId="5EE2316B" w14:textId="77777777" w:rsidR="00E36FE0" w:rsidRPr="00DB3065" w:rsidRDefault="00E36FE0" w:rsidP="00E36FE0">
      <w:pPr>
        <w:pStyle w:val="ListParagraph"/>
        <w:numPr>
          <w:ilvl w:val="0"/>
          <w:numId w:val="5"/>
        </w:numPr>
        <w:spacing w:after="120"/>
        <w:contextualSpacing w:val="0"/>
        <w:rPr>
          <w:rFonts w:asciiTheme="minorHAnsi" w:hAnsiTheme="minorHAnsi" w:cs="Times New Roman"/>
          <w:sz w:val="22"/>
          <w:szCs w:val="22"/>
          <w:lang w:val="en-AU"/>
        </w:rPr>
      </w:pPr>
      <w:r w:rsidRPr="00DB3065">
        <w:rPr>
          <w:rFonts w:asciiTheme="minorHAnsi" w:hAnsiTheme="minorHAnsi" w:cs="Times New Roman"/>
          <w:sz w:val="22"/>
          <w:szCs w:val="22"/>
          <w:lang w:val="en-AU"/>
        </w:rPr>
        <w:t>Set your daily time for study: it should happen every day, so plan your time in advance and stick to it.</w:t>
      </w:r>
    </w:p>
    <w:p w14:paraId="268EB901" w14:textId="77777777" w:rsidR="00E36FE0" w:rsidRPr="00DB3065" w:rsidRDefault="00E36FE0" w:rsidP="00E36FE0">
      <w:pPr>
        <w:pStyle w:val="ListParagraph"/>
        <w:numPr>
          <w:ilvl w:val="0"/>
          <w:numId w:val="5"/>
        </w:numPr>
        <w:spacing w:after="120"/>
        <w:contextualSpacing w:val="0"/>
        <w:rPr>
          <w:rFonts w:asciiTheme="minorHAnsi" w:hAnsiTheme="minorHAnsi" w:cs="Times New Roman"/>
          <w:sz w:val="22"/>
          <w:szCs w:val="22"/>
          <w:lang w:val="en-AU"/>
        </w:rPr>
      </w:pPr>
      <w:r w:rsidRPr="00DB3065">
        <w:rPr>
          <w:rFonts w:asciiTheme="minorHAnsi" w:hAnsiTheme="minorHAnsi" w:cs="Times New Roman"/>
          <w:sz w:val="22"/>
          <w:szCs w:val="22"/>
          <w:lang w:val="en-AU"/>
        </w:rPr>
        <w:t>Create mini goals: this corresponds very much with the timeline above. Feel free you split up your goals in to smaller ones, if it makes you feel better about your learning.</w:t>
      </w:r>
    </w:p>
    <w:p w14:paraId="4C5C1AC1" w14:textId="77777777" w:rsidR="00E36FE0" w:rsidRPr="00DB3065" w:rsidRDefault="00E36FE0" w:rsidP="00E36FE0">
      <w:pPr>
        <w:pStyle w:val="ListParagraph"/>
        <w:numPr>
          <w:ilvl w:val="0"/>
          <w:numId w:val="5"/>
        </w:numPr>
        <w:spacing w:after="120"/>
        <w:contextualSpacing w:val="0"/>
        <w:rPr>
          <w:rFonts w:asciiTheme="minorHAnsi" w:hAnsiTheme="minorHAnsi" w:cs="Times New Roman"/>
          <w:sz w:val="22"/>
          <w:szCs w:val="22"/>
          <w:lang w:val="en-AU"/>
        </w:rPr>
      </w:pPr>
      <w:r w:rsidRPr="00DB3065">
        <w:rPr>
          <w:rFonts w:asciiTheme="minorHAnsi" w:hAnsiTheme="minorHAnsi" w:cs="Times New Roman"/>
          <w:sz w:val="22"/>
          <w:szCs w:val="22"/>
          <w:lang w:val="en-AU"/>
        </w:rPr>
        <w:t xml:space="preserve">Reward yourself: treat yourself with something special, when you achieve one of your goals. For smaller goals that could be a chocolate bar or a special meal. Bigger goals could end up in a cinema visit or an hour at the hairdresser’s salon. </w:t>
      </w:r>
    </w:p>
    <w:p w14:paraId="4F6C4802" w14:textId="4E51F7AC" w:rsidR="00DB3065" w:rsidRPr="00DB3065" w:rsidRDefault="00A436A1" w:rsidP="00E36FE0">
      <w:pPr>
        <w:shd w:val="clear" w:color="auto" w:fill="FFFFFF"/>
        <w:spacing w:after="120"/>
        <w:jc w:val="both"/>
        <w:rPr>
          <w:rFonts w:asciiTheme="minorHAnsi" w:hAnsiTheme="minorHAnsi" w:cs="Times New Roman"/>
          <w:sz w:val="22"/>
          <w:szCs w:val="22"/>
          <w:lang w:val="en-AU"/>
        </w:rPr>
      </w:pPr>
      <w:r>
        <w:rPr>
          <w:rFonts w:asciiTheme="minorHAnsi" w:hAnsiTheme="minorHAnsi" w:cs="Times New Roman"/>
          <w:noProof/>
          <w:sz w:val="22"/>
          <w:szCs w:val="22"/>
          <w:lang w:val="en-AU"/>
        </w:rPr>
        <mc:AlternateContent>
          <mc:Choice Requires="wps">
            <w:drawing>
              <wp:inline distT="0" distB="0" distL="0" distR="0" wp14:anchorId="2640BB02" wp14:editId="2D5EFEC1">
                <wp:extent cx="9067800" cy="2241550"/>
                <wp:effectExtent l="0" t="0" r="19050" b="25400"/>
                <wp:docPr id="24" name="Text Box 24"/>
                <wp:cNvGraphicFramePr/>
                <a:graphic xmlns:a="http://schemas.openxmlformats.org/drawingml/2006/main">
                  <a:graphicData uri="http://schemas.microsoft.com/office/word/2010/wordprocessingShape">
                    <wps:wsp>
                      <wps:cNvSpPr txBox="1"/>
                      <wps:spPr>
                        <a:xfrm>
                          <a:off x="0" y="0"/>
                          <a:ext cx="9067800" cy="2241550"/>
                        </a:xfrm>
                        <a:prstGeom prst="rect">
                          <a:avLst/>
                        </a:prstGeom>
                        <a:solidFill>
                          <a:schemeClr val="lt1"/>
                        </a:solidFill>
                        <a:ln w="6350">
                          <a:solidFill>
                            <a:prstClr val="black"/>
                          </a:solidFill>
                        </a:ln>
                      </wps:spPr>
                      <wps:txbx>
                        <w:txbxContent>
                          <w:p w14:paraId="428B0E8C" w14:textId="37FC05E2" w:rsidR="00A436A1" w:rsidRDefault="00200251">
                            <w:r w:rsidRPr="00200251">
                              <w:rPr>
                                <w:b/>
                                <w:bCs/>
                              </w:rPr>
                              <w:t xml:space="preserve">Remind </w:t>
                            </w:r>
                            <w:r>
                              <w:rPr>
                                <w:b/>
                                <w:bCs/>
                              </w:rPr>
                              <w:t>mys</w:t>
                            </w:r>
                            <w:r w:rsidRPr="00200251">
                              <w:rPr>
                                <w:b/>
                                <w:bCs/>
                              </w:rPr>
                              <w:t xml:space="preserve">elf why </w:t>
                            </w:r>
                            <w:r>
                              <w:rPr>
                                <w:b/>
                                <w:bCs/>
                              </w:rPr>
                              <w:t>I</w:t>
                            </w:r>
                            <w:r w:rsidR="004057BE">
                              <w:rPr>
                                <w:b/>
                                <w:bCs/>
                              </w:rPr>
                              <w:t xml:space="preserve"> </w:t>
                            </w:r>
                            <w:r w:rsidRPr="00200251">
                              <w:rPr>
                                <w:b/>
                                <w:bCs/>
                              </w:rPr>
                              <w:t>want to do something.</w:t>
                            </w:r>
                            <w:r>
                              <w:rPr>
                                <w:b/>
                                <w:bCs/>
                              </w:rPr>
                              <w:t xml:space="preserve"> </w:t>
                            </w:r>
                            <w:r>
                              <w:t>This will boost me to</w:t>
                            </w:r>
                            <w:r w:rsidRPr="00200251">
                              <w:t xml:space="preserve"> get </w:t>
                            </w:r>
                            <w:r>
                              <w:t>me</w:t>
                            </w:r>
                            <w:r w:rsidRPr="00200251">
                              <w:t xml:space="preserve"> going on a task or project. </w:t>
                            </w:r>
                          </w:p>
                          <w:p w14:paraId="5A7A81D2" w14:textId="28D34383" w:rsidR="004057BE" w:rsidRDefault="004057BE"/>
                          <w:p w14:paraId="4BD1B37C" w14:textId="07822FC8" w:rsidR="004057BE" w:rsidRDefault="004057BE">
                            <w:r w:rsidRPr="004057BE">
                              <w:rPr>
                                <w:b/>
                                <w:bCs/>
                              </w:rPr>
                              <w:t xml:space="preserve">Break down </w:t>
                            </w:r>
                            <w:r>
                              <w:rPr>
                                <w:b/>
                                <w:bCs/>
                              </w:rPr>
                              <w:t>my</w:t>
                            </w:r>
                            <w:r w:rsidRPr="004057BE">
                              <w:rPr>
                                <w:b/>
                                <w:bCs/>
                              </w:rPr>
                              <w:t xml:space="preserve"> work into smaller chunks.</w:t>
                            </w:r>
                            <w:r>
                              <w:t>I</w:t>
                            </w:r>
                            <w:r w:rsidRPr="004057BE">
                              <w:t xml:space="preserve">f </w:t>
                            </w:r>
                            <w:r>
                              <w:t>I</w:t>
                            </w:r>
                            <w:r w:rsidRPr="004057BE">
                              <w:t xml:space="preserve"> break </w:t>
                            </w:r>
                            <w:r>
                              <w:t>my</w:t>
                            </w:r>
                            <w:r w:rsidRPr="004057BE">
                              <w:t xml:space="preserve"> day down into smaller segments, work can be easier to deal with</w:t>
                            </w:r>
                            <w:r w:rsidR="003A02FE">
                              <w:t xml:space="preserve">. </w:t>
                            </w:r>
                          </w:p>
                          <w:p w14:paraId="286FC8CD" w14:textId="63771C57" w:rsidR="003A02FE" w:rsidRDefault="003A02FE"/>
                          <w:p w14:paraId="6B871476" w14:textId="1AFC90E7" w:rsidR="003A02FE" w:rsidRDefault="0035301C">
                            <w:r w:rsidRPr="0035301C">
                              <w:rPr>
                                <w:b/>
                                <w:bCs/>
                              </w:rPr>
                              <w:t xml:space="preserve">Make </w:t>
                            </w:r>
                            <w:r>
                              <w:rPr>
                                <w:b/>
                                <w:bCs/>
                              </w:rPr>
                              <w:t>my</w:t>
                            </w:r>
                            <w:r w:rsidRPr="0035301C">
                              <w:rPr>
                                <w:b/>
                                <w:bCs/>
                              </w:rPr>
                              <w:t xml:space="preserve"> activities fun.</w:t>
                            </w:r>
                            <w:r w:rsidRPr="0035301C">
                              <w:t> </w:t>
                            </w:r>
                            <w:r w:rsidR="00EE6097">
                              <w:t>F</w:t>
                            </w:r>
                            <w:r w:rsidRPr="0035301C">
                              <w:t>ind</w:t>
                            </w:r>
                            <w:r w:rsidR="00EE6097">
                              <w:t>ing</w:t>
                            </w:r>
                            <w:r w:rsidRPr="0035301C">
                              <w:t xml:space="preserve"> a way to make the task</w:t>
                            </w:r>
                            <w:r w:rsidR="003B6E9C">
                              <w:t>s</w:t>
                            </w:r>
                            <w:r w:rsidRPr="0035301C">
                              <w:t xml:space="preserve"> more exciting</w:t>
                            </w:r>
                            <w:r w:rsidR="00461555">
                              <w:t xml:space="preserve"> will be more motivational</w:t>
                            </w:r>
                            <w:r w:rsidRPr="0035301C">
                              <w:t>. </w:t>
                            </w:r>
                          </w:p>
                          <w:p w14:paraId="664FA1C4" w14:textId="17FDD0B8" w:rsidR="00461555" w:rsidRDefault="00461555"/>
                          <w:p w14:paraId="7F3CE7A0" w14:textId="2CDD3C84" w:rsidR="00461555" w:rsidRDefault="00461555">
                            <w:r>
                              <w:rPr>
                                <w:b/>
                                <w:bCs/>
                              </w:rPr>
                              <w:t>R</w:t>
                            </w:r>
                            <w:r w:rsidRPr="00461555">
                              <w:rPr>
                                <w:b/>
                                <w:bCs/>
                              </w:rPr>
                              <w:t xml:space="preserve">eward </w:t>
                            </w:r>
                            <w:r>
                              <w:rPr>
                                <w:b/>
                                <w:bCs/>
                              </w:rPr>
                              <w:t xml:space="preserve">myself </w:t>
                            </w:r>
                            <w:r w:rsidRPr="00461555">
                              <w:rPr>
                                <w:b/>
                                <w:bCs/>
                              </w:rPr>
                              <w:t xml:space="preserve">when </w:t>
                            </w:r>
                            <w:r>
                              <w:rPr>
                                <w:b/>
                                <w:bCs/>
                              </w:rPr>
                              <w:t>I</w:t>
                            </w:r>
                            <w:r w:rsidRPr="00461555">
                              <w:rPr>
                                <w:b/>
                                <w:bCs/>
                              </w:rPr>
                              <w:t xml:space="preserve"> get something done.</w:t>
                            </w:r>
                            <w:r w:rsidRPr="00461555">
                              <w:t xml:space="preserve"> Even if it's just a small accomplishment, </w:t>
                            </w:r>
                            <w:r w:rsidR="00D60AE9">
                              <w:t xml:space="preserve">I will </w:t>
                            </w:r>
                            <w:r w:rsidRPr="00461555">
                              <w:t xml:space="preserve">pat </w:t>
                            </w:r>
                            <w:r w:rsidR="00D60AE9">
                              <w:t>my</w:t>
                            </w:r>
                            <w:r w:rsidRPr="00461555">
                              <w:t>self on the back</w:t>
                            </w:r>
                            <w:r w:rsidR="00D60AE9">
                              <w:t xml:space="preserve"> when I accomplish a goal. </w:t>
                            </w:r>
                          </w:p>
                          <w:p w14:paraId="3E674E2C" w14:textId="1C2ECCFF" w:rsidR="00D60AE9" w:rsidRDefault="00D60AE9"/>
                          <w:p w14:paraId="4A7B1266" w14:textId="4F0235DA" w:rsidR="00D60AE9" w:rsidRDefault="001A09F1">
                            <w:r w:rsidRPr="001A09F1">
                              <w:rPr>
                                <w:b/>
                                <w:bCs/>
                              </w:rPr>
                              <w:t>Give yourself occasional breaks to avoid burnout.</w:t>
                            </w:r>
                            <w:r w:rsidRPr="001A09F1">
                              <w:t> </w:t>
                            </w:r>
                            <w:r>
                              <w:t>I will s</w:t>
                            </w:r>
                            <w:r w:rsidRPr="001A09F1">
                              <w:t xml:space="preserve">chedule occasional breaks throughout </w:t>
                            </w:r>
                            <w:r>
                              <w:t>my</w:t>
                            </w:r>
                            <w:r w:rsidRPr="001A09F1">
                              <w:t xml:space="preserve"> day</w:t>
                            </w:r>
                            <w:r>
                              <w:t xml:space="preserve"> and </w:t>
                            </w:r>
                            <w:r w:rsidRPr="001A09F1">
                              <w:t xml:space="preserve">take longer breaks over the weekend to rest and refresh </w:t>
                            </w:r>
                            <w:r>
                              <w:t>my</w:t>
                            </w:r>
                            <w:r w:rsidRPr="001A09F1">
                              <w:t>sel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640BB02" id="Text Box 24" o:spid="_x0000_s1041" type="#_x0000_t202" style="width:714pt;height:1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" fillcolor="white [3201]" strokeweight=".5pt">
                <v:textbox>
                  <w:txbxContent>
                    <w:p w14:paraId="428B0E8C" w14:textId="37FC05E2" w:rsidR="00A436A1" w:rsidRDefault="00200251">
                      <w:r w:rsidRPr="00200251">
                        <w:rPr>
                          <w:b/>
                          <w:bCs/>
                        </w:rPr>
                        <w:t xml:space="preserve">Remind </w:t>
                      </w:r>
                      <w:r>
                        <w:rPr>
                          <w:b/>
                          <w:bCs/>
                        </w:rPr>
                        <w:t>mys</w:t>
                      </w:r>
                      <w:r w:rsidRPr="00200251">
                        <w:rPr>
                          <w:b/>
                          <w:bCs/>
                        </w:rPr>
                        <w:t xml:space="preserve">elf why </w:t>
                      </w:r>
                      <w:r>
                        <w:rPr>
                          <w:b/>
                          <w:bCs/>
                        </w:rPr>
                        <w:t>I</w:t>
                      </w:r>
                      <w:r w:rsidR="004057BE">
                        <w:rPr>
                          <w:b/>
                          <w:bCs/>
                        </w:rPr>
                        <w:t xml:space="preserve"> </w:t>
                      </w:r>
                      <w:r w:rsidRPr="00200251">
                        <w:rPr>
                          <w:b/>
                          <w:bCs/>
                        </w:rPr>
                        <w:t>want to do something.</w:t>
                      </w:r>
                      <w:r>
                        <w:rPr>
                          <w:b/>
                          <w:bCs/>
                        </w:rPr>
                        <w:t xml:space="preserve"> </w:t>
                      </w:r>
                      <w:r>
                        <w:t>This will boost me to</w:t>
                      </w:r>
                      <w:r w:rsidRPr="00200251">
                        <w:t xml:space="preserve"> get </w:t>
                      </w:r>
                      <w:r>
                        <w:t>me</w:t>
                      </w:r>
                      <w:r w:rsidRPr="00200251">
                        <w:t xml:space="preserve"> going on a task or project. </w:t>
                      </w:r>
                    </w:p>
                    <w:p w14:paraId="5A7A81D2" w14:textId="28D34383" w:rsidR="004057BE" w:rsidRDefault="004057BE"/>
                    <w:p w14:paraId="4BD1B37C" w14:textId="07822FC8" w:rsidR="004057BE" w:rsidRDefault="004057BE">
                      <w:r w:rsidRPr="004057BE">
                        <w:rPr>
                          <w:b/>
                          <w:bCs/>
                        </w:rPr>
                        <w:t xml:space="preserve">Break down </w:t>
                      </w:r>
                      <w:r>
                        <w:rPr>
                          <w:b/>
                          <w:bCs/>
                        </w:rPr>
                        <w:t>my</w:t>
                      </w:r>
                      <w:r w:rsidRPr="004057BE">
                        <w:rPr>
                          <w:b/>
                          <w:bCs/>
                        </w:rPr>
                        <w:t xml:space="preserve"> work into smaller chunks.</w:t>
                      </w:r>
                      <w:r>
                        <w:t>I</w:t>
                      </w:r>
                      <w:r w:rsidRPr="004057BE">
                        <w:t xml:space="preserve">f </w:t>
                      </w:r>
                      <w:r>
                        <w:t>I</w:t>
                      </w:r>
                      <w:r w:rsidRPr="004057BE">
                        <w:t xml:space="preserve"> break </w:t>
                      </w:r>
                      <w:r>
                        <w:t>my</w:t>
                      </w:r>
                      <w:r w:rsidRPr="004057BE">
                        <w:t xml:space="preserve"> day down into smaller segments, work can be easier to deal with</w:t>
                      </w:r>
                      <w:r w:rsidR="003A02FE">
                        <w:t xml:space="preserve">. </w:t>
                      </w:r>
                    </w:p>
                    <w:p w14:paraId="286FC8CD" w14:textId="63771C57" w:rsidR="003A02FE" w:rsidRDefault="003A02FE"/>
                    <w:p w14:paraId="6B871476" w14:textId="1AFC90E7" w:rsidR="003A02FE" w:rsidRDefault="0035301C">
                      <w:r w:rsidRPr="0035301C">
                        <w:rPr>
                          <w:b/>
                          <w:bCs/>
                        </w:rPr>
                        <w:t xml:space="preserve">Make </w:t>
                      </w:r>
                      <w:r>
                        <w:rPr>
                          <w:b/>
                          <w:bCs/>
                        </w:rPr>
                        <w:t>my</w:t>
                      </w:r>
                      <w:r w:rsidRPr="0035301C">
                        <w:rPr>
                          <w:b/>
                          <w:bCs/>
                        </w:rPr>
                        <w:t xml:space="preserve"> activities fun.</w:t>
                      </w:r>
                      <w:r w:rsidRPr="0035301C">
                        <w:t> </w:t>
                      </w:r>
                      <w:r w:rsidR="00EE6097">
                        <w:t>F</w:t>
                      </w:r>
                      <w:r w:rsidRPr="0035301C">
                        <w:t>ind</w:t>
                      </w:r>
                      <w:r w:rsidR="00EE6097">
                        <w:t>ing</w:t>
                      </w:r>
                      <w:r w:rsidRPr="0035301C">
                        <w:t xml:space="preserve"> a way to make the task</w:t>
                      </w:r>
                      <w:r w:rsidR="003B6E9C">
                        <w:t>s</w:t>
                      </w:r>
                      <w:r w:rsidRPr="0035301C">
                        <w:t xml:space="preserve"> more exciting</w:t>
                      </w:r>
                      <w:r w:rsidR="00461555">
                        <w:t xml:space="preserve"> will be more motivational</w:t>
                      </w:r>
                      <w:r w:rsidRPr="0035301C">
                        <w:t>. </w:t>
                      </w:r>
                    </w:p>
                    <w:p w14:paraId="664FA1C4" w14:textId="17FDD0B8" w:rsidR="00461555" w:rsidRDefault="00461555"/>
                    <w:p w14:paraId="7F3CE7A0" w14:textId="2CDD3C84" w:rsidR="00461555" w:rsidRDefault="00461555">
                      <w:r>
                        <w:rPr>
                          <w:b/>
                          <w:bCs/>
                        </w:rPr>
                        <w:t>R</w:t>
                      </w:r>
                      <w:r w:rsidRPr="00461555">
                        <w:rPr>
                          <w:b/>
                          <w:bCs/>
                        </w:rPr>
                        <w:t xml:space="preserve">eward </w:t>
                      </w:r>
                      <w:r>
                        <w:rPr>
                          <w:b/>
                          <w:bCs/>
                        </w:rPr>
                        <w:t xml:space="preserve">myself </w:t>
                      </w:r>
                      <w:r w:rsidRPr="00461555">
                        <w:rPr>
                          <w:b/>
                          <w:bCs/>
                        </w:rPr>
                        <w:t xml:space="preserve">when </w:t>
                      </w:r>
                      <w:r>
                        <w:rPr>
                          <w:b/>
                          <w:bCs/>
                        </w:rPr>
                        <w:t>I</w:t>
                      </w:r>
                      <w:r w:rsidRPr="00461555">
                        <w:rPr>
                          <w:b/>
                          <w:bCs/>
                        </w:rPr>
                        <w:t xml:space="preserve"> get something done.</w:t>
                      </w:r>
                      <w:r w:rsidRPr="00461555">
                        <w:t xml:space="preserve"> Even if it's just a small accomplishment, </w:t>
                      </w:r>
                      <w:r w:rsidR="00D60AE9">
                        <w:t xml:space="preserve">I will </w:t>
                      </w:r>
                      <w:r w:rsidRPr="00461555">
                        <w:t xml:space="preserve">pat </w:t>
                      </w:r>
                      <w:r w:rsidR="00D60AE9">
                        <w:t>my</w:t>
                      </w:r>
                      <w:r w:rsidRPr="00461555">
                        <w:t>self on the back</w:t>
                      </w:r>
                      <w:r w:rsidR="00D60AE9">
                        <w:t xml:space="preserve"> when I accomplish a goal. </w:t>
                      </w:r>
                    </w:p>
                    <w:p w14:paraId="3E674E2C" w14:textId="1C2ECCFF" w:rsidR="00D60AE9" w:rsidRDefault="00D60AE9"/>
                    <w:p w14:paraId="4A7B1266" w14:textId="4F0235DA" w:rsidR="00D60AE9" w:rsidRDefault="001A09F1">
                      <w:r w:rsidRPr="001A09F1">
                        <w:rPr>
                          <w:b/>
                          <w:bCs/>
                        </w:rPr>
                        <w:t>Give yourself occasional breaks to avoid burnout.</w:t>
                      </w:r>
                      <w:r w:rsidRPr="001A09F1">
                        <w:t> </w:t>
                      </w:r>
                      <w:r>
                        <w:t>I will s</w:t>
                      </w:r>
                      <w:r w:rsidRPr="001A09F1">
                        <w:t xml:space="preserve">chedule occasional breaks throughout </w:t>
                      </w:r>
                      <w:r>
                        <w:t>my</w:t>
                      </w:r>
                      <w:r w:rsidRPr="001A09F1">
                        <w:t xml:space="preserve"> day</w:t>
                      </w:r>
                      <w:r>
                        <w:t xml:space="preserve"> and </w:t>
                      </w:r>
                      <w:r w:rsidRPr="001A09F1">
                        <w:t xml:space="preserve">take longer breaks over the weekend to rest and refresh </w:t>
                      </w:r>
                      <w:r>
                        <w:t>my</w:t>
                      </w:r>
                      <w:r w:rsidRPr="001A09F1">
                        <w:t>self.</w:t>
                      </w:r>
                    </w:p>
                  </w:txbxContent>
                </v:textbox>
                <w10:anchorlock/>
              </v:shape>
            </w:pict>
          </mc:Fallback>
        </mc:AlternateContent>
      </w:r>
    </w:p>
    <w:p w14:paraId="081347E7" w14:textId="03CD200C" w:rsidR="00E36FE0" w:rsidRPr="008A1BBA" w:rsidRDefault="00E36FE0" w:rsidP="008A1BBA">
      <w:pPr>
        <w:pStyle w:val="ListParagraph"/>
        <w:numPr>
          <w:ilvl w:val="0"/>
          <w:numId w:val="7"/>
        </w:numPr>
        <w:shd w:val="clear" w:color="auto" w:fill="FFFFFF"/>
        <w:spacing w:after="120"/>
        <w:jc w:val="both"/>
        <w:rPr>
          <w:rFonts w:asciiTheme="minorHAnsi" w:hAnsiTheme="minorHAnsi" w:cs="Times New Roman"/>
          <w:b/>
          <w:sz w:val="22"/>
          <w:szCs w:val="22"/>
          <w:lang w:val="en-AU"/>
        </w:rPr>
      </w:pPr>
      <w:r w:rsidRPr="008A1BBA">
        <w:rPr>
          <w:rFonts w:asciiTheme="minorHAnsi" w:hAnsiTheme="minorHAnsi" w:cs="Times New Roman"/>
          <w:b/>
          <w:sz w:val="22"/>
          <w:szCs w:val="22"/>
          <w:lang w:val="en-AU"/>
        </w:rPr>
        <w:lastRenderedPageBreak/>
        <w:t>Making a Product out of What You Learned</w:t>
      </w:r>
    </w:p>
    <w:p w14:paraId="66BA0DDB" w14:textId="77777777" w:rsidR="00E36FE0" w:rsidRPr="00DB3065" w:rsidRDefault="00E36FE0" w:rsidP="00E36FE0">
      <w:pPr>
        <w:shd w:val="clear" w:color="auto" w:fill="FFFFFF"/>
        <w:spacing w:after="120"/>
        <w:jc w:val="both"/>
        <w:rPr>
          <w:rFonts w:asciiTheme="minorHAnsi" w:hAnsiTheme="minorHAnsi" w:cs="Times New Roman"/>
          <w:sz w:val="22"/>
          <w:szCs w:val="22"/>
          <w:lang w:val="en-AU"/>
        </w:rPr>
      </w:pPr>
      <w:r w:rsidRPr="00DB3065">
        <w:rPr>
          <w:rFonts w:asciiTheme="minorHAnsi" w:hAnsiTheme="minorHAnsi" w:cs="Times New Roman"/>
          <w:sz w:val="22"/>
          <w:szCs w:val="22"/>
          <w:lang w:val="en-AU"/>
        </w:rPr>
        <w:t>A song, a journal entry, a picture… These are examples of things that you can create from what you learned. Not only does this help solidify what you learn, but also it gives you something to look forward to.</w:t>
      </w:r>
    </w:p>
    <w:p w14:paraId="0AB27975" w14:textId="77777777" w:rsidR="00E36FE0" w:rsidRPr="00DB3065" w:rsidRDefault="00E36FE0" w:rsidP="00E36FE0">
      <w:pPr>
        <w:shd w:val="clear" w:color="auto" w:fill="FFFFFF"/>
        <w:spacing w:after="120"/>
        <w:jc w:val="both"/>
        <w:rPr>
          <w:rFonts w:asciiTheme="minorHAnsi" w:hAnsiTheme="minorHAnsi" w:cs="Times New Roman"/>
          <w:sz w:val="22"/>
          <w:szCs w:val="22"/>
          <w:lang w:val="en-AU"/>
        </w:rPr>
      </w:pPr>
      <w:r w:rsidRPr="00DB3065">
        <w:rPr>
          <w:rFonts w:asciiTheme="minorHAnsi" w:hAnsiTheme="minorHAnsi" w:cs="Times New Roman"/>
          <w:sz w:val="22"/>
          <w:szCs w:val="22"/>
          <w:lang w:val="en-AU"/>
        </w:rPr>
        <w:t>What would you like to produce to display your learning?</w:t>
      </w:r>
    </w:p>
    <w:p w14:paraId="7BEA2A62" w14:textId="3BB964DD" w:rsidR="00E36FE0" w:rsidRPr="00DB3065" w:rsidRDefault="00867347" w:rsidP="00E36FE0">
      <w:pPr>
        <w:shd w:val="clear" w:color="auto" w:fill="FFFFFF"/>
        <w:spacing w:after="120"/>
        <w:jc w:val="both"/>
        <w:rPr>
          <w:rFonts w:asciiTheme="minorHAnsi" w:hAnsiTheme="minorHAnsi" w:cs="Times New Roman"/>
          <w:sz w:val="22"/>
          <w:szCs w:val="22"/>
          <w:lang w:val="en-AU"/>
        </w:rPr>
      </w:pPr>
      <w:r>
        <w:rPr>
          <w:rFonts w:asciiTheme="minorHAnsi" w:hAnsiTheme="minorHAnsi" w:cs="Times New Roman"/>
          <w:noProof/>
          <w:sz w:val="22"/>
          <w:szCs w:val="22"/>
          <w:lang w:val="en-AU"/>
        </w:rPr>
        <mc:AlternateContent>
          <mc:Choice Requires="wps">
            <w:drawing>
              <wp:inline distT="0" distB="0" distL="0" distR="0" wp14:anchorId="525F47A1" wp14:editId="0DC5C1BC">
                <wp:extent cx="9061450" cy="3549650"/>
                <wp:effectExtent l="0" t="0" r="25400" b="12700"/>
                <wp:docPr id="25" name="Text Box 25"/>
                <wp:cNvGraphicFramePr/>
                <a:graphic xmlns:a="http://schemas.openxmlformats.org/drawingml/2006/main">
                  <a:graphicData uri="http://schemas.microsoft.com/office/word/2010/wordprocessingShape">
                    <wps:wsp>
                      <wps:cNvSpPr txBox="1"/>
                      <wps:spPr>
                        <a:xfrm>
                          <a:off x="0" y="0"/>
                          <a:ext cx="9061450" cy="3549650"/>
                        </a:xfrm>
                        <a:prstGeom prst="rect">
                          <a:avLst/>
                        </a:prstGeom>
                        <a:solidFill>
                          <a:schemeClr val="lt1"/>
                        </a:solidFill>
                        <a:ln w="6350">
                          <a:solidFill>
                            <a:prstClr val="black"/>
                          </a:solidFill>
                        </a:ln>
                      </wps:spPr>
                      <wps:txbx>
                        <w:txbxContent>
                          <w:p w14:paraId="5DFFEC0F" w14:textId="71175428" w:rsidR="00867347" w:rsidRDefault="009653BF" w:rsidP="00D02797">
                            <w:pPr>
                              <w:jc w:val="center"/>
                              <w:rPr>
                                <w:b/>
                                <w:bCs/>
                              </w:rPr>
                            </w:pPr>
                            <w:r>
                              <w:rPr>
                                <w:b/>
                                <w:bCs/>
                              </w:rPr>
                              <w:t xml:space="preserve">I would like to make a quote </w:t>
                            </w:r>
                            <w:r w:rsidR="00646401">
                              <w:rPr>
                                <w:b/>
                                <w:bCs/>
                              </w:rPr>
                              <w:t>of what I have learnt:</w:t>
                            </w:r>
                          </w:p>
                          <w:p w14:paraId="106F2736" w14:textId="44FA23D6" w:rsidR="00646401" w:rsidRPr="009653BF" w:rsidRDefault="00777412" w:rsidP="00D02797">
                            <w:pPr>
                              <w:jc w:val="center"/>
                              <w:rPr>
                                <w:i/>
                                <w:iCs/>
                              </w:rPr>
                            </w:pPr>
                            <w:r>
                              <w:rPr>
                                <w:rFonts w:ascii="Arial" w:hAnsi="Arial" w:cs="Arial"/>
                                <w:color w:val="202124"/>
                                <w:shd w:val="clear" w:color="auto" w:fill="FFFFFF"/>
                              </w:rPr>
                              <w:t>“</w:t>
                            </w:r>
                            <w:r>
                              <w:rPr>
                                <w:i/>
                                <w:iCs/>
                              </w:rPr>
                              <w:t xml:space="preserve">As </w:t>
                            </w:r>
                            <w:r w:rsidR="00646401" w:rsidRPr="009653BF">
                              <w:rPr>
                                <w:i/>
                                <w:iCs/>
                              </w:rPr>
                              <w:t xml:space="preserve">much as it is important to fininsh all my tasks, it is imperative for me to identify my learning sytyle and </w:t>
                            </w:r>
                            <w:r w:rsidR="00D02797" w:rsidRPr="009653BF">
                              <w:rPr>
                                <w:i/>
                                <w:iCs/>
                              </w:rPr>
                              <w:t>breakdown the tasks into smaller chunks of work. While I am working hard, I should take breaks and reward myself when I get the work done</w:t>
                            </w:r>
                            <w:r w:rsidR="009653BF" w:rsidRPr="009653BF">
                              <w:rPr>
                                <w:i/>
                                <w:iCs/>
                              </w:rPr>
                              <w:t>.</w:t>
                            </w:r>
                            <w:r w:rsidR="0032770A">
                              <w:rPr>
                                <w:rFonts w:ascii="Arial" w:hAnsi="Arial" w:cs="Arial"/>
                                <w:color w:val="202124"/>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25F47A1" id="Text Box 25" o:spid="_x0000_s1042" type="#_x0000_t202" style="width:713.5pt;height:27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" fillcolor="white [3201]" strokeweight=".5pt">
                <v:textbox>
                  <w:txbxContent>
                    <w:p w14:paraId="5DFFEC0F" w14:textId="71175428" w:rsidR="00867347" w:rsidRDefault="009653BF" w:rsidP="00D02797">
                      <w:pPr>
                        <w:jc w:val="center"/>
                        <w:rPr>
                          <w:b/>
                          <w:bCs/>
                        </w:rPr>
                      </w:pPr>
                      <w:r>
                        <w:rPr>
                          <w:b/>
                          <w:bCs/>
                        </w:rPr>
                        <w:t xml:space="preserve">I would like to make a quote </w:t>
                      </w:r>
                      <w:r w:rsidR="00646401">
                        <w:rPr>
                          <w:b/>
                          <w:bCs/>
                        </w:rPr>
                        <w:t>of what I have learnt:</w:t>
                      </w:r>
                    </w:p>
                    <w:p w14:paraId="106F2736" w14:textId="44FA23D6" w:rsidR="00646401" w:rsidRPr="009653BF" w:rsidRDefault="00777412" w:rsidP="00D02797">
                      <w:pPr>
                        <w:jc w:val="center"/>
                        <w:rPr>
                          <w:i/>
                          <w:iCs/>
                        </w:rPr>
                      </w:pPr>
                      <w:r>
                        <w:rPr>
                          <w:rFonts w:ascii="Arial" w:hAnsi="Arial" w:cs="Arial"/>
                          <w:color w:val="202124"/>
                          <w:shd w:val="clear" w:color="auto" w:fill="FFFFFF"/>
                        </w:rPr>
                        <w:t>“</w:t>
                      </w:r>
                      <w:r>
                        <w:rPr>
                          <w:i/>
                          <w:iCs/>
                        </w:rPr>
                        <w:t xml:space="preserve">As </w:t>
                      </w:r>
                      <w:r w:rsidR="00646401" w:rsidRPr="009653BF">
                        <w:rPr>
                          <w:i/>
                          <w:iCs/>
                        </w:rPr>
                        <w:t xml:space="preserve">much as it is important to fininsh all my tasks, it is imperative for me to identify my learning sytyle and </w:t>
                      </w:r>
                      <w:r w:rsidR="00D02797" w:rsidRPr="009653BF">
                        <w:rPr>
                          <w:i/>
                          <w:iCs/>
                        </w:rPr>
                        <w:t>breakdown the tasks into smaller chunks of work. While I am working hard, I should take breaks and reward myself when I get the work done</w:t>
                      </w:r>
                      <w:r w:rsidR="009653BF" w:rsidRPr="009653BF">
                        <w:rPr>
                          <w:i/>
                          <w:iCs/>
                        </w:rPr>
                        <w:t>.</w:t>
                      </w:r>
                      <w:r w:rsidR="0032770A">
                        <w:rPr>
                          <w:rFonts w:ascii="Arial" w:hAnsi="Arial" w:cs="Arial"/>
                          <w:color w:val="202124"/>
                          <w:shd w:val="clear" w:color="auto" w:fill="FFFFFF"/>
                        </w:rPr>
                        <w:t>”</w:t>
                      </w:r>
                    </w:p>
                  </w:txbxContent>
                </v:textbox>
                <w10:anchorlock/>
              </v:shape>
            </w:pict>
          </mc:Fallback>
        </mc:AlternateContent>
      </w:r>
    </w:p>
    <w:p w14:paraId="6168EA3C" w14:textId="77777777" w:rsidR="00DB3065" w:rsidRPr="00DB3065" w:rsidRDefault="00DB3065" w:rsidP="00E36FE0">
      <w:pPr>
        <w:shd w:val="clear" w:color="auto" w:fill="FFFFFF"/>
        <w:spacing w:after="120"/>
        <w:jc w:val="both"/>
        <w:rPr>
          <w:rFonts w:asciiTheme="minorHAnsi" w:hAnsiTheme="minorHAnsi" w:cs="Times New Roman"/>
          <w:sz w:val="22"/>
          <w:szCs w:val="22"/>
          <w:lang w:val="en-AU"/>
        </w:rPr>
      </w:pPr>
    </w:p>
    <w:p w14:paraId="10EEEAB9" w14:textId="77777777" w:rsidR="00DB3065" w:rsidRPr="00DB3065" w:rsidRDefault="00DB3065" w:rsidP="00E36FE0">
      <w:pPr>
        <w:shd w:val="clear" w:color="auto" w:fill="FFFFFF"/>
        <w:spacing w:after="120"/>
        <w:jc w:val="both"/>
        <w:rPr>
          <w:rFonts w:asciiTheme="minorHAnsi" w:hAnsiTheme="minorHAnsi" w:cs="Times New Roman"/>
          <w:sz w:val="22"/>
          <w:szCs w:val="22"/>
          <w:lang w:val="en-AU"/>
        </w:rPr>
      </w:pPr>
    </w:p>
    <w:p w14:paraId="3471D6B2" w14:textId="77777777" w:rsidR="00867347" w:rsidRDefault="00867347">
      <w:pPr>
        <w:spacing w:after="160" w:line="259" w:lineRule="auto"/>
        <w:rPr>
          <w:rFonts w:asciiTheme="minorHAnsi" w:hAnsiTheme="minorHAnsi" w:cs="Times New Roman"/>
          <w:sz w:val="22"/>
          <w:szCs w:val="22"/>
          <w:lang w:val="en-AU"/>
        </w:rPr>
      </w:pPr>
      <w:r>
        <w:rPr>
          <w:rFonts w:asciiTheme="minorHAnsi" w:hAnsiTheme="minorHAnsi" w:cs="Times New Roman"/>
          <w:sz w:val="22"/>
          <w:szCs w:val="22"/>
          <w:lang w:val="en-AU"/>
        </w:rPr>
        <w:br w:type="page"/>
      </w:r>
    </w:p>
    <w:p w14:paraId="1E23D209" w14:textId="42704393" w:rsidR="00E36FE0" w:rsidRPr="008A1BBA" w:rsidRDefault="00E36FE0" w:rsidP="008A1BBA">
      <w:pPr>
        <w:pStyle w:val="ListParagraph"/>
        <w:numPr>
          <w:ilvl w:val="0"/>
          <w:numId w:val="7"/>
        </w:numPr>
        <w:spacing w:after="160" w:line="259" w:lineRule="auto"/>
        <w:rPr>
          <w:rFonts w:asciiTheme="minorHAnsi" w:hAnsiTheme="minorHAnsi" w:cs="Times New Roman"/>
          <w:sz w:val="22"/>
          <w:szCs w:val="22"/>
          <w:lang w:val="en-AU"/>
        </w:rPr>
      </w:pPr>
      <w:r w:rsidRPr="008A1BBA">
        <w:rPr>
          <w:rFonts w:asciiTheme="minorHAnsi" w:hAnsiTheme="minorHAnsi" w:cs="Times New Roman"/>
          <w:b/>
          <w:sz w:val="22"/>
          <w:szCs w:val="22"/>
          <w:lang w:val="en-AU"/>
        </w:rPr>
        <w:lastRenderedPageBreak/>
        <w:t>Leverage Time</w:t>
      </w:r>
    </w:p>
    <w:p w14:paraId="5F3D76AA" w14:textId="77777777" w:rsidR="00E36FE0" w:rsidRPr="00DB3065" w:rsidRDefault="00E36FE0" w:rsidP="00E36FE0">
      <w:pPr>
        <w:shd w:val="clear" w:color="auto" w:fill="FFFFFF"/>
        <w:spacing w:after="120"/>
        <w:jc w:val="both"/>
        <w:rPr>
          <w:rFonts w:asciiTheme="minorHAnsi" w:hAnsiTheme="minorHAnsi" w:cs="Times New Roman"/>
          <w:sz w:val="22"/>
          <w:szCs w:val="22"/>
          <w:lang w:val="en-AU"/>
        </w:rPr>
      </w:pPr>
      <w:r w:rsidRPr="00DB3065">
        <w:rPr>
          <w:rFonts w:asciiTheme="minorHAnsi" w:hAnsiTheme="minorHAnsi" w:cs="Times New Roman"/>
          <w:sz w:val="22"/>
          <w:szCs w:val="22"/>
          <w:lang w:val="en-AU"/>
        </w:rPr>
        <w:t>Sometimes we get busy and don’t have time to learn. But that lack of time is more of a reason to leverage the time we do have.</w:t>
      </w:r>
    </w:p>
    <w:p w14:paraId="53FE37F7" w14:textId="77777777" w:rsidR="00E36FE0" w:rsidRPr="00DB3065" w:rsidRDefault="00E36FE0" w:rsidP="00E36FE0">
      <w:pPr>
        <w:shd w:val="clear" w:color="auto" w:fill="FFFFFF"/>
        <w:spacing w:after="120"/>
        <w:jc w:val="both"/>
        <w:rPr>
          <w:rFonts w:asciiTheme="minorHAnsi" w:hAnsiTheme="minorHAnsi" w:cs="Times New Roman"/>
          <w:sz w:val="22"/>
          <w:szCs w:val="22"/>
          <w:lang w:val="en-AU"/>
        </w:rPr>
      </w:pPr>
      <w:r w:rsidRPr="00DB3065">
        <w:rPr>
          <w:rFonts w:asciiTheme="minorHAnsi" w:hAnsiTheme="minorHAnsi" w:cs="Times New Roman"/>
          <w:sz w:val="22"/>
          <w:szCs w:val="22"/>
          <w:lang w:val="en-AU"/>
        </w:rPr>
        <w:t>Take your thirty-minute lunch breaks to eat and squeeze in a learning session. If you go to the gym why not listen to a podcast or listen to an audiobook during the session!</w:t>
      </w:r>
    </w:p>
    <w:p w14:paraId="5AB5E143" w14:textId="4F24D75A" w:rsidR="00E36FE0" w:rsidRPr="00DB3065" w:rsidRDefault="00E36FE0" w:rsidP="00E36FE0">
      <w:pPr>
        <w:shd w:val="clear" w:color="auto" w:fill="FFFFFF"/>
        <w:spacing w:after="120"/>
        <w:jc w:val="both"/>
        <w:rPr>
          <w:rFonts w:asciiTheme="minorHAnsi" w:hAnsiTheme="minorHAnsi" w:cs="Times New Roman"/>
          <w:sz w:val="22"/>
          <w:szCs w:val="22"/>
          <w:lang w:val="en-AU"/>
        </w:rPr>
      </w:pPr>
      <w:r w:rsidRPr="00DB3065">
        <w:rPr>
          <w:rFonts w:asciiTheme="minorHAnsi" w:hAnsiTheme="minorHAnsi" w:cs="Times New Roman"/>
          <w:sz w:val="22"/>
          <w:szCs w:val="22"/>
          <w:lang w:val="en-AU"/>
        </w:rPr>
        <w:t>When is your leverage time?</w:t>
      </w:r>
    </w:p>
    <w:p w14:paraId="0E8F9BB6" w14:textId="53667E92" w:rsidR="00E36FE0" w:rsidRPr="00DB3065" w:rsidRDefault="00867347" w:rsidP="00E36FE0">
      <w:pPr>
        <w:shd w:val="clear" w:color="auto" w:fill="FFFFFF"/>
        <w:spacing w:after="120"/>
        <w:jc w:val="both"/>
        <w:rPr>
          <w:rFonts w:asciiTheme="minorHAnsi" w:hAnsiTheme="minorHAnsi" w:cs="Times New Roman"/>
          <w:sz w:val="22"/>
          <w:szCs w:val="22"/>
          <w:lang w:val="en-AU"/>
        </w:rPr>
      </w:pPr>
      <w:r>
        <w:rPr>
          <w:rFonts w:asciiTheme="minorHAnsi" w:hAnsiTheme="minorHAnsi" w:cs="Times New Roman"/>
          <w:noProof/>
          <w:sz w:val="22"/>
          <w:szCs w:val="22"/>
          <w:lang w:val="en-AU"/>
        </w:rPr>
        <mc:AlternateContent>
          <mc:Choice Requires="wps">
            <w:drawing>
              <wp:inline distT="0" distB="0" distL="0" distR="0" wp14:anchorId="01BE1130" wp14:editId="2453A4F2">
                <wp:extent cx="9055100" cy="2965450"/>
                <wp:effectExtent l="0" t="0" r="12700" b="25400"/>
                <wp:docPr id="26" name="Text Box 26"/>
                <wp:cNvGraphicFramePr/>
                <a:graphic xmlns:a="http://schemas.openxmlformats.org/drawingml/2006/main">
                  <a:graphicData uri="http://schemas.microsoft.com/office/word/2010/wordprocessingShape">
                    <wps:wsp>
                      <wps:cNvSpPr txBox="1"/>
                      <wps:spPr>
                        <a:xfrm>
                          <a:off x="0" y="0"/>
                          <a:ext cx="9055100" cy="2965450"/>
                        </a:xfrm>
                        <a:prstGeom prst="rect">
                          <a:avLst/>
                        </a:prstGeom>
                        <a:solidFill>
                          <a:schemeClr val="lt1"/>
                        </a:solidFill>
                        <a:ln w="6350">
                          <a:solidFill>
                            <a:prstClr val="black"/>
                          </a:solidFill>
                        </a:ln>
                      </wps:spPr>
                      <wps:txbx>
                        <w:txbxContent>
                          <w:p w14:paraId="2C2B781E" w14:textId="71DFB692" w:rsidR="00F7446E" w:rsidRPr="00F7446E" w:rsidRDefault="00F7446E" w:rsidP="00F7446E">
                            <w:pPr>
                              <w:rPr>
                                <w:b/>
                                <w:bCs/>
                                <w:lang w:val="en-US"/>
                              </w:rPr>
                            </w:pPr>
                            <w:r w:rsidRPr="00F7446E">
                              <w:rPr>
                                <w:b/>
                                <w:bCs/>
                                <w:lang w:val="en-UG"/>
                              </w:rPr>
                              <w:t xml:space="preserve">Using Anti-Distraction Apps to </w:t>
                            </w:r>
                            <w:r>
                              <w:rPr>
                                <w:b/>
                                <w:bCs/>
                                <w:lang w:val="en-US"/>
                              </w:rPr>
                              <w:t>r</w:t>
                            </w:r>
                            <w:r w:rsidRPr="00F7446E">
                              <w:rPr>
                                <w:b/>
                                <w:bCs/>
                                <w:lang w:val="en-UG"/>
                              </w:rPr>
                              <w:t>e</w:t>
                            </w:r>
                            <w:r>
                              <w:rPr>
                                <w:b/>
                                <w:bCs/>
                                <w:lang w:val="en-US"/>
                              </w:rPr>
                              <w:t>duce social media time</w:t>
                            </w:r>
                          </w:p>
                          <w:p w14:paraId="47144782" w14:textId="77777777" w:rsidR="00F7446E" w:rsidRDefault="00F7446E" w:rsidP="00F7446E">
                            <w:pPr>
                              <w:rPr>
                                <w:lang w:val="en-UG"/>
                              </w:rPr>
                            </w:pPr>
                          </w:p>
                          <w:p w14:paraId="1323C37F" w14:textId="1B9E0866" w:rsidR="00F7446E" w:rsidRPr="00F7446E" w:rsidRDefault="00AD17C4" w:rsidP="00F7446E">
                            <w:pPr>
                              <w:rPr>
                                <w:lang w:val="en-UG"/>
                              </w:rPr>
                            </w:pPr>
                            <w:r>
                              <w:rPr>
                                <w:lang w:val="en-US"/>
                              </w:rPr>
                              <w:t xml:space="preserve">I have considered using technological tools such as </w:t>
                            </w:r>
                            <w:r w:rsidR="00F7446E" w:rsidRPr="00F7446E">
                              <w:rPr>
                                <w:lang w:val="en-UG"/>
                              </w:rPr>
                              <w:t>anti-distraction apps</w:t>
                            </w:r>
                            <w:r>
                              <w:rPr>
                                <w:lang w:val="en-US"/>
                              </w:rPr>
                              <w:t xml:space="preserve"> to leverage my time</w:t>
                            </w:r>
                            <w:r w:rsidR="00F7446E" w:rsidRPr="00F7446E">
                              <w:rPr>
                                <w:lang w:val="en-UG"/>
                              </w:rPr>
                              <w:t xml:space="preserve">. </w:t>
                            </w:r>
                            <w:r w:rsidRPr="00AD17C4">
                              <w:t xml:space="preserve">Facebook, Twitter, and social media </w:t>
                            </w:r>
                            <w:r w:rsidR="00756C13">
                              <w:t xml:space="preserve">have been </w:t>
                            </w:r>
                            <w:r w:rsidRPr="00AD17C4">
                              <w:t xml:space="preserve">eating up into a good portion of </w:t>
                            </w:r>
                            <w:r w:rsidR="00756C13">
                              <w:t>my</w:t>
                            </w:r>
                            <w:r w:rsidRPr="00AD17C4">
                              <w:t xml:space="preserve"> work day.</w:t>
                            </w:r>
                            <w:r w:rsidR="00756C13">
                              <w:rPr>
                                <w:lang w:val="en-US"/>
                              </w:rPr>
                              <w:t xml:space="preserve"> </w:t>
                            </w:r>
                            <w:r w:rsidR="00F7446E" w:rsidRPr="00F7446E">
                              <w:rPr>
                                <w:lang w:val="en-UG"/>
                              </w:rPr>
                              <w:t xml:space="preserve">There are several of these apps </w:t>
                            </w:r>
                            <w:r w:rsidR="00756C13">
                              <w:rPr>
                                <w:lang w:val="en-US"/>
                              </w:rPr>
                              <w:t>I have considered, these</w:t>
                            </w:r>
                            <w:r w:rsidR="00F7446E" w:rsidRPr="00F7446E">
                              <w:rPr>
                                <w:lang w:val="en-UG"/>
                              </w:rPr>
                              <w:t xml:space="preserve"> include StayFocusd, SelfControl, and Freedom.</w:t>
                            </w:r>
                          </w:p>
                          <w:p w14:paraId="7281669B" w14:textId="77777777" w:rsidR="00ED0B40" w:rsidRDefault="00ED0B40" w:rsidP="00F7446E">
                            <w:pPr>
                              <w:rPr>
                                <w:lang w:val="en-UG"/>
                              </w:rPr>
                            </w:pPr>
                          </w:p>
                          <w:p w14:paraId="7AC29856" w14:textId="73B92CA4" w:rsidR="00867347" w:rsidRDefault="00ED0B40" w:rsidP="00147861">
                            <w:pPr>
                              <w:rPr>
                                <w:lang w:val="en-UG"/>
                              </w:rPr>
                            </w:pPr>
                            <w:r>
                              <w:rPr>
                                <w:lang w:val="en-US"/>
                              </w:rPr>
                              <w:t>With StayFocusd, I will</w:t>
                            </w:r>
                            <w:r w:rsidR="00F7446E" w:rsidRPr="00F7446E">
                              <w:rPr>
                                <w:lang w:val="en-UG"/>
                              </w:rPr>
                              <w:t xml:space="preserve"> set a time limit (say, </w:t>
                            </w:r>
                            <w:r>
                              <w:rPr>
                                <w:lang w:val="en-US"/>
                              </w:rPr>
                              <w:t>5</w:t>
                            </w:r>
                            <w:r w:rsidR="00F7446E" w:rsidRPr="00F7446E">
                              <w:rPr>
                                <w:lang w:val="en-UG"/>
                              </w:rPr>
                              <w:t xml:space="preserve">0 minutes) for how long </w:t>
                            </w:r>
                            <w:r>
                              <w:rPr>
                                <w:lang w:val="en-US"/>
                              </w:rPr>
                              <w:t>I am</w:t>
                            </w:r>
                            <w:r w:rsidR="00F7446E" w:rsidRPr="00F7446E">
                              <w:rPr>
                                <w:lang w:val="en-UG"/>
                              </w:rPr>
                              <w:t xml:space="preserve"> allowed to spend on </w:t>
                            </w:r>
                            <w:r w:rsidR="00132595">
                              <w:rPr>
                                <w:lang w:val="en-US"/>
                              </w:rPr>
                              <w:t xml:space="preserve">Social Media </w:t>
                            </w:r>
                            <w:r w:rsidR="00F7446E" w:rsidRPr="00F7446E">
                              <w:rPr>
                                <w:lang w:val="en-UG"/>
                              </w:rPr>
                              <w:t xml:space="preserve">apps during working hours and the app </w:t>
                            </w:r>
                            <w:r w:rsidR="00132595">
                              <w:rPr>
                                <w:lang w:val="en-US"/>
                              </w:rPr>
                              <w:t xml:space="preserve">will </w:t>
                            </w:r>
                            <w:r w:rsidR="00F7446E" w:rsidRPr="00F7446E">
                              <w:rPr>
                                <w:lang w:val="en-UG"/>
                              </w:rPr>
                              <w:t xml:space="preserve">block access to them once </w:t>
                            </w:r>
                            <w:r w:rsidR="00132595">
                              <w:rPr>
                                <w:lang w:val="en-US"/>
                              </w:rPr>
                              <w:t>I have</w:t>
                            </w:r>
                            <w:r w:rsidR="00F7446E" w:rsidRPr="00F7446E">
                              <w:rPr>
                                <w:lang w:val="en-UG"/>
                              </w:rPr>
                              <w:t xml:space="preserve"> exceed</w:t>
                            </w:r>
                            <w:r w:rsidR="00132595">
                              <w:rPr>
                                <w:lang w:val="en-US"/>
                              </w:rPr>
                              <w:t>ed</w:t>
                            </w:r>
                            <w:r w:rsidR="00F7446E" w:rsidRPr="00F7446E">
                              <w:rPr>
                                <w:lang w:val="en-UG"/>
                              </w:rPr>
                              <w:t xml:space="preserve"> that time limit. </w:t>
                            </w:r>
                            <w:r w:rsidR="00132595">
                              <w:rPr>
                                <w:lang w:val="en-US"/>
                              </w:rPr>
                              <w:t>I</w:t>
                            </w:r>
                            <w:r w:rsidR="00F7446E" w:rsidRPr="00F7446E">
                              <w:rPr>
                                <w:lang w:val="en-UG"/>
                              </w:rPr>
                              <w:t xml:space="preserve">'ll only be able to access the apps </w:t>
                            </w:r>
                            <w:r w:rsidR="00147861">
                              <w:rPr>
                                <w:lang w:val="en-US"/>
                              </w:rPr>
                              <w:t>I</w:t>
                            </w:r>
                            <w:r w:rsidR="00F7446E" w:rsidRPr="00F7446E">
                              <w:rPr>
                                <w:lang w:val="en-UG"/>
                              </w:rPr>
                              <w:t xml:space="preserve"> blocked again after working hours </w:t>
                            </w:r>
                          </w:p>
                          <w:p w14:paraId="21F277E1" w14:textId="6DEDC695" w:rsidR="00147861" w:rsidRDefault="00147861" w:rsidP="00147861">
                            <w:pPr>
                              <w:rPr>
                                <w:lang w:val="en-UG"/>
                              </w:rPr>
                            </w:pPr>
                          </w:p>
                          <w:p w14:paraId="55E825C8" w14:textId="44CDB261" w:rsidR="00147861" w:rsidRPr="00147861" w:rsidRDefault="00147861" w:rsidP="00147861">
                            <w:pPr>
                              <w:rPr>
                                <w:lang w:val="en-US"/>
                              </w:rPr>
                            </w:pPr>
                            <w:r>
                              <w:rPr>
                                <w:lang w:val="en-US"/>
                              </w:rPr>
                              <w:t xml:space="preserve">This will enable me to redeem a lot of time for my work and use technology to leverage tim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1BE1130" id="Text Box 26" o:spid="_x0000_s1043" type="#_x0000_t202" style="width:713pt;height:23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" fillcolor="white [3201]" strokeweight=".5pt">
                <v:textbox>
                  <w:txbxContent>
                    <w:p w14:paraId="2C2B781E" w14:textId="71DFB692" w:rsidR="00F7446E" w:rsidRPr="00F7446E" w:rsidRDefault="00F7446E" w:rsidP="00F7446E">
                      <w:pPr>
                        <w:rPr>
                          <w:b/>
                          <w:bCs/>
                          <w:lang w:val="en-US"/>
                        </w:rPr>
                      </w:pPr>
                      <w:r w:rsidRPr="00F7446E">
                        <w:rPr>
                          <w:b/>
                          <w:bCs/>
                          <w:lang w:val="en-UG"/>
                        </w:rPr>
                        <w:t xml:space="preserve">Using Anti-Distraction Apps to </w:t>
                      </w:r>
                      <w:r>
                        <w:rPr>
                          <w:b/>
                          <w:bCs/>
                          <w:lang w:val="en-US"/>
                        </w:rPr>
                        <w:t>r</w:t>
                      </w:r>
                      <w:r w:rsidRPr="00F7446E">
                        <w:rPr>
                          <w:b/>
                          <w:bCs/>
                          <w:lang w:val="en-UG"/>
                        </w:rPr>
                        <w:t>e</w:t>
                      </w:r>
                      <w:r>
                        <w:rPr>
                          <w:b/>
                          <w:bCs/>
                          <w:lang w:val="en-US"/>
                        </w:rPr>
                        <w:t>duce social media time</w:t>
                      </w:r>
                    </w:p>
                    <w:p w14:paraId="47144782" w14:textId="77777777" w:rsidR="00F7446E" w:rsidRDefault="00F7446E" w:rsidP="00F7446E">
                      <w:pPr>
                        <w:rPr>
                          <w:lang w:val="en-UG"/>
                        </w:rPr>
                      </w:pPr>
                    </w:p>
                    <w:p w14:paraId="1323C37F" w14:textId="1B9E0866" w:rsidR="00F7446E" w:rsidRPr="00F7446E" w:rsidRDefault="00AD17C4" w:rsidP="00F7446E">
                      <w:pPr>
                        <w:rPr>
                          <w:lang w:val="en-UG"/>
                        </w:rPr>
                      </w:pPr>
                      <w:r>
                        <w:rPr>
                          <w:lang w:val="en-US"/>
                        </w:rPr>
                        <w:t xml:space="preserve">I have considered using technological tools such as </w:t>
                      </w:r>
                      <w:r w:rsidR="00F7446E" w:rsidRPr="00F7446E">
                        <w:rPr>
                          <w:lang w:val="en-UG"/>
                        </w:rPr>
                        <w:t>anti-distraction apps</w:t>
                      </w:r>
                      <w:r>
                        <w:rPr>
                          <w:lang w:val="en-US"/>
                        </w:rPr>
                        <w:t xml:space="preserve"> to leverage my time</w:t>
                      </w:r>
                      <w:r w:rsidR="00F7446E" w:rsidRPr="00F7446E">
                        <w:rPr>
                          <w:lang w:val="en-UG"/>
                        </w:rPr>
                        <w:t xml:space="preserve">. </w:t>
                      </w:r>
                      <w:r w:rsidRPr="00AD17C4">
                        <w:t xml:space="preserve">Facebook, Twitter, and social media </w:t>
                      </w:r>
                      <w:r w:rsidR="00756C13">
                        <w:t xml:space="preserve">have been </w:t>
                      </w:r>
                      <w:r w:rsidRPr="00AD17C4">
                        <w:t xml:space="preserve">eating up into a good portion of </w:t>
                      </w:r>
                      <w:r w:rsidR="00756C13">
                        <w:t>my</w:t>
                      </w:r>
                      <w:r w:rsidRPr="00AD17C4">
                        <w:t xml:space="preserve"> work day.</w:t>
                      </w:r>
                      <w:r w:rsidR="00756C13">
                        <w:rPr>
                          <w:lang w:val="en-US"/>
                        </w:rPr>
                        <w:t xml:space="preserve"> </w:t>
                      </w:r>
                      <w:r w:rsidR="00F7446E" w:rsidRPr="00F7446E">
                        <w:rPr>
                          <w:lang w:val="en-UG"/>
                        </w:rPr>
                        <w:t xml:space="preserve">There are several of these apps </w:t>
                      </w:r>
                      <w:r w:rsidR="00756C13">
                        <w:rPr>
                          <w:lang w:val="en-US"/>
                        </w:rPr>
                        <w:t>I have considered, these</w:t>
                      </w:r>
                      <w:r w:rsidR="00F7446E" w:rsidRPr="00F7446E">
                        <w:rPr>
                          <w:lang w:val="en-UG"/>
                        </w:rPr>
                        <w:t xml:space="preserve"> include StayFocusd, SelfControl, and Freedom.</w:t>
                      </w:r>
                    </w:p>
                    <w:p w14:paraId="7281669B" w14:textId="77777777" w:rsidR="00ED0B40" w:rsidRDefault="00ED0B40" w:rsidP="00F7446E">
                      <w:pPr>
                        <w:rPr>
                          <w:lang w:val="en-UG"/>
                        </w:rPr>
                      </w:pPr>
                    </w:p>
                    <w:p w14:paraId="7AC29856" w14:textId="73B92CA4" w:rsidR="00867347" w:rsidRDefault="00ED0B40" w:rsidP="00147861">
                      <w:pPr>
                        <w:rPr>
                          <w:lang w:val="en-UG"/>
                        </w:rPr>
                      </w:pPr>
                      <w:r>
                        <w:rPr>
                          <w:lang w:val="en-US"/>
                        </w:rPr>
                        <w:t>With StayFocusd, I will</w:t>
                      </w:r>
                      <w:r w:rsidR="00F7446E" w:rsidRPr="00F7446E">
                        <w:rPr>
                          <w:lang w:val="en-UG"/>
                        </w:rPr>
                        <w:t xml:space="preserve"> set a time limit (say, </w:t>
                      </w:r>
                      <w:r>
                        <w:rPr>
                          <w:lang w:val="en-US"/>
                        </w:rPr>
                        <w:t>5</w:t>
                      </w:r>
                      <w:r w:rsidR="00F7446E" w:rsidRPr="00F7446E">
                        <w:rPr>
                          <w:lang w:val="en-UG"/>
                        </w:rPr>
                        <w:t xml:space="preserve">0 minutes) for how long </w:t>
                      </w:r>
                      <w:r>
                        <w:rPr>
                          <w:lang w:val="en-US"/>
                        </w:rPr>
                        <w:t>I am</w:t>
                      </w:r>
                      <w:r w:rsidR="00F7446E" w:rsidRPr="00F7446E">
                        <w:rPr>
                          <w:lang w:val="en-UG"/>
                        </w:rPr>
                        <w:t xml:space="preserve"> allowed to spend on </w:t>
                      </w:r>
                      <w:r w:rsidR="00132595">
                        <w:rPr>
                          <w:lang w:val="en-US"/>
                        </w:rPr>
                        <w:t xml:space="preserve">Social Media </w:t>
                      </w:r>
                      <w:r w:rsidR="00F7446E" w:rsidRPr="00F7446E">
                        <w:rPr>
                          <w:lang w:val="en-UG"/>
                        </w:rPr>
                        <w:t xml:space="preserve">apps during working hours and the app </w:t>
                      </w:r>
                      <w:r w:rsidR="00132595">
                        <w:rPr>
                          <w:lang w:val="en-US"/>
                        </w:rPr>
                        <w:t xml:space="preserve">will </w:t>
                      </w:r>
                      <w:r w:rsidR="00F7446E" w:rsidRPr="00F7446E">
                        <w:rPr>
                          <w:lang w:val="en-UG"/>
                        </w:rPr>
                        <w:t xml:space="preserve">block access to them once </w:t>
                      </w:r>
                      <w:r w:rsidR="00132595">
                        <w:rPr>
                          <w:lang w:val="en-US"/>
                        </w:rPr>
                        <w:t>I have</w:t>
                      </w:r>
                      <w:r w:rsidR="00F7446E" w:rsidRPr="00F7446E">
                        <w:rPr>
                          <w:lang w:val="en-UG"/>
                        </w:rPr>
                        <w:t xml:space="preserve"> exceed</w:t>
                      </w:r>
                      <w:r w:rsidR="00132595">
                        <w:rPr>
                          <w:lang w:val="en-US"/>
                        </w:rPr>
                        <w:t>ed</w:t>
                      </w:r>
                      <w:r w:rsidR="00F7446E" w:rsidRPr="00F7446E">
                        <w:rPr>
                          <w:lang w:val="en-UG"/>
                        </w:rPr>
                        <w:t xml:space="preserve"> that time limit. </w:t>
                      </w:r>
                      <w:r w:rsidR="00132595">
                        <w:rPr>
                          <w:lang w:val="en-US"/>
                        </w:rPr>
                        <w:t>I</w:t>
                      </w:r>
                      <w:r w:rsidR="00F7446E" w:rsidRPr="00F7446E">
                        <w:rPr>
                          <w:lang w:val="en-UG"/>
                        </w:rPr>
                        <w:t xml:space="preserve">'ll only be able to access the apps </w:t>
                      </w:r>
                      <w:r w:rsidR="00147861">
                        <w:rPr>
                          <w:lang w:val="en-US"/>
                        </w:rPr>
                        <w:t>I</w:t>
                      </w:r>
                      <w:r w:rsidR="00F7446E" w:rsidRPr="00F7446E">
                        <w:rPr>
                          <w:lang w:val="en-UG"/>
                        </w:rPr>
                        <w:t xml:space="preserve"> blocked again after working hours </w:t>
                      </w:r>
                    </w:p>
                    <w:p w14:paraId="21F277E1" w14:textId="6DEDC695" w:rsidR="00147861" w:rsidRDefault="00147861" w:rsidP="00147861">
                      <w:pPr>
                        <w:rPr>
                          <w:lang w:val="en-UG"/>
                        </w:rPr>
                      </w:pPr>
                    </w:p>
                    <w:p w14:paraId="55E825C8" w14:textId="44CDB261" w:rsidR="00147861" w:rsidRPr="00147861" w:rsidRDefault="00147861" w:rsidP="00147861">
                      <w:pPr>
                        <w:rPr>
                          <w:lang w:val="en-US"/>
                        </w:rPr>
                      </w:pPr>
                      <w:r>
                        <w:rPr>
                          <w:lang w:val="en-US"/>
                        </w:rPr>
                        <w:t xml:space="preserve">This will enable me to redeem a lot of time for my work and use technology to leverage time. </w:t>
                      </w:r>
                    </w:p>
                  </w:txbxContent>
                </v:textbox>
                <w10:anchorlock/>
              </v:shape>
            </w:pict>
          </mc:Fallback>
        </mc:AlternateContent>
      </w:r>
    </w:p>
    <w:p w14:paraId="36555CD3" w14:textId="77777777" w:rsidR="00DB3065" w:rsidRPr="00DB3065" w:rsidRDefault="00DB3065" w:rsidP="00E36FE0">
      <w:pPr>
        <w:shd w:val="clear" w:color="auto" w:fill="FFFFFF"/>
        <w:spacing w:after="120"/>
        <w:jc w:val="both"/>
        <w:rPr>
          <w:rFonts w:asciiTheme="minorHAnsi" w:hAnsiTheme="minorHAnsi" w:cs="Times New Roman"/>
          <w:sz w:val="22"/>
          <w:szCs w:val="22"/>
          <w:lang w:val="en-AU"/>
        </w:rPr>
      </w:pPr>
    </w:p>
    <w:p w14:paraId="03D6DDFA" w14:textId="77777777" w:rsidR="00DB3065" w:rsidRPr="00DB3065" w:rsidRDefault="00DB3065" w:rsidP="00E36FE0">
      <w:pPr>
        <w:shd w:val="clear" w:color="auto" w:fill="FFFFFF"/>
        <w:spacing w:after="120"/>
        <w:jc w:val="both"/>
        <w:rPr>
          <w:rFonts w:asciiTheme="minorHAnsi" w:hAnsiTheme="minorHAnsi" w:cs="Times New Roman"/>
          <w:sz w:val="22"/>
          <w:szCs w:val="22"/>
          <w:lang w:val="en-AU"/>
        </w:rPr>
      </w:pPr>
    </w:p>
    <w:p w14:paraId="650E72B2" w14:textId="77777777" w:rsidR="00DB3065" w:rsidRPr="00DB3065" w:rsidRDefault="00DB3065" w:rsidP="00E36FE0">
      <w:pPr>
        <w:shd w:val="clear" w:color="auto" w:fill="FFFFFF"/>
        <w:spacing w:after="120"/>
        <w:jc w:val="both"/>
        <w:rPr>
          <w:rFonts w:asciiTheme="minorHAnsi" w:hAnsiTheme="minorHAnsi" w:cs="Times New Roman"/>
          <w:sz w:val="22"/>
          <w:szCs w:val="22"/>
          <w:lang w:val="en-AU"/>
        </w:rPr>
      </w:pPr>
    </w:p>
    <w:p w14:paraId="7652FD50" w14:textId="77777777" w:rsidR="00DB3065" w:rsidRPr="00DB3065" w:rsidRDefault="00DB3065" w:rsidP="00E36FE0">
      <w:pPr>
        <w:shd w:val="clear" w:color="auto" w:fill="FFFFFF"/>
        <w:spacing w:after="120"/>
        <w:jc w:val="both"/>
        <w:rPr>
          <w:rFonts w:asciiTheme="minorHAnsi" w:hAnsiTheme="minorHAnsi" w:cs="Times New Roman"/>
          <w:sz w:val="22"/>
          <w:szCs w:val="22"/>
          <w:lang w:val="en-AU"/>
        </w:rPr>
      </w:pPr>
    </w:p>
    <w:p w14:paraId="68CCE06B" w14:textId="77777777" w:rsidR="00DB3065" w:rsidRPr="00DB3065" w:rsidRDefault="00DB3065" w:rsidP="00E36FE0">
      <w:pPr>
        <w:shd w:val="clear" w:color="auto" w:fill="FFFFFF"/>
        <w:spacing w:after="120"/>
        <w:jc w:val="both"/>
        <w:rPr>
          <w:rFonts w:asciiTheme="minorHAnsi" w:hAnsiTheme="minorHAnsi" w:cs="Times New Roman"/>
          <w:sz w:val="22"/>
          <w:szCs w:val="22"/>
          <w:lang w:val="en-AU"/>
        </w:rPr>
      </w:pPr>
    </w:p>
    <w:p w14:paraId="6A9AE5A2" w14:textId="77777777" w:rsidR="00DB3065" w:rsidRPr="00DB3065" w:rsidRDefault="00DB3065" w:rsidP="00E36FE0">
      <w:pPr>
        <w:shd w:val="clear" w:color="auto" w:fill="FFFFFF"/>
        <w:spacing w:after="120"/>
        <w:jc w:val="both"/>
        <w:rPr>
          <w:rFonts w:asciiTheme="minorHAnsi" w:hAnsiTheme="minorHAnsi" w:cs="Times New Roman"/>
          <w:sz w:val="22"/>
          <w:szCs w:val="22"/>
          <w:lang w:val="en-AU"/>
        </w:rPr>
      </w:pPr>
    </w:p>
    <w:p w14:paraId="53686D57" w14:textId="021EA6E9" w:rsidR="00E36FE0" w:rsidRPr="008A1BBA" w:rsidRDefault="00E36FE0" w:rsidP="008A1BBA">
      <w:pPr>
        <w:pStyle w:val="ListParagraph"/>
        <w:numPr>
          <w:ilvl w:val="0"/>
          <w:numId w:val="7"/>
        </w:numPr>
        <w:shd w:val="clear" w:color="auto" w:fill="FFFFFF"/>
        <w:spacing w:after="120"/>
        <w:jc w:val="both"/>
        <w:rPr>
          <w:rFonts w:asciiTheme="minorHAnsi" w:hAnsiTheme="minorHAnsi" w:cs="Times New Roman"/>
          <w:b/>
          <w:sz w:val="22"/>
          <w:szCs w:val="22"/>
          <w:lang w:val="en-AU"/>
        </w:rPr>
      </w:pPr>
      <w:r w:rsidRPr="008A1BBA">
        <w:rPr>
          <w:rFonts w:asciiTheme="minorHAnsi" w:hAnsiTheme="minorHAnsi" w:cs="Times New Roman"/>
          <w:b/>
          <w:sz w:val="22"/>
          <w:szCs w:val="22"/>
          <w:lang w:val="en-AU"/>
        </w:rPr>
        <w:lastRenderedPageBreak/>
        <w:t>Create a Topic List</w:t>
      </w:r>
    </w:p>
    <w:p w14:paraId="68377540" w14:textId="77777777" w:rsidR="00E36FE0" w:rsidRPr="00DB3065" w:rsidRDefault="00E36FE0" w:rsidP="00E36FE0">
      <w:pPr>
        <w:shd w:val="clear" w:color="auto" w:fill="FFFFFF"/>
        <w:spacing w:after="120"/>
        <w:jc w:val="both"/>
        <w:rPr>
          <w:rFonts w:asciiTheme="minorHAnsi" w:hAnsiTheme="minorHAnsi" w:cs="Times New Roman"/>
          <w:sz w:val="22"/>
          <w:szCs w:val="22"/>
          <w:lang w:val="en-AU"/>
        </w:rPr>
      </w:pPr>
      <w:r w:rsidRPr="00DB3065">
        <w:rPr>
          <w:rFonts w:asciiTheme="minorHAnsi" w:hAnsiTheme="minorHAnsi" w:cs="Times New Roman"/>
          <w:sz w:val="22"/>
          <w:szCs w:val="22"/>
          <w:lang w:val="en-AU"/>
        </w:rPr>
        <w:t>Think of it as a to-do list of things you want to learn about. These can be broad topics or narrow ones. These lists can help you in creating goals and working towards them to achieve them.</w:t>
      </w:r>
    </w:p>
    <w:p w14:paraId="03A20259" w14:textId="3D277AC6" w:rsidR="00DB3065" w:rsidRPr="00DB3065" w:rsidRDefault="00E36FE0" w:rsidP="00E36FE0">
      <w:pPr>
        <w:shd w:val="clear" w:color="auto" w:fill="FFFFFF"/>
        <w:spacing w:after="120"/>
        <w:jc w:val="both"/>
        <w:rPr>
          <w:rFonts w:asciiTheme="minorHAnsi" w:hAnsiTheme="minorHAnsi" w:cs="Times New Roman"/>
          <w:sz w:val="22"/>
          <w:szCs w:val="22"/>
          <w:lang w:val="en-AU"/>
        </w:rPr>
      </w:pPr>
      <w:r w:rsidRPr="00DB3065">
        <w:rPr>
          <w:rFonts w:asciiTheme="minorHAnsi" w:hAnsiTheme="minorHAnsi" w:cs="Times New Roman"/>
          <w:sz w:val="22"/>
          <w:szCs w:val="22"/>
          <w:lang w:val="en-AU"/>
        </w:rPr>
        <w:t>What is the list of your topics?</w:t>
      </w:r>
    </w:p>
    <w:p w14:paraId="7940CB86" w14:textId="6C9990C4" w:rsidR="00DB3065" w:rsidRPr="00DB3065" w:rsidRDefault="008A1BBA" w:rsidP="00E36FE0">
      <w:pPr>
        <w:shd w:val="clear" w:color="auto" w:fill="FFFFFF"/>
        <w:spacing w:after="120"/>
        <w:jc w:val="both"/>
        <w:rPr>
          <w:rFonts w:asciiTheme="minorHAnsi" w:hAnsiTheme="minorHAnsi" w:cs="Times New Roman"/>
          <w:sz w:val="22"/>
          <w:szCs w:val="22"/>
          <w:lang w:val="en-AU"/>
        </w:rPr>
      </w:pPr>
      <w:r>
        <w:rPr>
          <w:rFonts w:asciiTheme="minorHAnsi" w:hAnsiTheme="minorHAnsi" w:cs="Times New Roman"/>
          <w:noProof/>
          <w:sz w:val="22"/>
          <w:szCs w:val="22"/>
          <w:lang w:val="en-AU"/>
        </w:rPr>
        <mc:AlternateContent>
          <mc:Choice Requires="wps">
            <w:drawing>
              <wp:inline distT="0" distB="0" distL="0" distR="0" wp14:anchorId="5A539734" wp14:editId="027D4445">
                <wp:extent cx="9055100" cy="3181350"/>
                <wp:effectExtent l="0" t="0" r="12700" b="19050"/>
                <wp:docPr id="27" name="Text Box 27"/>
                <wp:cNvGraphicFramePr/>
                <a:graphic xmlns:a="http://schemas.openxmlformats.org/drawingml/2006/main">
                  <a:graphicData uri="http://schemas.microsoft.com/office/word/2010/wordprocessingShape">
                    <wps:wsp>
                      <wps:cNvSpPr txBox="1"/>
                      <wps:spPr>
                        <a:xfrm>
                          <a:off x="0" y="0"/>
                          <a:ext cx="9055100" cy="3181350"/>
                        </a:xfrm>
                        <a:prstGeom prst="rect">
                          <a:avLst/>
                        </a:prstGeom>
                        <a:solidFill>
                          <a:schemeClr val="lt1"/>
                        </a:solidFill>
                        <a:ln w="6350">
                          <a:solidFill>
                            <a:prstClr val="black"/>
                          </a:solidFill>
                        </a:ln>
                      </wps:spPr>
                      <wps:txbx>
                        <w:txbxContent>
                          <w:p w14:paraId="0D8E30B2" w14:textId="649980BE" w:rsidR="00160A6C" w:rsidRPr="00160A6C" w:rsidRDefault="00160A6C" w:rsidP="00160A6C">
                            <w:pPr>
                              <w:tabs>
                                <w:tab w:val="num" w:pos="720"/>
                              </w:tabs>
                              <w:ind w:left="720" w:hanging="360"/>
                              <w:rPr>
                                <w:b/>
                                <w:bCs/>
                              </w:rPr>
                            </w:pPr>
                            <w:r w:rsidRPr="00160A6C">
                              <w:rPr>
                                <w:b/>
                                <w:bCs/>
                              </w:rPr>
                              <w:t>Skills to acquire before end of 2021</w:t>
                            </w:r>
                          </w:p>
                          <w:p w14:paraId="36E95EBD" w14:textId="77777777" w:rsidR="00160A6C" w:rsidRPr="00160A6C" w:rsidRDefault="00160A6C" w:rsidP="00160A6C">
                            <w:pPr>
                              <w:numPr>
                                <w:ilvl w:val="0"/>
                                <w:numId w:val="8"/>
                              </w:numPr>
                              <w:rPr>
                                <w:lang w:val="en-UG"/>
                              </w:rPr>
                            </w:pPr>
                            <w:r w:rsidRPr="00160A6C">
                              <w:rPr>
                                <w:lang w:val="en-UG"/>
                              </w:rPr>
                              <w:t>Negotiation.</w:t>
                            </w:r>
                          </w:p>
                          <w:p w14:paraId="31E4544C" w14:textId="77777777" w:rsidR="00160A6C" w:rsidRPr="00160A6C" w:rsidRDefault="00160A6C" w:rsidP="00160A6C">
                            <w:pPr>
                              <w:numPr>
                                <w:ilvl w:val="0"/>
                                <w:numId w:val="8"/>
                              </w:numPr>
                              <w:rPr>
                                <w:lang w:val="en-UG"/>
                              </w:rPr>
                            </w:pPr>
                            <w:r w:rsidRPr="00160A6C">
                              <w:rPr>
                                <w:lang w:val="en-UG"/>
                              </w:rPr>
                              <w:t>Team management.</w:t>
                            </w:r>
                          </w:p>
                          <w:p w14:paraId="1F82C712" w14:textId="77777777" w:rsidR="00160A6C" w:rsidRPr="00160A6C" w:rsidRDefault="00160A6C" w:rsidP="00160A6C">
                            <w:pPr>
                              <w:numPr>
                                <w:ilvl w:val="0"/>
                                <w:numId w:val="8"/>
                              </w:numPr>
                              <w:rPr>
                                <w:lang w:val="en-UG"/>
                              </w:rPr>
                            </w:pPr>
                            <w:r w:rsidRPr="00160A6C">
                              <w:rPr>
                                <w:lang w:val="en-UG"/>
                              </w:rPr>
                              <w:t>Time management.</w:t>
                            </w:r>
                          </w:p>
                          <w:p w14:paraId="771BC0BF" w14:textId="77777777" w:rsidR="00160A6C" w:rsidRPr="00160A6C" w:rsidRDefault="00160A6C" w:rsidP="00160A6C">
                            <w:pPr>
                              <w:numPr>
                                <w:ilvl w:val="0"/>
                                <w:numId w:val="8"/>
                              </w:numPr>
                              <w:rPr>
                                <w:lang w:val="en-UG"/>
                              </w:rPr>
                            </w:pPr>
                            <w:r w:rsidRPr="00160A6C">
                              <w:rPr>
                                <w:lang w:val="en-UG"/>
                              </w:rPr>
                              <w:t>Risk management.</w:t>
                            </w:r>
                          </w:p>
                          <w:p w14:paraId="7EBE5CF7" w14:textId="77777777" w:rsidR="00160A6C" w:rsidRPr="00160A6C" w:rsidRDefault="00160A6C" w:rsidP="00160A6C">
                            <w:pPr>
                              <w:numPr>
                                <w:ilvl w:val="0"/>
                                <w:numId w:val="8"/>
                              </w:numPr>
                              <w:rPr>
                                <w:lang w:val="en-UG"/>
                              </w:rPr>
                            </w:pPr>
                            <w:r w:rsidRPr="00160A6C">
                              <w:rPr>
                                <w:lang w:val="en-UG"/>
                              </w:rPr>
                              <w:t>Problem-solving.</w:t>
                            </w:r>
                          </w:p>
                          <w:p w14:paraId="11B52001" w14:textId="77777777" w:rsidR="008A1BBA" w:rsidRDefault="008A1BBA" w:rsidP="008A1BB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A539734" id="Text Box 27" o:spid="_x0000_s1044" type="#_x0000_t202" style="width:713pt;height:2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" fillcolor="white [3201]" strokeweight=".5pt">
                <v:textbox>
                  <w:txbxContent>
                    <w:p w14:paraId="0D8E30B2" w14:textId="649980BE" w:rsidR="00160A6C" w:rsidRPr="00160A6C" w:rsidRDefault="00160A6C" w:rsidP="00160A6C">
                      <w:pPr>
                        <w:tabs>
                          <w:tab w:val="num" w:pos="720"/>
                        </w:tabs>
                        <w:ind w:left="720" w:hanging="360"/>
                        <w:rPr>
                          <w:b/>
                          <w:bCs/>
                        </w:rPr>
                      </w:pPr>
                      <w:r w:rsidRPr="00160A6C">
                        <w:rPr>
                          <w:b/>
                          <w:bCs/>
                        </w:rPr>
                        <w:t>Skills to acquire before end of 2021</w:t>
                      </w:r>
                    </w:p>
                    <w:p w14:paraId="36E95EBD" w14:textId="77777777" w:rsidR="00160A6C" w:rsidRPr="00160A6C" w:rsidRDefault="00160A6C" w:rsidP="00160A6C">
                      <w:pPr>
                        <w:numPr>
                          <w:ilvl w:val="0"/>
                          <w:numId w:val="8"/>
                        </w:numPr>
                        <w:rPr>
                          <w:lang w:val="en-UG"/>
                        </w:rPr>
                      </w:pPr>
                      <w:r w:rsidRPr="00160A6C">
                        <w:rPr>
                          <w:lang w:val="en-UG"/>
                        </w:rPr>
                        <w:t>Negotiation.</w:t>
                      </w:r>
                    </w:p>
                    <w:p w14:paraId="31E4544C" w14:textId="77777777" w:rsidR="00160A6C" w:rsidRPr="00160A6C" w:rsidRDefault="00160A6C" w:rsidP="00160A6C">
                      <w:pPr>
                        <w:numPr>
                          <w:ilvl w:val="0"/>
                          <w:numId w:val="8"/>
                        </w:numPr>
                        <w:rPr>
                          <w:lang w:val="en-UG"/>
                        </w:rPr>
                      </w:pPr>
                      <w:r w:rsidRPr="00160A6C">
                        <w:rPr>
                          <w:lang w:val="en-UG"/>
                        </w:rPr>
                        <w:t>Team management.</w:t>
                      </w:r>
                    </w:p>
                    <w:p w14:paraId="1F82C712" w14:textId="77777777" w:rsidR="00160A6C" w:rsidRPr="00160A6C" w:rsidRDefault="00160A6C" w:rsidP="00160A6C">
                      <w:pPr>
                        <w:numPr>
                          <w:ilvl w:val="0"/>
                          <w:numId w:val="8"/>
                        </w:numPr>
                        <w:rPr>
                          <w:lang w:val="en-UG"/>
                        </w:rPr>
                      </w:pPr>
                      <w:r w:rsidRPr="00160A6C">
                        <w:rPr>
                          <w:lang w:val="en-UG"/>
                        </w:rPr>
                        <w:t>Time management.</w:t>
                      </w:r>
                    </w:p>
                    <w:p w14:paraId="771BC0BF" w14:textId="77777777" w:rsidR="00160A6C" w:rsidRPr="00160A6C" w:rsidRDefault="00160A6C" w:rsidP="00160A6C">
                      <w:pPr>
                        <w:numPr>
                          <w:ilvl w:val="0"/>
                          <w:numId w:val="8"/>
                        </w:numPr>
                        <w:rPr>
                          <w:lang w:val="en-UG"/>
                        </w:rPr>
                      </w:pPr>
                      <w:r w:rsidRPr="00160A6C">
                        <w:rPr>
                          <w:lang w:val="en-UG"/>
                        </w:rPr>
                        <w:t>Risk management.</w:t>
                      </w:r>
                    </w:p>
                    <w:p w14:paraId="7EBE5CF7" w14:textId="77777777" w:rsidR="00160A6C" w:rsidRPr="00160A6C" w:rsidRDefault="00160A6C" w:rsidP="00160A6C">
                      <w:pPr>
                        <w:numPr>
                          <w:ilvl w:val="0"/>
                          <w:numId w:val="8"/>
                        </w:numPr>
                        <w:rPr>
                          <w:lang w:val="en-UG"/>
                        </w:rPr>
                      </w:pPr>
                      <w:r w:rsidRPr="00160A6C">
                        <w:rPr>
                          <w:lang w:val="en-UG"/>
                        </w:rPr>
                        <w:t>Problem-solving.</w:t>
                      </w:r>
                    </w:p>
                    <w:p w14:paraId="11B52001" w14:textId="77777777" w:rsidR="008A1BBA" w:rsidRDefault="008A1BBA" w:rsidP="008A1BBA"/>
                  </w:txbxContent>
                </v:textbox>
                <w10:anchorlock/>
              </v:shape>
            </w:pict>
          </mc:Fallback>
        </mc:AlternateContent>
      </w:r>
    </w:p>
    <w:p w14:paraId="45CCC08D" w14:textId="77777777" w:rsidR="00DB3065" w:rsidRPr="00DB3065" w:rsidRDefault="00DB3065" w:rsidP="00E36FE0">
      <w:pPr>
        <w:shd w:val="clear" w:color="auto" w:fill="FFFFFF"/>
        <w:spacing w:after="120"/>
        <w:jc w:val="both"/>
        <w:rPr>
          <w:rFonts w:asciiTheme="minorHAnsi" w:hAnsiTheme="minorHAnsi" w:cs="Times New Roman"/>
          <w:sz w:val="22"/>
          <w:szCs w:val="22"/>
          <w:lang w:val="en-AU"/>
        </w:rPr>
      </w:pPr>
    </w:p>
    <w:p w14:paraId="5B03B837" w14:textId="77777777" w:rsidR="00DB3065" w:rsidRPr="00DB3065" w:rsidRDefault="00DB3065" w:rsidP="00E36FE0">
      <w:pPr>
        <w:shd w:val="clear" w:color="auto" w:fill="FFFFFF"/>
        <w:spacing w:after="120"/>
        <w:jc w:val="both"/>
        <w:rPr>
          <w:rFonts w:asciiTheme="minorHAnsi" w:hAnsiTheme="minorHAnsi" w:cs="Times New Roman"/>
          <w:sz w:val="22"/>
          <w:szCs w:val="22"/>
          <w:lang w:val="en-AU"/>
        </w:rPr>
      </w:pPr>
    </w:p>
    <w:p w14:paraId="38BEEB66" w14:textId="77777777" w:rsidR="00DB3065" w:rsidRPr="00DB3065" w:rsidRDefault="00DB3065" w:rsidP="00E36FE0">
      <w:pPr>
        <w:shd w:val="clear" w:color="auto" w:fill="FFFFFF"/>
        <w:spacing w:after="120"/>
        <w:jc w:val="both"/>
        <w:rPr>
          <w:rFonts w:asciiTheme="minorHAnsi" w:hAnsiTheme="minorHAnsi" w:cs="Times New Roman"/>
          <w:sz w:val="22"/>
          <w:szCs w:val="22"/>
          <w:lang w:val="en-AU"/>
        </w:rPr>
      </w:pPr>
    </w:p>
    <w:p w14:paraId="416BA6CF" w14:textId="77777777" w:rsidR="00DB3065" w:rsidRPr="00DB3065" w:rsidRDefault="00DB3065" w:rsidP="00E36FE0">
      <w:pPr>
        <w:shd w:val="clear" w:color="auto" w:fill="FFFFFF"/>
        <w:spacing w:after="120"/>
        <w:jc w:val="both"/>
        <w:rPr>
          <w:rFonts w:asciiTheme="minorHAnsi" w:hAnsiTheme="minorHAnsi" w:cs="Times New Roman"/>
          <w:sz w:val="22"/>
          <w:szCs w:val="22"/>
          <w:lang w:val="en-AU"/>
        </w:rPr>
      </w:pPr>
    </w:p>
    <w:p w14:paraId="3068DF05" w14:textId="77777777" w:rsidR="008A1BBA" w:rsidRDefault="008A1BBA">
      <w:pPr>
        <w:spacing w:after="160" w:line="259" w:lineRule="auto"/>
        <w:rPr>
          <w:rFonts w:asciiTheme="minorHAnsi" w:hAnsiTheme="minorHAnsi" w:cs="Times New Roman"/>
          <w:b/>
          <w:sz w:val="22"/>
          <w:szCs w:val="22"/>
          <w:lang w:val="en-AU"/>
        </w:rPr>
      </w:pPr>
      <w:r>
        <w:rPr>
          <w:rFonts w:asciiTheme="minorHAnsi" w:hAnsiTheme="minorHAnsi" w:cs="Times New Roman"/>
          <w:b/>
          <w:sz w:val="22"/>
          <w:szCs w:val="22"/>
          <w:lang w:val="en-AU"/>
        </w:rPr>
        <w:br w:type="page"/>
      </w:r>
    </w:p>
    <w:p w14:paraId="59EB3488" w14:textId="4ED78DE1" w:rsidR="00E36FE0" w:rsidRPr="008A1BBA" w:rsidRDefault="00E36FE0" w:rsidP="008A1BBA">
      <w:pPr>
        <w:pStyle w:val="ListParagraph"/>
        <w:numPr>
          <w:ilvl w:val="0"/>
          <w:numId w:val="7"/>
        </w:numPr>
        <w:shd w:val="clear" w:color="auto" w:fill="FFFFFF"/>
        <w:spacing w:after="120"/>
        <w:jc w:val="both"/>
        <w:rPr>
          <w:rFonts w:asciiTheme="minorHAnsi" w:hAnsiTheme="minorHAnsi" w:cs="Times New Roman"/>
          <w:b/>
          <w:sz w:val="22"/>
          <w:szCs w:val="22"/>
          <w:lang w:val="en-AU"/>
        </w:rPr>
      </w:pPr>
      <w:r w:rsidRPr="008A1BBA">
        <w:rPr>
          <w:rFonts w:asciiTheme="minorHAnsi" w:hAnsiTheme="minorHAnsi" w:cs="Times New Roman"/>
          <w:b/>
          <w:sz w:val="22"/>
          <w:szCs w:val="22"/>
          <w:lang w:val="en-AU"/>
        </w:rPr>
        <w:lastRenderedPageBreak/>
        <w:t xml:space="preserve"> Have Realistic Learning Goals</w:t>
      </w:r>
    </w:p>
    <w:p w14:paraId="2F4B1D60" w14:textId="77777777" w:rsidR="00E36FE0" w:rsidRPr="00DB3065" w:rsidRDefault="00E36FE0" w:rsidP="00E36FE0">
      <w:pPr>
        <w:shd w:val="clear" w:color="auto" w:fill="FFFFFF"/>
        <w:spacing w:after="120"/>
        <w:jc w:val="both"/>
        <w:rPr>
          <w:rFonts w:asciiTheme="minorHAnsi" w:hAnsiTheme="minorHAnsi" w:cs="Times New Roman"/>
          <w:sz w:val="22"/>
          <w:szCs w:val="22"/>
          <w:lang w:val="en-AU"/>
        </w:rPr>
      </w:pPr>
      <w:r w:rsidRPr="00DB3065">
        <w:rPr>
          <w:rFonts w:asciiTheme="minorHAnsi" w:hAnsiTheme="minorHAnsi" w:cs="Times New Roman"/>
          <w:sz w:val="22"/>
          <w:szCs w:val="22"/>
          <w:lang w:val="en-AU"/>
        </w:rPr>
        <w:t>Self directed learning is built on a system that we create. To ensure the system is sound, you want to make sure everything is set within your own limits. The last thing you want is to feel discouraged from learning.</w:t>
      </w:r>
    </w:p>
    <w:p w14:paraId="6FB2A8CA" w14:textId="77777777" w:rsidR="00DB3065" w:rsidRPr="00DB3065" w:rsidRDefault="00E36FE0" w:rsidP="00E36FE0">
      <w:pPr>
        <w:shd w:val="clear" w:color="auto" w:fill="FFFFFF"/>
        <w:spacing w:after="120"/>
        <w:jc w:val="both"/>
        <w:rPr>
          <w:rFonts w:asciiTheme="minorHAnsi" w:hAnsiTheme="minorHAnsi" w:cs="Times New Roman"/>
          <w:sz w:val="22"/>
          <w:szCs w:val="22"/>
          <w:lang w:val="en-AU"/>
        </w:rPr>
      </w:pPr>
      <w:r w:rsidRPr="00DB3065">
        <w:rPr>
          <w:rFonts w:asciiTheme="minorHAnsi" w:hAnsiTheme="minorHAnsi" w:cs="Times New Roman"/>
          <w:sz w:val="22"/>
          <w:szCs w:val="22"/>
          <w:lang w:val="en-AU"/>
        </w:rPr>
        <w:t>Check your goals again and think about how realistic they are! If necessary, adjust!</w:t>
      </w:r>
    </w:p>
    <w:p w14:paraId="34024113" w14:textId="0EC836E9" w:rsidR="00DB3065" w:rsidRPr="00DB3065" w:rsidRDefault="008A1BBA" w:rsidP="00E36FE0">
      <w:pPr>
        <w:shd w:val="clear" w:color="auto" w:fill="FFFFFF"/>
        <w:spacing w:after="120"/>
        <w:jc w:val="both"/>
        <w:rPr>
          <w:rFonts w:asciiTheme="minorHAnsi" w:hAnsiTheme="minorHAnsi" w:cs="Times New Roman"/>
          <w:sz w:val="22"/>
          <w:szCs w:val="22"/>
          <w:lang w:val="en-AU"/>
        </w:rPr>
      </w:pPr>
      <w:r>
        <w:rPr>
          <w:rFonts w:asciiTheme="minorHAnsi" w:hAnsiTheme="minorHAnsi" w:cs="Times New Roman"/>
          <w:noProof/>
          <w:sz w:val="22"/>
          <w:szCs w:val="22"/>
          <w:lang w:val="en-AU"/>
        </w:rPr>
        <mc:AlternateContent>
          <mc:Choice Requires="wps">
            <w:drawing>
              <wp:inline distT="0" distB="0" distL="0" distR="0" wp14:anchorId="31EF4CAE" wp14:editId="285921B3">
                <wp:extent cx="9048750" cy="2165350"/>
                <wp:effectExtent l="0" t="0" r="19050" b="25400"/>
                <wp:docPr id="28" name="Text Box 28"/>
                <wp:cNvGraphicFramePr/>
                <a:graphic xmlns:a="http://schemas.openxmlformats.org/drawingml/2006/main">
                  <a:graphicData uri="http://schemas.microsoft.com/office/word/2010/wordprocessingShape">
                    <wps:wsp>
                      <wps:cNvSpPr txBox="1"/>
                      <wps:spPr>
                        <a:xfrm>
                          <a:off x="0" y="0"/>
                          <a:ext cx="9048750" cy="2165350"/>
                        </a:xfrm>
                        <a:prstGeom prst="rect">
                          <a:avLst/>
                        </a:prstGeom>
                        <a:solidFill>
                          <a:schemeClr val="lt1"/>
                        </a:solidFill>
                        <a:ln w="6350">
                          <a:solidFill>
                            <a:prstClr val="black"/>
                          </a:solidFill>
                        </a:ln>
                      </wps:spPr>
                      <wps:txbx>
                        <w:txbxContent>
                          <w:p w14:paraId="113FDD05" w14:textId="11DF1D9B" w:rsidR="008A1BBA" w:rsidRDefault="00A14145">
                            <w:r>
                              <w:t>I think the goals I set are realistic enough especially with Online learning opportuni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1EF4CAE" id="Text Box 28" o:spid="_x0000_s1045" type="#_x0000_t202" style="width:712.5pt;height:1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" fillcolor="white [3201]" strokeweight=".5pt">
                <v:textbox>
                  <w:txbxContent>
                    <w:p w14:paraId="113FDD05" w14:textId="11DF1D9B" w:rsidR="008A1BBA" w:rsidRDefault="00A14145">
                      <w:r>
                        <w:t>I think the goals I set are realistic enough especially with Online learning opportunities</w:t>
                      </w:r>
                    </w:p>
                  </w:txbxContent>
                </v:textbox>
                <w10:anchorlock/>
              </v:shape>
            </w:pict>
          </mc:Fallback>
        </mc:AlternateContent>
      </w:r>
    </w:p>
    <w:p w14:paraId="55873AC3" w14:textId="77777777" w:rsidR="00DB3065" w:rsidRPr="00DB3065" w:rsidRDefault="00DB3065" w:rsidP="00E36FE0">
      <w:pPr>
        <w:shd w:val="clear" w:color="auto" w:fill="FFFFFF"/>
        <w:spacing w:after="120"/>
        <w:jc w:val="both"/>
        <w:rPr>
          <w:rFonts w:asciiTheme="minorHAnsi" w:hAnsiTheme="minorHAnsi" w:cs="Times New Roman"/>
          <w:sz w:val="22"/>
          <w:szCs w:val="22"/>
          <w:lang w:val="en-AU"/>
        </w:rPr>
      </w:pPr>
    </w:p>
    <w:p w14:paraId="2B7B221A" w14:textId="17991C14" w:rsidR="00E36FE0" w:rsidRPr="008A1BBA" w:rsidRDefault="008A1BBA" w:rsidP="008A1BBA">
      <w:pPr>
        <w:pStyle w:val="ListParagraph"/>
        <w:numPr>
          <w:ilvl w:val="0"/>
          <w:numId w:val="7"/>
        </w:numPr>
        <w:spacing w:after="160" w:line="259" w:lineRule="auto"/>
        <w:rPr>
          <w:rFonts w:asciiTheme="minorHAnsi" w:hAnsiTheme="minorHAnsi" w:cs="Times New Roman"/>
          <w:sz w:val="22"/>
          <w:szCs w:val="22"/>
          <w:lang w:val="en-AU"/>
        </w:rPr>
      </w:pPr>
      <w:r w:rsidRPr="008A1BBA">
        <w:rPr>
          <w:rFonts w:asciiTheme="minorHAnsi" w:hAnsiTheme="minorHAnsi" w:cs="Times New Roman"/>
          <w:sz w:val="22"/>
          <w:szCs w:val="22"/>
          <w:lang w:val="en-AU"/>
        </w:rPr>
        <w:br w:type="page"/>
      </w:r>
      <w:r w:rsidR="00E36FE0" w:rsidRPr="008A1BBA">
        <w:rPr>
          <w:rFonts w:asciiTheme="minorHAnsi" w:hAnsiTheme="minorHAnsi" w:cs="Times New Roman"/>
          <w:b/>
          <w:sz w:val="22"/>
          <w:szCs w:val="22"/>
          <w:lang w:val="en-AU"/>
        </w:rPr>
        <w:lastRenderedPageBreak/>
        <w:t>Build a Network of Learning Colleagues</w:t>
      </w:r>
    </w:p>
    <w:p w14:paraId="2DD8068E" w14:textId="77777777" w:rsidR="00E36FE0" w:rsidRPr="00DB3065" w:rsidRDefault="00E36FE0" w:rsidP="00E36FE0">
      <w:pPr>
        <w:shd w:val="clear" w:color="auto" w:fill="FFFFFF"/>
        <w:spacing w:after="120"/>
        <w:jc w:val="both"/>
        <w:rPr>
          <w:rFonts w:asciiTheme="minorHAnsi" w:hAnsiTheme="minorHAnsi" w:cs="Times New Roman"/>
          <w:sz w:val="22"/>
          <w:szCs w:val="22"/>
          <w:lang w:val="en-AU"/>
        </w:rPr>
      </w:pPr>
      <w:r w:rsidRPr="00DB3065">
        <w:rPr>
          <w:rFonts w:asciiTheme="minorHAnsi" w:hAnsiTheme="minorHAnsi" w:cs="Times New Roman"/>
          <w:sz w:val="22"/>
          <w:szCs w:val="22"/>
          <w:lang w:val="en-AU"/>
        </w:rPr>
        <w:t>Have a group of people that you can collaborate with and connect with. This group of people will push you to learn more and can give you an outlet for when you want to talk about what you’ve learned. Best of all: this group can be either offline or online.</w:t>
      </w:r>
    </w:p>
    <w:p w14:paraId="53803786" w14:textId="77777777" w:rsidR="00E36FE0" w:rsidRPr="00DB3065" w:rsidRDefault="00E36FE0" w:rsidP="00E36FE0">
      <w:pPr>
        <w:shd w:val="clear" w:color="auto" w:fill="FFFFFF"/>
        <w:spacing w:after="120"/>
        <w:jc w:val="both"/>
        <w:rPr>
          <w:rFonts w:asciiTheme="minorHAnsi" w:hAnsiTheme="minorHAnsi" w:cs="Times New Roman"/>
          <w:sz w:val="22"/>
          <w:szCs w:val="22"/>
          <w:lang w:val="en-AU"/>
        </w:rPr>
      </w:pPr>
      <w:r w:rsidRPr="00DB3065">
        <w:rPr>
          <w:rFonts w:asciiTheme="minorHAnsi" w:hAnsiTheme="minorHAnsi" w:cs="Times New Roman"/>
          <w:sz w:val="22"/>
          <w:szCs w:val="22"/>
          <w:lang w:val="en-AU"/>
        </w:rPr>
        <w:t>Who would be in your group?</w:t>
      </w:r>
    </w:p>
    <w:p w14:paraId="78DEE385" w14:textId="69201E56" w:rsidR="001C222A" w:rsidRPr="00DB3065" w:rsidRDefault="008A1BBA">
      <w:pPr>
        <w:rPr>
          <w:rFonts w:asciiTheme="minorHAnsi" w:hAnsiTheme="minorHAnsi"/>
          <w:sz w:val="22"/>
          <w:szCs w:val="22"/>
          <w:lang w:val="en-AU"/>
        </w:rPr>
      </w:pPr>
      <w:r>
        <w:rPr>
          <w:rFonts w:asciiTheme="minorHAnsi" w:hAnsiTheme="minorHAnsi"/>
          <w:noProof/>
          <w:sz w:val="22"/>
          <w:szCs w:val="22"/>
          <w:lang w:val="en-AU"/>
        </w:rPr>
        <mc:AlternateContent>
          <mc:Choice Requires="wps">
            <w:drawing>
              <wp:anchor distT="0" distB="0" distL="114300" distR="114300" simplePos="0" relativeHeight="251659264" behindDoc="0" locked="0" layoutInCell="1" allowOverlap="1" wp14:anchorId="1038BE49" wp14:editId="12237F0A">
                <wp:simplePos x="0" y="0"/>
                <wp:positionH relativeFrom="margin">
                  <wp:align>left</wp:align>
                </wp:positionH>
                <wp:positionV relativeFrom="paragraph">
                  <wp:posOffset>31115</wp:posOffset>
                </wp:positionV>
                <wp:extent cx="9061450" cy="2622550"/>
                <wp:effectExtent l="0" t="0" r="25400" b="25400"/>
                <wp:wrapNone/>
                <wp:docPr id="29" name="Text Box 29"/>
                <wp:cNvGraphicFramePr/>
                <a:graphic xmlns:a="http://schemas.openxmlformats.org/drawingml/2006/main">
                  <a:graphicData uri="http://schemas.microsoft.com/office/word/2010/wordprocessingShape">
                    <wps:wsp>
                      <wps:cNvSpPr txBox="1"/>
                      <wps:spPr>
                        <a:xfrm>
                          <a:off x="0" y="0"/>
                          <a:ext cx="9061450" cy="2622550"/>
                        </a:xfrm>
                        <a:prstGeom prst="rect">
                          <a:avLst/>
                        </a:prstGeom>
                        <a:solidFill>
                          <a:schemeClr val="lt1"/>
                        </a:solidFill>
                        <a:ln w="6350">
                          <a:solidFill>
                            <a:prstClr val="black"/>
                          </a:solidFill>
                        </a:ln>
                      </wps:spPr>
                      <wps:txbx>
                        <w:txbxContent>
                          <w:p w14:paraId="7A358C9C" w14:textId="0F15A797" w:rsidR="008A1BBA" w:rsidRDefault="001976B7" w:rsidP="001976B7">
                            <w:pPr>
                              <w:pStyle w:val="ListParagraph"/>
                              <w:numPr>
                                <w:ilvl w:val="0"/>
                                <w:numId w:val="9"/>
                              </w:numPr>
                            </w:pPr>
                            <w:r>
                              <w:t xml:space="preserve">Classmates </w:t>
                            </w:r>
                          </w:p>
                          <w:p w14:paraId="4CCAFF68" w14:textId="4E5549E5" w:rsidR="001976B7" w:rsidRDefault="001976B7" w:rsidP="001976B7">
                            <w:pPr>
                              <w:pStyle w:val="ListParagraph"/>
                              <w:numPr>
                                <w:ilvl w:val="0"/>
                                <w:numId w:val="9"/>
                              </w:numPr>
                            </w:pPr>
                            <w:r>
                              <w:t xml:space="preserve">Workmates </w:t>
                            </w:r>
                          </w:p>
                          <w:p w14:paraId="3900A970" w14:textId="6BA1C90A" w:rsidR="001976B7" w:rsidRDefault="001976B7" w:rsidP="001976B7">
                            <w:pPr>
                              <w:pStyle w:val="ListParagraph"/>
                              <w:numPr>
                                <w:ilvl w:val="0"/>
                                <w:numId w:val="9"/>
                              </w:numPr>
                            </w:pPr>
                            <w:r>
                              <w:t xml:space="preserve">Friends </w:t>
                            </w:r>
                          </w:p>
                          <w:p w14:paraId="38AA7C85" w14:textId="5160D13C" w:rsidR="001976B7" w:rsidRDefault="001976B7" w:rsidP="001976B7">
                            <w:pPr>
                              <w:pStyle w:val="ListParagraph"/>
                              <w:numPr>
                                <w:ilvl w:val="0"/>
                                <w:numId w:val="9"/>
                              </w:numPr>
                            </w:pPr>
                            <w:r>
                              <w:t>Mento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38BE49" id="Text Box 29" o:spid="_x0000_s1046" type="#_x0000_t202" style="position:absolute;margin-left:0;margin-top:2.45pt;width:713.5pt;height:206.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" fillcolor="white [3201]" strokeweight=".5pt">
                <v:textbox>
                  <w:txbxContent>
                    <w:p w14:paraId="7A358C9C" w14:textId="0F15A797" w:rsidR="008A1BBA" w:rsidRDefault="001976B7" w:rsidP="001976B7">
                      <w:pPr>
                        <w:pStyle w:val="ListParagraph"/>
                        <w:numPr>
                          <w:ilvl w:val="0"/>
                          <w:numId w:val="9"/>
                        </w:numPr>
                      </w:pPr>
                      <w:r>
                        <w:t xml:space="preserve">Classmates </w:t>
                      </w:r>
                    </w:p>
                    <w:p w14:paraId="4CCAFF68" w14:textId="4E5549E5" w:rsidR="001976B7" w:rsidRDefault="001976B7" w:rsidP="001976B7">
                      <w:pPr>
                        <w:pStyle w:val="ListParagraph"/>
                        <w:numPr>
                          <w:ilvl w:val="0"/>
                          <w:numId w:val="9"/>
                        </w:numPr>
                      </w:pPr>
                      <w:r>
                        <w:t xml:space="preserve">Workmates </w:t>
                      </w:r>
                    </w:p>
                    <w:p w14:paraId="3900A970" w14:textId="6BA1C90A" w:rsidR="001976B7" w:rsidRDefault="001976B7" w:rsidP="001976B7">
                      <w:pPr>
                        <w:pStyle w:val="ListParagraph"/>
                        <w:numPr>
                          <w:ilvl w:val="0"/>
                          <w:numId w:val="9"/>
                        </w:numPr>
                      </w:pPr>
                      <w:r>
                        <w:t xml:space="preserve">Friends </w:t>
                      </w:r>
                    </w:p>
                    <w:p w14:paraId="38AA7C85" w14:textId="5160D13C" w:rsidR="001976B7" w:rsidRDefault="001976B7" w:rsidP="001976B7">
                      <w:pPr>
                        <w:pStyle w:val="ListParagraph"/>
                        <w:numPr>
                          <w:ilvl w:val="0"/>
                          <w:numId w:val="9"/>
                        </w:numPr>
                      </w:pPr>
                      <w:r>
                        <w:t>Mentors</w:t>
                      </w:r>
                    </w:p>
                  </w:txbxContent>
                </v:textbox>
                <w10:wrap anchorx="margin"/>
              </v:shape>
            </w:pict>
          </mc:Fallback>
        </mc:AlternateContent>
      </w:r>
    </w:p>
    <w:sectPr w:rsidR="001C222A" w:rsidRPr="00DB3065" w:rsidSect="005A1DED">
      <w:headerReference w:type="default" r:id="rId18"/>
      <w:pgSz w:w="16838" w:h="11906" w:orient="landscape"/>
      <w:pgMar w:top="1417" w:right="1417" w:bottom="1417"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Meghan Stuppert" w:date="2020-12-01T13:59:00Z" w:initials="MS">
    <w:p w14:paraId="05D965C6" w14:textId="77777777" w:rsidR="00652C0F" w:rsidRDefault="00652C0F">
      <w:pPr>
        <w:pStyle w:val="CommentText"/>
      </w:pPr>
      <w:r>
        <w:rPr>
          <w:rStyle w:val="CommentReference"/>
        </w:rPr>
        <w:annotationRef/>
      </w:r>
      <w:r>
        <w:t>Text box</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5D965C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0CAC2" w16cex:dateUtc="2020-12-01T12: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5D965C6" w16cid:durableId="2370CAC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5EE2B8" w14:textId="77777777" w:rsidR="00461CB1" w:rsidRDefault="00461CB1" w:rsidP="00666799">
      <w:r>
        <w:separator/>
      </w:r>
    </w:p>
  </w:endnote>
  <w:endnote w:type="continuationSeparator" w:id="0">
    <w:p w14:paraId="65052C24" w14:textId="77777777" w:rsidR="00461CB1" w:rsidRDefault="00461CB1" w:rsidP="006667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03F5A5" w14:textId="77777777" w:rsidR="00461CB1" w:rsidRDefault="00461CB1" w:rsidP="00666799">
      <w:r>
        <w:separator/>
      </w:r>
    </w:p>
  </w:footnote>
  <w:footnote w:type="continuationSeparator" w:id="0">
    <w:p w14:paraId="137724A2" w14:textId="77777777" w:rsidR="00461CB1" w:rsidRDefault="00461CB1" w:rsidP="006667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A5184" w14:textId="77777777" w:rsidR="00666799" w:rsidRDefault="00666799" w:rsidP="00666799">
    <w:pPr>
      <w:pStyle w:val="Header"/>
      <w:jc w:val="center"/>
    </w:pPr>
    <w:r>
      <w:rPr>
        <w:noProof/>
      </w:rPr>
      <w:drawing>
        <wp:inline distT="0" distB="0" distL="0" distR="0" wp14:anchorId="6EB06B02" wp14:editId="01061A53">
          <wp:extent cx="2336800" cy="514350"/>
          <wp:effectExtent l="0" t="0" r="6350" b="0"/>
          <wp:docPr id="3" name="image1.jpg" descr="A picture containing drawing, ha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1.jpg" descr="A picture containing drawing, hat&#10;&#10;Description automatically generated"/>
                  <pic:cNvPicPr/>
                </pic:nvPicPr>
                <pic:blipFill>
                  <a:blip r:embed="rId1"/>
                  <a:srcRect l="2293" t="6418" r="2837" b="8400"/>
                  <a:stretch>
                    <a:fillRect/>
                  </a:stretch>
                </pic:blipFill>
                <pic:spPr>
                  <a:xfrm>
                    <a:off x="0" y="0"/>
                    <a:ext cx="2336800" cy="514350"/>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77229C"/>
    <w:multiLevelType w:val="hybridMultilevel"/>
    <w:tmpl w:val="C68EB7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238134F3"/>
    <w:multiLevelType w:val="multilevel"/>
    <w:tmpl w:val="A12A42D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D874A9C"/>
    <w:multiLevelType w:val="multilevel"/>
    <w:tmpl w:val="2E028F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6F5200E"/>
    <w:multiLevelType w:val="multilevel"/>
    <w:tmpl w:val="A12A42D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2D408F5"/>
    <w:multiLevelType w:val="hybridMultilevel"/>
    <w:tmpl w:val="9AE85730"/>
    <w:lvl w:ilvl="0" w:tplc="04070003">
      <w:start w:val="1"/>
      <w:numFmt w:val="bullet"/>
      <w:lvlText w:val="o"/>
      <w:lvlJc w:val="left"/>
      <w:pPr>
        <w:ind w:left="720" w:hanging="360"/>
      </w:pPr>
      <w:rPr>
        <w:rFonts w:ascii="Courier New" w:hAnsi="Courier New" w:cs="Courier New"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4B473296"/>
    <w:multiLevelType w:val="hybridMultilevel"/>
    <w:tmpl w:val="A4D8887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4EA13E5D"/>
    <w:multiLevelType w:val="hybridMultilevel"/>
    <w:tmpl w:val="60DA05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56373E6C"/>
    <w:multiLevelType w:val="hybridMultilevel"/>
    <w:tmpl w:val="E86AE1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65DD1692"/>
    <w:multiLevelType w:val="hybridMultilevel"/>
    <w:tmpl w:val="A76EC5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7"/>
  </w:num>
  <w:num w:numId="3">
    <w:abstractNumId w:val="6"/>
  </w:num>
  <w:num w:numId="4">
    <w:abstractNumId w:val="5"/>
  </w:num>
  <w:num w:numId="5">
    <w:abstractNumId w:val="0"/>
  </w:num>
  <w:num w:numId="6">
    <w:abstractNumId w:val="4"/>
  </w:num>
  <w:num w:numId="7">
    <w:abstractNumId w:val="8"/>
  </w:num>
  <w:num w:numId="8">
    <w:abstractNumId w:val="3"/>
  </w:num>
  <w:num w:numId="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eghan Stuppert">
    <w15:presenceInfo w15:providerId="Windows Live" w15:userId="8a2a2300d1e87b5b"/>
  </w15:person>
  <w15:person w15:author="Nobert Dacan">
    <w15:presenceInfo w15:providerId="None" w15:userId="Nobert Dac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1NDMzMTA2NLYwMjVQ0lEKTi0uzszPAykwqgUA/j6giywAAAA="/>
  </w:docVars>
  <w:rsids>
    <w:rsidRoot w:val="00C67AFD"/>
    <w:rsid w:val="00011C6F"/>
    <w:rsid w:val="000563C6"/>
    <w:rsid w:val="000B5989"/>
    <w:rsid w:val="000F597D"/>
    <w:rsid w:val="00113908"/>
    <w:rsid w:val="00132595"/>
    <w:rsid w:val="00147861"/>
    <w:rsid w:val="00160A6C"/>
    <w:rsid w:val="00160C19"/>
    <w:rsid w:val="001822FE"/>
    <w:rsid w:val="001976B7"/>
    <w:rsid w:val="001A09F1"/>
    <w:rsid w:val="001B10C6"/>
    <w:rsid w:val="001C222A"/>
    <w:rsid w:val="001D6201"/>
    <w:rsid w:val="00200251"/>
    <w:rsid w:val="00206FB3"/>
    <w:rsid w:val="00244753"/>
    <w:rsid w:val="002908B8"/>
    <w:rsid w:val="00297642"/>
    <w:rsid w:val="002A1F31"/>
    <w:rsid w:val="0032770A"/>
    <w:rsid w:val="0035301C"/>
    <w:rsid w:val="003879A4"/>
    <w:rsid w:val="003A02FE"/>
    <w:rsid w:val="003B6E9C"/>
    <w:rsid w:val="003D0DC7"/>
    <w:rsid w:val="003F674E"/>
    <w:rsid w:val="004057BE"/>
    <w:rsid w:val="004149DA"/>
    <w:rsid w:val="00421582"/>
    <w:rsid w:val="00434AF5"/>
    <w:rsid w:val="00456A61"/>
    <w:rsid w:val="00461555"/>
    <w:rsid w:val="00461CB1"/>
    <w:rsid w:val="004D5408"/>
    <w:rsid w:val="004F3548"/>
    <w:rsid w:val="005276B2"/>
    <w:rsid w:val="0054096A"/>
    <w:rsid w:val="005A1DED"/>
    <w:rsid w:val="005A5317"/>
    <w:rsid w:val="005B4F76"/>
    <w:rsid w:val="005D1F1C"/>
    <w:rsid w:val="00630AD5"/>
    <w:rsid w:val="00646401"/>
    <w:rsid w:val="00652C0F"/>
    <w:rsid w:val="00666799"/>
    <w:rsid w:val="00697EAA"/>
    <w:rsid w:val="007018F3"/>
    <w:rsid w:val="00737F9A"/>
    <w:rsid w:val="00756C13"/>
    <w:rsid w:val="00777412"/>
    <w:rsid w:val="007819C8"/>
    <w:rsid w:val="00795981"/>
    <w:rsid w:val="00801759"/>
    <w:rsid w:val="00802AC3"/>
    <w:rsid w:val="00840196"/>
    <w:rsid w:val="008556FC"/>
    <w:rsid w:val="00867347"/>
    <w:rsid w:val="008A1BBA"/>
    <w:rsid w:val="008A3870"/>
    <w:rsid w:val="008B278E"/>
    <w:rsid w:val="008C55AC"/>
    <w:rsid w:val="008C6F3F"/>
    <w:rsid w:val="008E371A"/>
    <w:rsid w:val="009653BF"/>
    <w:rsid w:val="009961E0"/>
    <w:rsid w:val="009B6267"/>
    <w:rsid w:val="00A14145"/>
    <w:rsid w:val="00A436A1"/>
    <w:rsid w:val="00A43747"/>
    <w:rsid w:val="00AD17C4"/>
    <w:rsid w:val="00AD7F32"/>
    <w:rsid w:val="00AE7596"/>
    <w:rsid w:val="00B51DD4"/>
    <w:rsid w:val="00B93777"/>
    <w:rsid w:val="00BC5FD7"/>
    <w:rsid w:val="00BD23A6"/>
    <w:rsid w:val="00BF4112"/>
    <w:rsid w:val="00BF5F22"/>
    <w:rsid w:val="00C07DCB"/>
    <w:rsid w:val="00C57972"/>
    <w:rsid w:val="00C67AFD"/>
    <w:rsid w:val="00CB7A9F"/>
    <w:rsid w:val="00CD6EA7"/>
    <w:rsid w:val="00D02797"/>
    <w:rsid w:val="00D60AE9"/>
    <w:rsid w:val="00D636AF"/>
    <w:rsid w:val="00D654A4"/>
    <w:rsid w:val="00DA432E"/>
    <w:rsid w:val="00DB3065"/>
    <w:rsid w:val="00DC2ACF"/>
    <w:rsid w:val="00DD05A0"/>
    <w:rsid w:val="00DF7D6B"/>
    <w:rsid w:val="00E15913"/>
    <w:rsid w:val="00E363FE"/>
    <w:rsid w:val="00E36FE0"/>
    <w:rsid w:val="00E440C0"/>
    <w:rsid w:val="00E4593D"/>
    <w:rsid w:val="00EA2BDD"/>
    <w:rsid w:val="00EB5708"/>
    <w:rsid w:val="00EC05E8"/>
    <w:rsid w:val="00EC2D96"/>
    <w:rsid w:val="00ED0B40"/>
    <w:rsid w:val="00ED2403"/>
    <w:rsid w:val="00EE552D"/>
    <w:rsid w:val="00EE6097"/>
    <w:rsid w:val="00F13131"/>
    <w:rsid w:val="00F33C01"/>
    <w:rsid w:val="00F51C22"/>
    <w:rsid w:val="00F7446E"/>
    <w:rsid w:val="00F92C26"/>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BEBEC1"/>
  <w15:chartTrackingRefBased/>
  <w15:docId w15:val="{FCD715B7-FDDE-437E-8E3D-9BF4B7E86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7AFD"/>
    <w:pPr>
      <w:spacing w:after="0" w:line="240" w:lineRule="auto"/>
    </w:pPr>
    <w:rPr>
      <w:rFonts w:asciiTheme="majorHAnsi" w:eastAsiaTheme="minorEastAsia" w:hAnsiTheme="majorHAnsi"/>
      <w:sz w:val="24"/>
      <w:szCs w:val="24"/>
      <w:lang w:val="de-DE" w:eastAsia="de-D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7F9A"/>
    <w:rPr>
      <w:color w:val="0563C1" w:themeColor="hyperlink"/>
      <w:u w:val="single"/>
    </w:rPr>
  </w:style>
  <w:style w:type="paragraph" w:styleId="ListParagraph">
    <w:name w:val="List Paragraph"/>
    <w:basedOn w:val="Normal"/>
    <w:uiPriority w:val="34"/>
    <w:qFormat/>
    <w:rsid w:val="00E36FE0"/>
    <w:pPr>
      <w:ind w:left="720"/>
      <w:contextualSpacing/>
    </w:pPr>
  </w:style>
  <w:style w:type="paragraph" w:styleId="Header">
    <w:name w:val="header"/>
    <w:basedOn w:val="Normal"/>
    <w:link w:val="HeaderChar"/>
    <w:uiPriority w:val="99"/>
    <w:unhideWhenUsed/>
    <w:rsid w:val="00666799"/>
    <w:pPr>
      <w:tabs>
        <w:tab w:val="center" w:pos="4703"/>
        <w:tab w:val="right" w:pos="9406"/>
      </w:tabs>
    </w:pPr>
  </w:style>
  <w:style w:type="character" w:customStyle="1" w:styleId="HeaderChar">
    <w:name w:val="Header Char"/>
    <w:basedOn w:val="DefaultParagraphFont"/>
    <w:link w:val="Header"/>
    <w:uiPriority w:val="99"/>
    <w:rsid w:val="00666799"/>
    <w:rPr>
      <w:rFonts w:asciiTheme="majorHAnsi" w:eastAsiaTheme="minorEastAsia" w:hAnsiTheme="majorHAnsi"/>
      <w:sz w:val="24"/>
      <w:szCs w:val="24"/>
      <w:lang w:val="de-DE" w:eastAsia="de-DE"/>
    </w:rPr>
  </w:style>
  <w:style w:type="paragraph" w:styleId="Footer">
    <w:name w:val="footer"/>
    <w:basedOn w:val="Normal"/>
    <w:link w:val="FooterChar"/>
    <w:uiPriority w:val="99"/>
    <w:unhideWhenUsed/>
    <w:rsid w:val="00666799"/>
    <w:pPr>
      <w:tabs>
        <w:tab w:val="center" w:pos="4703"/>
        <w:tab w:val="right" w:pos="9406"/>
      </w:tabs>
    </w:pPr>
  </w:style>
  <w:style w:type="character" w:customStyle="1" w:styleId="FooterChar">
    <w:name w:val="Footer Char"/>
    <w:basedOn w:val="DefaultParagraphFont"/>
    <w:link w:val="Footer"/>
    <w:uiPriority w:val="99"/>
    <w:rsid w:val="00666799"/>
    <w:rPr>
      <w:rFonts w:asciiTheme="majorHAnsi" w:eastAsiaTheme="minorEastAsia" w:hAnsiTheme="majorHAnsi"/>
      <w:sz w:val="24"/>
      <w:szCs w:val="24"/>
      <w:lang w:val="de-DE" w:eastAsia="de-DE"/>
    </w:rPr>
  </w:style>
  <w:style w:type="paragraph" w:styleId="BalloonText">
    <w:name w:val="Balloon Text"/>
    <w:basedOn w:val="Normal"/>
    <w:link w:val="BalloonTextChar"/>
    <w:uiPriority w:val="99"/>
    <w:semiHidden/>
    <w:unhideWhenUsed/>
    <w:rsid w:val="00652C0F"/>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52C0F"/>
    <w:rPr>
      <w:rFonts w:ascii="Times New Roman" w:eastAsiaTheme="minorEastAsia" w:hAnsi="Times New Roman" w:cs="Times New Roman"/>
      <w:sz w:val="18"/>
      <w:szCs w:val="18"/>
      <w:lang w:val="de-DE" w:eastAsia="de-DE"/>
    </w:rPr>
  </w:style>
  <w:style w:type="character" w:styleId="CommentReference">
    <w:name w:val="annotation reference"/>
    <w:basedOn w:val="DefaultParagraphFont"/>
    <w:uiPriority w:val="99"/>
    <w:semiHidden/>
    <w:unhideWhenUsed/>
    <w:rsid w:val="00652C0F"/>
    <w:rPr>
      <w:sz w:val="16"/>
      <w:szCs w:val="16"/>
    </w:rPr>
  </w:style>
  <w:style w:type="paragraph" w:styleId="CommentText">
    <w:name w:val="annotation text"/>
    <w:basedOn w:val="Normal"/>
    <w:link w:val="CommentTextChar"/>
    <w:uiPriority w:val="99"/>
    <w:semiHidden/>
    <w:unhideWhenUsed/>
    <w:rsid w:val="00652C0F"/>
    <w:rPr>
      <w:sz w:val="20"/>
      <w:szCs w:val="20"/>
    </w:rPr>
  </w:style>
  <w:style w:type="character" w:customStyle="1" w:styleId="CommentTextChar">
    <w:name w:val="Comment Text Char"/>
    <w:basedOn w:val="DefaultParagraphFont"/>
    <w:link w:val="CommentText"/>
    <w:uiPriority w:val="99"/>
    <w:semiHidden/>
    <w:rsid w:val="00652C0F"/>
    <w:rPr>
      <w:rFonts w:asciiTheme="majorHAnsi" w:eastAsiaTheme="minorEastAsia" w:hAnsiTheme="majorHAnsi"/>
      <w:sz w:val="20"/>
      <w:szCs w:val="20"/>
      <w:lang w:val="de-DE" w:eastAsia="de-DE"/>
    </w:rPr>
  </w:style>
  <w:style w:type="paragraph" w:styleId="CommentSubject">
    <w:name w:val="annotation subject"/>
    <w:basedOn w:val="CommentText"/>
    <w:next w:val="CommentText"/>
    <w:link w:val="CommentSubjectChar"/>
    <w:uiPriority w:val="99"/>
    <w:semiHidden/>
    <w:unhideWhenUsed/>
    <w:rsid w:val="00652C0F"/>
    <w:rPr>
      <w:b/>
      <w:bCs/>
    </w:rPr>
  </w:style>
  <w:style w:type="character" w:customStyle="1" w:styleId="CommentSubjectChar">
    <w:name w:val="Comment Subject Char"/>
    <w:basedOn w:val="CommentTextChar"/>
    <w:link w:val="CommentSubject"/>
    <w:uiPriority w:val="99"/>
    <w:semiHidden/>
    <w:rsid w:val="00652C0F"/>
    <w:rPr>
      <w:rFonts w:asciiTheme="majorHAnsi" w:eastAsiaTheme="minorEastAsia" w:hAnsiTheme="majorHAnsi"/>
      <w:b/>
      <w:bCs/>
      <w:sz w:val="20"/>
      <w:szCs w:val="20"/>
      <w:lang w:val="de-DE" w:eastAsia="de-DE"/>
    </w:rPr>
  </w:style>
  <w:style w:type="paragraph" w:styleId="Revision">
    <w:name w:val="Revision"/>
    <w:hidden/>
    <w:uiPriority w:val="99"/>
    <w:semiHidden/>
    <w:rsid w:val="00F13131"/>
    <w:pPr>
      <w:spacing w:after="0" w:line="240" w:lineRule="auto"/>
    </w:pPr>
    <w:rPr>
      <w:rFonts w:asciiTheme="majorHAnsi" w:eastAsiaTheme="minorEastAsia" w:hAnsiTheme="majorHAnsi"/>
      <w:sz w:val="24"/>
      <w:szCs w:val="24"/>
      <w:lang w:val="de-DE" w:eastAsia="de-DE"/>
    </w:rPr>
  </w:style>
  <w:style w:type="character" w:styleId="UnresolvedMention">
    <w:name w:val="Unresolved Mention"/>
    <w:basedOn w:val="DefaultParagraphFont"/>
    <w:uiPriority w:val="99"/>
    <w:semiHidden/>
    <w:unhideWhenUsed/>
    <w:rsid w:val="00434A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4274182">
      <w:bodyDiv w:val="1"/>
      <w:marLeft w:val="0"/>
      <w:marRight w:val="0"/>
      <w:marTop w:val="0"/>
      <w:marBottom w:val="0"/>
      <w:divBdr>
        <w:top w:val="none" w:sz="0" w:space="0" w:color="auto"/>
        <w:left w:val="none" w:sz="0" w:space="0" w:color="auto"/>
        <w:bottom w:val="none" w:sz="0" w:space="0" w:color="auto"/>
        <w:right w:val="none" w:sz="0" w:space="0" w:color="auto"/>
      </w:divBdr>
    </w:div>
    <w:div w:id="569509181">
      <w:bodyDiv w:val="1"/>
      <w:marLeft w:val="0"/>
      <w:marRight w:val="0"/>
      <w:marTop w:val="0"/>
      <w:marBottom w:val="0"/>
      <w:divBdr>
        <w:top w:val="none" w:sz="0" w:space="0" w:color="auto"/>
        <w:left w:val="none" w:sz="0" w:space="0" w:color="auto"/>
        <w:bottom w:val="none" w:sz="0" w:space="0" w:color="auto"/>
        <w:right w:val="none" w:sz="0" w:space="0" w:color="auto"/>
      </w:divBdr>
    </w:div>
    <w:div w:id="1535193356">
      <w:bodyDiv w:val="1"/>
      <w:marLeft w:val="0"/>
      <w:marRight w:val="0"/>
      <w:marTop w:val="0"/>
      <w:marBottom w:val="0"/>
      <w:divBdr>
        <w:top w:val="none" w:sz="0" w:space="0" w:color="auto"/>
        <w:left w:val="none" w:sz="0" w:space="0" w:color="auto"/>
        <w:bottom w:val="none" w:sz="0" w:space="0" w:color="auto"/>
        <w:right w:val="none" w:sz="0" w:space="0" w:color="auto"/>
      </w:divBdr>
    </w:div>
    <w:div w:id="1769545741">
      <w:bodyDiv w:val="1"/>
      <w:marLeft w:val="0"/>
      <w:marRight w:val="0"/>
      <w:marTop w:val="0"/>
      <w:marBottom w:val="0"/>
      <w:divBdr>
        <w:top w:val="none" w:sz="0" w:space="0" w:color="auto"/>
        <w:left w:val="none" w:sz="0" w:space="0" w:color="auto"/>
        <w:bottom w:val="none" w:sz="0" w:space="0" w:color="auto"/>
        <w:right w:val="none" w:sz="0" w:space="0" w:color="auto"/>
      </w:divBdr>
    </w:div>
    <w:div w:id="1947730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CSO-Tasks-LDR@niras.co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CSO-Tasks-LDR@niras.com" TargetMode="Externa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1/relationships/commentsExtended" Target="commentsExtended.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ab2600de-030e-40a3-a341-c72395049305" ContentTypeId="0x010100DCD90FCC66DA8F4C882C689D6817D41B" PreviousValue="false"/>
</file>

<file path=customXml/item2.xml><?xml version="1.0" encoding="utf-8"?>
<p:properties xmlns:p="http://schemas.microsoft.com/office/2006/metadata/properties" xmlns:xsi="http://www.w3.org/2001/XMLSchema-instance" xmlns:pc="http://schemas.microsoft.com/office/infopath/2007/PartnerControls">
  <documentManagement>
    <da20537ee97d477b961033ada76c4a82 xmlns="36389baf-d775-4142-9ba9-987d54fbb0d5">
      <Terms xmlns="http://schemas.microsoft.com/office/infopath/2007/PartnerControls"/>
    </da20537ee97d477b961033ada76c4a82>
    <NIRASProjectID xmlns="36389baf-d775-4142-9ba9-987d54fbb0d5">310</NIRASProjectID>
    <NIRASCreatedDate xmlns="36389baf-d775-4142-9ba9-987d54fbb0d5" xsi:nil="true"/>
    <NIRASScaleTxt xmlns="36389baf-d775-4142-9ba9-987d54fbb0d5" xsi:nil="true"/>
    <Delivery xmlns="36389baf-d775-4142-9ba9-987d54fbb0d5"/>
    <i5700158192d457fa5a55d94ad1f5c8a xmlns="36389baf-d775-4142-9ba9-987d54fbb0d5">
      <Terms xmlns="http://schemas.microsoft.com/office/infopath/2007/PartnerControls"/>
    </i5700158192d457fa5a55d94ad1f5c8a>
    <b20adbee33c84350ab297149ab7609e1 xmlns="36389baf-d775-4142-9ba9-987d54fbb0d5">
      <Terms xmlns="http://schemas.microsoft.com/office/infopath/2007/PartnerControls"/>
    </b20adbee33c84350ab297149ab7609e1>
    <NIRASDocumentNo xmlns="36389baf-d775-4142-9ba9-987d54fbb0d5" xsi:nil="true"/>
    <DocumentRevisionIdPublished xmlns="36389baf-d775-4142-9ba9-987d54fbb0d5" xsi:nil="true"/>
    <DocumentRevisionId xmlns="36389baf-d775-4142-9ba9-987d54fbb0d5" xsi:nil="true"/>
    <NIRASRevisionDate xmlns="36389baf-d775-4142-9ba9-987d54fbb0d5" xsi:nil="true"/>
    <NIRASSortOrder xmlns="36389baf-d775-4142-9ba9-987d54fbb0d5" xsi:nil="true"/>
    <NIRASOldModifiedBy xmlns="36389baf-d775-4142-9ba9-987d54fbb0d5" xsi:nil="true"/>
    <TaxCatchAll xmlns="36389baf-d775-4142-9ba9-987d54fbb0d5"/>
    <_dlc_DocId xmlns="89825159-657c-40f2-b795-7e2aa22226ec">S7PFQPE2FVCU-1335885855-1941</_dlc_DocId>
    <_dlc_DocIdUrl xmlns="89825159-657c-40f2-b795-7e2aa22226ec">
      <Url>https://niras.sharepoint.com/sites/DE310EX/_layouts/15/DocIdRedir.aspx?ID=S7PFQPE2FVCU-1335885855-1941</Url>
      <Description>S7PFQPE2FVCU-1335885855-1941</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Project Document" ma:contentTypeID="0x010100DCD90FCC66DA8F4C882C689D6817D41B00326A7F5342463845AD9F7B1BD984EEA9" ma:contentTypeVersion="22" ma:contentTypeDescription="Create a new document." ma:contentTypeScope="" ma:versionID="e574de8d107bf83e035505ad9e0d7dfb">
  <xsd:schema xmlns:xsd="http://www.w3.org/2001/XMLSchema" xmlns:xs="http://www.w3.org/2001/XMLSchema" xmlns:p="http://schemas.microsoft.com/office/2006/metadata/properties" xmlns:ns2="36389baf-d775-4142-9ba9-987d54fbb0d5" xmlns:ns3="491460d6-e651-4891-aa23-fe2eae050a8b" xmlns:ns4="89825159-657c-40f2-b795-7e2aa22226ec" targetNamespace="http://schemas.microsoft.com/office/2006/metadata/properties" ma:root="true" ma:fieldsID="6a1bc9cfec3f37d2e76375aa6296112d" ns2:_="" ns3:_="" ns4:_="">
    <xsd:import namespace="36389baf-d775-4142-9ba9-987d54fbb0d5"/>
    <xsd:import namespace="491460d6-e651-4891-aa23-fe2eae050a8b"/>
    <xsd:import namespace="89825159-657c-40f2-b795-7e2aa22226ec"/>
    <xsd:element name="properties">
      <xsd:complexType>
        <xsd:sequence>
          <xsd:element name="documentManagement">
            <xsd:complexType>
              <xsd:all>
                <xsd:element ref="ns2:NIRASProjectID" minOccurs="0"/>
                <xsd:element ref="ns2:NIRASCreatedDate" minOccurs="0"/>
                <xsd:element ref="ns2:DocumentRevisionId" minOccurs="0"/>
                <xsd:element ref="ns2:DocumentRevisionIdPublished" minOccurs="0"/>
                <xsd:element ref="ns2:NIRASRevisionDate" minOccurs="0"/>
                <xsd:element ref="ns2:NIRASScaleTxt" minOccurs="0"/>
                <xsd:element ref="ns2:NIRASSortOrder" minOccurs="0"/>
                <xsd:element ref="ns2:Delivery" minOccurs="0"/>
                <xsd:element ref="ns2:NIRASDocumentNo" minOccurs="0"/>
                <xsd:element ref="ns2:NIRASOldModifiedBy" minOccurs="0"/>
                <xsd:element ref="ns2:i5700158192d457fa5a55d94ad1f5c8a" minOccurs="0"/>
                <xsd:element ref="ns2:da20537ee97d477b961033ada76c4a82" minOccurs="0"/>
                <xsd:element ref="ns2:b20adbee33c84350ab297149ab7609e1" minOccurs="0"/>
                <xsd:element ref="ns2:TaxCatchAllLabel" minOccurs="0"/>
                <xsd:element ref="ns2:TaxCatchAll" minOccurs="0"/>
                <xsd:element ref="ns3:MediaServiceFastMetadata" minOccurs="0"/>
                <xsd:element ref="ns4:SharedWithUsers" minOccurs="0"/>
                <xsd:element ref="ns4:SharedWithDetails" minOccurs="0"/>
                <xsd:element ref="ns3:MediaServiceAutoKeyPoints" minOccurs="0"/>
                <xsd:element ref="ns3:MediaServiceKeyPoints" minOccurs="0"/>
                <xsd:element ref="ns3:MediaServiceMetadata" minOccurs="0"/>
                <xsd:element ref="ns4:_dlc_DocId" minOccurs="0"/>
                <xsd:element ref="ns4:_dlc_DocIdUrl" minOccurs="0"/>
                <xsd:element ref="ns4:_dlc_DocIdPersistId"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389baf-d775-4142-9ba9-987d54fbb0d5" elementFormDefault="qualified">
    <xsd:import namespace="http://schemas.microsoft.com/office/2006/documentManagement/types"/>
    <xsd:import namespace="http://schemas.microsoft.com/office/infopath/2007/PartnerControls"/>
    <xsd:element name="NIRASProjectID" ma:index="2" nillable="true" ma:displayName="Project ID" ma:internalName="NIRASProjectID">
      <xsd:simpleType>
        <xsd:restriction base="dms:Text"/>
      </xsd:simpleType>
    </xsd:element>
    <xsd:element name="NIRASCreatedDate" ma:index="3" nillable="true" ma:displayName="First issue date" ma:format="DateOnly" ma:internalName="NIRASCreatedDate" ma:readOnly="false">
      <xsd:simpleType>
        <xsd:restriction base="dms:DateTime"/>
      </xsd:simpleType>
    </xsd:element>
    <xsd:element name="DocumentRevisionId" ma:index="5" nillable="true" ma:displayName="Revision" ma:internalName="DocumentRevisionId">
      <xsd:simpleType>
        <xsd:restriction base="dms:Text"/>
      </xsd:simpleType>
    </xsd:element>
    <xsd:element name="DocumentRevisionIdPublished" ma:index="6" nillable="true" ma:displayName="Last published revision" ma:internalName="DocumentRevisionIdPublished">
      <xsd:simpleType>
        <xsd:restriction base="dms:Text"/>
      </xsd:simpleType>
    </xsd:element>
    <xsd:element name="NIRASRevisionDate" ma:index="7" nillable="true" ma:displayName="Revision date" ma:internalName="NIRASRevisionDate">
      <xsd:simpleType>
        <xsd:restriction base="dms:DateTime"/>
      </xsd:simpleType>
    </xsd:element>
    <xsd:element name="NIRASScaleTxt" ma:index="9" nillable="true" ma:displayName="Scale" ma:internalName="NIRASScaleTxt">
      <xsd:simpleType>
        <xsd:restriction base="dms:Text">
          <xsd:maxLength value="255"/>
        </xsd:restriction>
      </xsd:simpleType>
    </xsd:element>
    <xsd:element name="NIRASSortOrder" ma:index="11" nillable="true" ma:displayName="Sort order" ma:internalName="NIRASSortOrder">
      <xsd:simpleType>
        <xsd:restriction base="dms:Number"/>
      </xsd:simpleType>
    </xsd:element>
    <xsd:element name="Delivery" ma:index="12" nillable="true" ma:displayName="Delivery" ma:list="{593cafe3-1b7d-4972-a00b-3d71e15d904f}" ma:internalName="Delivery" ma:readOnly="false" ma:showField="NIRASDocListName" ma:web="89825159-657c-40f2-b795-7e2aa22226ec">
      <xsd:complexType>
        <xsd:complexContent>
          <xsd:extension base="dms:MultiChoiceLookup">
            <xsd:sequence>
              <xsd:element name="Value" type="dms:Lookup" maxOccurs="unbounded" minOccurs="0" nillable="true"/>
            </xsd:sequence>
          </xsd:extension>
        </xsd:complexContent>
      </xsd:complexType>
    </xsd:element>
    <xsd:element name="NIRASDocumentNo" ma:index="13" nillable="true" ma:displayName="Old document ID" ma:description="Old document number from source system" ma:internalName="NIRASDocumentNo" ma:readOnly="false">
      <xsd:simpleType>
        <xsd:restriction base="dms:Text">
          <xsd:maxLength value="255"/>
        </xsd:restriction>
      </xsd:simpleType>
    </xsd:element>
    <xsd:element name="NIRASOldModifiedBy" ma:index="14" nillable="true" ma:displayName="Old modified by" ma:internalName="NIRASOldModifiedBy" ma:readOnly="false">
      <xsd:simpleType>
        <xsd:restriction base="dms:Text">
          <xsd:maxLength value="255"/>
        </xsd:restriction>
      </xsd:simpleType>
    </xsd:element>
    <xsd:element name="i5700158192d457fa5a55d94ad1f5c8a" ma:index="16" nillable="true" ma:taxonomy="true" ma:internalName="i5700158192d457fa5a55d94ad1f5c8a" ma:taxonomyFieldName="NIRASScale" ma:displayName="Scale_Old" ma:default="" ma:fieldId="{25700158-192d-457f-a5a5-5d94ad1f5c8a}" ma:sspId="ab2600de-030e-40a3-a341-c72395049305" ma:termSetId="3e7e8768-c6c9-4058-bd1b-2f646ad16eb7" ma:anchorId="00000000-0000-0000-0000-000000000000" ma:open="false" ma:isKeyword="false">
      <xsd:complexType>
        <xsd:sequence>
          <xsd:element ref="pc:Terms" minOccurs="0" maxOccurs="1"/>
        </xsd:sequence>
      </xsd:complexType>
    </xsd:element>
    <xsd:element name="da20537ee97d477b961033ada76c4a82" ma:index="22" nillable="true" ma:taxonomy="true" ma:internalName="da20537ee97d477b961033ada76c4a82" ma:taxonomyFieldName="NIRASQAStatus" ma:displayName="QA Status" ma:readOnly="false" ma:default="" ma:fieldId="{da20537e-e97d-477b-9610-33ada76c4a82}" ma:sspId="ab2600de-030e-40a3-a341-c72395049305" ma:termSetId="94d4a05f-61b3-4765-97ef-9ba750d26c81" ma:anchorId="00000000-0000-0000-0000-000000000000" ma:open="false" ma:isKeyword="false">
      <xsd:complexType>
        <xsd:sequence>
          <xsd:element ref="pc:Terms" minOccurs="0" maxOccurs="1"/>
        </xsd:sequence>
      </xsd:complexType>
    </xsd:element>
    <xsd:element name="b20adbee33c84350ab297149ab7609e1" ma:index="23" nillable="true" ma:taxonomy="true" ma:internalName="b20adbee33c84350ab297149ab7609e1" ma:taxonomyFieldName="NIRASDocumentKind" ma:displayName="Document content" ma:default="" ma:fieldId="{b20adbee-33c8-4350-ab29-7149ab7609e1}" ma:taxonomyMulti="true" ma:sspId="ab2600de-030e-40a3-a341-c72395049305" ma:termSetId="0c6706ef-2aa8-49e9-8152-ee2cbb588c72" ma:anchorId="00000000-0000-0000-0000-000000000000" ma:open="false" ma:isKeyword="false">
      <xsd:complexType>
        <xsd:sequence>
          <xsd:element ref="pc:Terms" minOccurs="0" maxOccurs="1"/>
        </xsd:sequence>
      </xsd:complexType>
    </xsd:element>
    <xsd:element name="TaxCatchAllLabel" ma:index="24" nillable="true" ma:displayName="Taxonomy Catch All Column1" ma:hidden="true" ma:list="{8ab88ead-18af-42ad-a82f-ca448ef3f1a6}" ma:internalName="TaxCatchAllLabel" ma:readOnly="true" ma:showField="CatchAllDataLabel" ma:web="89825159-657c-40f2-b795-7e2aa22226ec">
      <xsd:complexType>
        <xsd:complexContent>
          <xsd:extension base="dms:MultiChoiceLookup">
            <xsd:sequence>
              <xsd:element name="Value" type="dms:Lookup" maxOccurs="unbounded" minOccurs="0" nillable="true"/>
            </xsd:sequence>
          </xsd:extension>
        </xsd:complexContent>
      </xsd:complexType>
    </xsd:element>
    <xsd:element name="TaxCatchAll" ma:index="25" nillable="true" ma:displayName="Taxonomy Catch All Column" ma:hidden="true" ma:list="{8ab88ead-18af-42ad-a82f-ca448ef3f1a6}" ma:internalName="TaxCatchAll" ma:showField="CatchAllData" ma:web="89825159-657c-40f2-b795-7e2aa22226e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91460d6-e651-4891-aa23-fe2eae050a8b" elementFormDefault="qualified">
    <xsd:import namespace="http://schemas.microsoft.com/office/2006/documentManagement/types"/>
    <xsd:import namespace="http://schemas.microsoft.com/office/infopath/2007/PartnerControls"/>
    <xsd:element name="MediaServiceFastMetadata" ma:index="26" nillable="true" ma:displayName="MediaServiceFastMetadata" ma:hidden="true" ma:internalName="MediaServiceFastMetadata" ma:readOnly="true">
      <xsd:simpleType>
        <xsd:restriction base="dms:Note"/>
      </xsd:simpleType>
    </xsd:element>
    <xsd:element name="MediaServiceAutoKeyPoints" ma:index="29" nillable="true" ma:displayName="MediaServiceAutoKeyPoints" ma:hidden="true" ma:internalName="MediaServiceAutoKeyPoints" ma:readOnly="true">
      <xsd:simpleType>
        <xsd:restriction base="dms:Note"/>
      </xsd:simpleType>
    </xsd:element>
    <xsd:element name="MediaServiceKeyPoints" ma:index="30" nillable="true" ma:displayName="KeyPoints" ma:internalName="MediaServiceKeyPoints" ma:readOnly="true">
      <xsd:simpleType>
        <xsd:restriction base="dms:Note">
          <xsd:maxLength value="255"/>
        </xsd:restriction>
      </xsd:simpleType>
    </xsd:element>
    <xsd:element name="MediaServiceMetadata" ma:index="31" nillable="true" ma:displayName="MediaServiceMetadata" ma:hidden="true" ma:internalName="MediaServiceMetadata" ma:readOnly="true">
      <xsd:simpleType>
        <xsd:restriction base="dms:Note"/>
      </xsd:simpleType>
    </xsd:element>
    <xsd:element name="MediaServiceDateTaken" ma:index="35"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825159-657c-40f2-b795-7e2aa22226ec" elementFormDefault="qualified">
    <xsd:import namespace="http://schemas.microsoft.com/office/2006/documentManagement/types"/>
    <xsd:import namespace="http://schemas.microsoft.com/office/infopath/2007/PartnerControls"/>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element name="_dlc_DocId" ma:index="32" nillable="true" ma:displayName="Document ID Value" ma:description="The value of the document ID assigned to this item." ma:internalName="_dlc_DocId" ma:readOnly="true">
      <xsd:simpleType>
        <xsd:restriction base="dms:Text"/>
      </xsd:simpleType>
    </xsd:element>
    <xsd:element name="_dlc_DocIdUrl" ma:index="3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4"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F462CFE-69EF-4903-809C-EEA860ADE9B4}">
  <ds:schemaRefs>
    <ds:schemaRef ds:uri="Microsoft.SharePoint.Taxonomy.ContentTypeSync"/>
  </ds:schemaRefs>
</ds:datastoreItem>
</file>

<file path=customXml/itemProps2.xml><?xml version="1.0" encoding="utf-8"?>
<ds:datastoreItem xmlns:ds="http://schemas.openxmlformats.org/officeDocument/2006/customXml" ds:itemID="{2493DF05-DFB3-489F-A98B-3ED0BA84183A}">
  <ds:schemaRefs>
    <ds:schemaRef ds:uri="http://schemas.microsoft.com/office/2006/metadata/properties"/>
    <ds:schemaRef ds:uri="http://schemas.microsoft.com/office/infopath/2007/PartnerControls"/>
    <ds:schemaRef ds:uri="36389baf-d775-4142-9ba9-987d54fbb0d5"/>
    <ds:schemaRef ds:uri="89825159-657c-40f2-b795-7e2aa22226ec"/>
  </ds:schemaRefs>
</ds:datastoreItem>
</file>

<file path=customXml/itemProps3.xml><?xml version="1.0" encoding="utf-8"?>
<ds:datastoreItem xmlns:ds="http://schemas.openxmlformats.org/officeDocument/2006/customXml" ds:itemID="{44C590C9-BCF9-4554-9D51-1E8EAF6FE7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389baf-d775-4142-9ba9-987d54fbb0d5"/>
    <ds:schemaRef ds:uri="491460d6-e651-4891-aa23-fe2eae050a8b"/>
    <ds:schemaRef ds:uri="89825159-657c-40f2-b795-7e2aa22226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0C9DEE0-5C4D-4A5B-81ED-0EA53CCF093D}">
  <ds:schemaRefs>
    <ds:schemaRef ds:uri="http://schemas.microsoft.com/sharepoint/v3/contenttype/forms"/>
  </ds:schemaRefs>
</ds:datastoreItem>
</file>

<file path=customXml/itemProps5.xml><?xml version="1.0" encoding="utf-8"?>
<ds:datastoreItem xmlns:ds="http://schemas.openxmlformats.org/officeDocument/2006/customXml" ds:itemID="{8A6DCCF4-94D8-40D8-89F8-628D4BE8E93E}">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4</Pages>
  <Words>1630</Words>
  <Characters>929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ert Dacan</dc:creator>
  <cp:keywords/>
  <dc:description/>
  <cp:lastModifiedBy>Chris</cp:lastModifiedBy>
  <cp:revision>16</cp:revision>
  <dcterms:created xsi:type="dcterms:W3CDTF">2021-03-08T20:25:00Z</dcterms:created>
  <dcterms:modified xsi:type="dcterms:W3CDTF">2021-03-08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D90FCC66DA8F4C882C689D6817D41B00326A7F5342463845AD9F7B1BD984EEA9</vt:lpwstr>
  </property>
  <property fmtid="{D5CDD505-2E9C-101B-9397-08002B2CF9AE}" pid="3" name="_dlc_DocIdItemGuid">
    <vt:lpwstr>a23580d7-f070-44b1-8a70-5a7ccb2b2264</vt:lpwstr>
  </property>
</Properties>
</file>